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comgrade"/>
        <w:tblW w:w="5000" w:type="pct"/>
        <w:tblLayout w:type="fixed"/>
        <w:tblLook w:val="04A0"/>
      </w:tblPr>
      <w:tblGrid>
        <w:gridCol w:w="674"/>
        <w:gridCol w:w="3211"/>
        <w:gridCol w:w="5901"/>
        <w:gridCol w:w="1237"/>
        <w:gridCol w:w="1135"/>
        <w:gridCol w:w="2062"/>
      </w:tblGrid>
      <w:tr w:rsidR="00ED3735" w:rsidRPr="00AB2A2C" w:rsidTr="00D365EE">
        <w:trPr>
          <w:trHeight w:val="300"/>
        </w:trPr>
        <w:tc>
          <w:tcPr>
            <w:tcW w:w="5000" w:type="pct"/>
            <w:gridSpan w:val="6"/>
          </w:tcPr>
          <w:p w:rsidR="00ED3735" w:rsidRPr="00AB2A2C" w:rsidRDefault="00ED3735" w:rsidP="00757364">
            <w:pPr>
              <w:spacing w:before="240"/>
              <w:jc w:val="center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AB2A2C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 xml:space="preserve">PUBLICAÇÕES DO PROGRAMAE PÓS-GRADUAÇÃO EM CIÊNCIA DO SOLO EM 2017* </w:t>
            </w:r>
          </w:p>
          <w:p w:rsidR="00ED3735" w:rsidRPr="00AB2A2C" w:rsidRDefault="00ED3735" w:rsidP="00757364">
            <w:pPr>
              <w:spacing w:before="240"/>
              <w:jc w:val="center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AB2A2C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(por ordem alfabética do título do artigo)</w:t>
            </w:r>
          </w:p>
          <w:p w:rsidR="00ED3735" w:rsidRPr="00AB2A2C" w:rsidRDefault="00ED3735" w:rsidP="004515D4">
            <w:pPr>
              <w:spacing w:before="240"/>
              <w:jc w:val="right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AB2A2C">
              <w:rPr>
                <w:rFonts w:ascii="Arial" w:hAnsi="Arial" w:cs="Arial"/>
              </w:rPr>
              <w:t>*Atualizado em 28/01/2019</w:t>
            </w:r>
          </w:p>
        </w:tc>
      </w:tr>
      <w:tr w:rsidR="00ED3735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4D13DC" w:rsidP="00357E0B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</w:pPr>
            <w:r w:rsidRPr="00AB2A2C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ID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ED3735" w:rsidP="00357E0B">
            <w:pPr>
              <w:spacing w:before="120" w:after="12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AB2A2C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Título do artigo</w:t>
            </w:r>
          </w:p>
        </w:tc>
        <w:tc>
          <w:tcPr>
            <w:tcW w:w="2075" w:type="pct"/>
            <w:noWrap/>
            <w:vAlign w:val="center"/>
          </w:tcPr>
          <w:p w:rsidR="00ED3735" w:rsidRPr="00AB2A2C" w:rsidRDefault="00ED3735" w:rsidP="00357E0B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Citação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357E0B">
            <w:pPr>
              <w:spacing w:before="120" w:after="12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AB2A2C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JCR 2017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357E0B">
            <w:pPr>
              <w:spacing w:before="120" w:after="12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AB2A2C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Qualis</w:t>
            </w:r>
          </w:p>
        </w:tc>
        <w:tc>
          <w:tcPr>
            <w:tcW w:w="725" w:type="pct"/>
            <w:vAlign w:val="center"/>
          </w:tcPr>
          <w:p w:rsidR="00ED3735" w:rsidRPr="00AB2A2C" w:rsidRDefault="00ED3735" w:rsidP="00357E0B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</w:pPr>
            <w:r w:rsidRPr="00AB2A2C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Agradecimentos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1</w:t>
            </w:r>
          </w:p>
        </w:tc>
        <w:tc>
          <w:tcPr>
            <w:tcW w:w="1129" w:type="pct"/>
            <w:noWrap/>
            <w:vAlign w:val="center"/>
            <w:hideMark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A new approach to sampling intact </w:t>
            </w:r>
            <w:proofErr w:type="spellStart"/>
            <w:r w:rsidRPr="00AB2A2C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fe</w:t>
            </w:r>
            <w:proofErr w:type="spellEnd"/>
            <w:r w:rsidRPr="00AB2A2C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 plaque reveals Si-induced changes in Fe mineral composition and shoot As in rice</w:t>
            </w:r>
          </w:p>
        </w:tc>
        <w:tc>
          <w:tcPr>
            <w:tcW w:w="2075" w:type="pct"/>
            <w:noWrap/>
            <w:vAlign w:val="center"/>
            <w:hideMark/>
          </w:tcPr>
          <w:p w:rsidR="000D2879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AMARAL, D. C.; LOPES, G.; GUILHERME, L. R. G.; SEYFFERTH, A. L. </w:t>
            </w:r>
            <w:r w:rsidRPr="00AB2A2C">
              <w:rPr>
                <w:rFonts w:ascii="Arial" w:eastAsia="Times New Roman" w:hAnsi="Arial" w:cs="Arial"/>
                <w:bCs/>
                <w:color w:val="000000" w:themeColor="text1"/>
                <w:lang w:val="en-US" w:eastAsia="pt-BR"/>
              </w:rPr>
              <w:t xml:space="preserve">A New Approach to Sampling Intact Fe Plaque Reveals Si-Induced Changes in Fe Mineral Composition and Shoot As in Rice. </w:t>
            </w:r>
            <w:r w:rsidRPr="00AB2A2C">
              <w:rPr>
                <w:rFonts w:ascii="Arial" w:eastAsia="Times New Roman" w:hAnsi="Arial" w:cs="Arial"/>
                <w:iCs/>
                <w:color w:val="000000" w:themeColor="text1"/>
                <w:lang w:val="en-US" w:eastAsia="pt-BR"/>
              </w:rPr>
              <w:t>Environmental Science &amp; Technology, v.51, n.</w:t>
            </w:r>
            <w:r w:rsidRPr="00AB2A2C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1, p. 38-45, </w:t>
            </w:r>
            <w:r w:rsidRPr="00AB2A2C">
              <w:rPr>
                <w:rFonts w:ascii="Arial" w:eastAsia="Times New Roman" w:hAnsi="Arial" w:cs="Arial"/>
                <w:bCs/>
                <w:color w:val="000000" w:themeColor="text1"/>
                <w:lang w:val="en-US" w:eastAsia="pt-BR"/>
              </w:rPr>
              <w:t xml:space="preserve">2017. </w:t>
            </w:r>
          </w:p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val="en-US" w:eastAsia="pt-BR"/>
              </w:rPr>
              <w:t>DOI: 10.1021/acs.est.6b03558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6,653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725" w:type="pct"/>
            <w:vAlign w:val="center"/>
          </w:tcPr>
          <w:p w:rsidR="00ED3735" w:rsidRPr="00AB2A2C" w:rsidRDefault="00E5119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2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A participação feminina nos cursos de agronomia no Brasil</w:t>
            </w:r>
          </w:p>
        </w:tc>
        <w:tc>
          <w:tcPr>
            <w:tcW w:w="2075" w:type="pct"/>
            <w:noWrap/>
            <w:vAlign w:val="center"/>
          </w:tcPr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OLIVEIRA, D. P.; CASTRO, P. P.; MACEDO, D. C. C.; CAMARGO, F. A. O.; </w:t>
            </w:r>
            <w:r w:rsidRPr="00AB2A2C">
              <w:rPr>
                <w:rFonts w:ascii="Arial" w:eastAsia="Times New Roman" w:hAnsi="Arial" w:cs="Arial"/>
                <w:bCs/>
                <w:color w:val="000000" w:themeColor="text1"/>
                <w:lang w:eastAsia="pt-BR"/>
              </w:rPr>
              <w:t>MOREIRA, F. M. S</w:t>
            </w: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. A participação feminina nos cursos de agronomia no Brasil. Boletim Informativo (Sociedade Brasileira De Ciência Do Solo), v. 43, p. 24-27, 2017.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---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  <w:tc>
          <w:tcPr>
            <w:tcW w:w="725" w:type="pct"/>
            <w:vAlign w:val="center"/>
          </w:tcPr>
          <w:p w:rsidR="00ED3735" w:rsidRPr="00AB2A2C" w:rsidRDefault="00F01FA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---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3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A simple model to estimate Brunauer-Emmett-Teller-N</w:t>
            </w:r>
            <w:r w:rsidRPr="00AB2A2C">
              <w:rPr>
                <w:rFonts w:ascii="Arial" w:hAnsi="Arial" w:cs="Arial"/>
                <w:color w:val="000000" w:themeColor="text1"/>
                <w:vertAlign w:val="subscript"/>
                <w:lang w:val="en-US"/>
              </w:rPr>
              <w:t>2</w:t>
            </w: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 specific surface area of contrasting soils in Brazil</w:t>
            </w:r>
          </w:p>
        </w:tc>
        <w:tc>
          <w:tcPr>
            <w:tcW w:w="2075" w:type="pct"/>
            <w:noWrap/>
            <w:vAlign w:val="center"/>
          </w:tcPr>
          <w:p w:rsidR="00B600B5" w:rsidRPr="00AB2A2C" w:rsidRDefault="00B600B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</w:p>
          <w:p w:rsidR="000D2879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ZINN, Y. L.; VILELA, E. F.; ARAUJO, M. A.; LAL, R. A Simple Model To Estimate Brunauer–Emmett–Teller-N</w:t>
            </w:r>
            <w:r w:rsidRPr="00AB2A2C">
              <w:rPr>
                <w:rFonts w:ascii="Arial" w:hAnsi="Arial" w:cs="Arial"/>
                <w:color w:val="000000" w:themeColor="text1"/>
                <w:vertAlign w:val="subscript"/>
                <w:lang w:val="en-US"/>
              </w:rPr>
              <w:t>2</w:t>
            </w: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 Specific Surface Area of Contrasting Soils in Brazil. Soil Science Society Of America Journal, v. 81, p. 1340-1349, 2017. </w:t>
            </w:r>
          </w:p>
          <w:p w:rsidR="00B600B5" w:rsidRDefault="000D2879" w:rsidP="00AB2A2C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DOI</w:t>
            </w:r>
            <w:r w:rsidR="00ED3735" w:rsidRPr="00AB2A2C">
              <w:rPr>
                <w:rFonts w:ascii="Arial" w:hAnsi="Arial" w:cs="Arial"/>
                <w:color w:val="000000" w:themeColor="text1"/>
                <w:lang w:val="en-US"/>
              </w:rPr>
              <w:t>:10.2136/sssaj2017.07.0220</w:t>
            </w:r>
          </w:p>
          <w:p w:rsidR="00AB2A2C" w:rsidRPr="00AB2A2C" w:rsidRDefault="00AB2A2C" w:rsidP="00AB2A2C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1,92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APES,</w:t>
            </w:r>
          </w:p>
          <w:p w:rsidR="00ED3735" w:rsidRPr="00AB2A2C" w:rsidRDefault="00F01FA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lastRenderedPageBreak/>
              <w:t>4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Acid tolerant </w:t>
            </w:r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>Rhizobium</w:t>
            </w: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strains contribute to increasing the yield and profitability of common bean in tropical soils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 xml:space="preserve">OLIVEIRA, D. P.; </w:t>
            </w: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FIGUEIREDO, M. A.; </w:t>
            </w:r>
            <w:hyperlink r:id="rId6" w:tgtFrame="_blank" w:history="1">
              <w:r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BRUNO</w:t>
              </w:r>
            </w:hyperlink>
            <w:r w:rsidRPr="00AB2A2C">
              <w:rPr>
                <w:rFonts w:ascii="Arial" w:hAnsi="Arial" w:cs="Arial"/>
                <w:color w:val="000000" w:themeColor="text1"/>
              </w:rPr>
              <w:t>, L. S.</w:t>
            </w: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 TEIXEIRA, O. H. S.; MARTINS, F. A. D.; </w:t>
            </w:r>
            <w:hyperlink r:id="rId7" w:tgtFrame="_blank" w:tooltip="Clique para visualizar o currículo" w:history="1">
              <w:r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RUFINI, M.</w:t>
              </w:r>
            </w:hyperlink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 CHAIN, C. P.; REIS, R. P.; MORAIS,  A. R. DE;</w:t>
            </w:r>
            <w:r w:rsidRPr="00AB2A2C">
              <w:rPr>
                <w:rFonts w:ascii="Arial" w:hAnsi="Arial" w:cs="Arial"/>
                <w:bCs/>
                <w:color w:val="000000" w:themeColor="text1"/>
                <w:bdr w:val="none" w:sz="0" w:space="0" w:color="auto" w:frame="1"/>
                <w:shd w:val="clear" w:color="auto" w:fill="FFFFFF"/>
              </w:rPr>
              <w:t xml:space="preserve"> MOREIRA, F. M.</w:t>
            </w: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 S.; ANDRADE, M. J. B. DE.  </w:t>
            </w:r>
            <w:r w:rsidRPr="00AB2A2C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Acid tolerant </w:t>
            </w:r>
            <w:r w:rsidRPr="00AB2A2C">
              <w:rPr>
                <w:rFonts w:ascii="Arial" w:hAnsi="Arial" w:cs="Arial"/>
                <w:i/>
                <w:color w:val="000000" w:themeColor="text1"/>
                <w:lang w:val="en-US"/>
              </w:rPr>
              <w:t>Rhizobium</w:t>
            </w: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 strains contribute to increasing the yield and profitability of common bean in tropical soils.</w:t>
            </w:r>
            <w:r w:rsidRPr="00AB2A2C">
              <w:rPr>
                <w:rFonts w:ascii="Arial" w:hAnsi="Arial" w:cs="Arial"/>
                <w:bCs/>
                <w:color w:val="000000" w:themeColor="text1"/>
                <w:lang w:val="en-US"/>
              </w:rPr>
              <w:t> </w:t>
            </w:r>
            <w:r w:rsidRPr="00AB2A2C">
              <w:rPr>
                <w:rFonts w:ascii="Arial" w:hAnsi="Arial" w:cs="Arial"/>
                <w:iCs/>
                <w:color w:val="000000" w:themeColor="text1"/>
                <w:lang w:val="en-US"/>
              </w:rPr>
              <w:t>Journal of Soil Science and Plant Nutrition</w:t>
            </w: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, v. 17, n. 4, p. 922-933, 2017. </w:t>
            </w:r>
          </w:p>
          <w:p w:rsidR="00ED3735" w:rsidRPr="00AB2A2C" w:rsidRDefault="00C93E42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hyperlink r:id="rId8" w:history="1">
              <w:r w:rsidR="00ED3735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lang w:val="en-US"/>
                </w:rPr>
                <w:t>https://dx.doi.org/10.4067/S0718-95162017000400007</w:t>
              </w:r>
            </w:hyperlink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2,116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APES,</w:t>
            </w:r>
          </w:p>
          <w:p w:rsidR="002023BF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MAPA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5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Adsorption and desorption of lead by low-</w:t>
            </w:r>
            <w:proofErr w:type="spellStart"/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crystallinity</w:t>
            </w:r>
            <w:proofErr w:type="spellEnd"/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 colloids of Antarctic soils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POGGERE, G. C.; MELO, V. F.; CURI, N.; SCHAEFER, C. E. G. R.; FRANCELINO, M. R. Adsorption and desorption of lead by low-</w:t>
            </w:r>
            <w:proofErr w:type="spellStart"/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crystallinity</w:t>
            </w:r>
            <w:proofErr w:type="spellEnd"/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 colloids of Antarctic soils. </w:t>
            </w:r>
            <w:r w:rsidRPr="00AB2A2C">
              <w:rPr>
                <w:rFonts w:ascii="Arial" w:hAnsi="Arial" w:cs="Arial"/>
                <w:color w:val="000000" w:themeColor="text1"/>
              </w:rPr>
              <w:t>Applied Clay Sci</w:t>
            </w:r>
            <w:r w:rsidR="000D2879" w:rsidRPr="00AB2A2C">
              <w:rPr>
                <w:rFonts w:ascii="Arial" w:hAnsi="Arial" w:cs="Arial"/>
                <w:color w:val="000000" w:themeColor="text1"/>
              </w:rPr>
              <w:t>ence, v. 146, p. 371-379, 2017.</w:t>
            </w:r>
          </w:p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DOI: 10.1016/j.clay.2017.06.020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3,641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APES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6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Agronomic and environmental implications of using a by-product of the intermediate tanning processes as nitrogen fertilizer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AD2243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OLIVEIRA-LONGATTI, S. M. DE;</w:t>
            </w:r>
            <w:r w:rsidRPr="00AB2A2C">
              <w:rPr>
                <w:rFonts w:ascii="Arial" w:hAnsi="Arial" w:cs="Arial"/>
                <w:lang w:val="en-US"/>
              </w:rPr>
              <w:t xml:space="preserve"> CANNATA, M. G.; FERRAZANI, J. C.; CARVALHO, T. S.; CIAVATTA, C.; GUILHERME, L. R. G.</w:t>
            </w:r>
            <w:r w:rsidR="00ED3735" w:rsidRPr="00AB2A2C">
              <w:rPr>
                <w:rFonts w:ascii="Arial" w:hAnsi="Arial" w:cs="Arial"/>
                <w:lang w:val="en-US"/>
              </w:rPr>
              <w:t xml:space="preserve"> </w:t>
            </w:r>
            <w:r w:rsidR="00ED3735"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Agronomic and environmental implications of using a By-Product of the Intermediate Tanning Processes as Nitrogen Fertilizer. </w:t>
            </w:r>
            <w:r w:rsidR="00ED3735" w:rsidRPr="00AB2A2C">
              <w:rPr>
                <w:rFonts w:ascii="Arial" w:hAnsi="Arial" w:cs="Arial"/>
                <w:color w:val="000000" w:themeColor="text1"/>
              </w:rPr>
              <w:t xml:space="preserve">Scientia Agricola, v.74, n.3, p. 250-257, 2017.  </w:t>
            </w:r>
          </w:p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http://dx.doi.org/10.1590/1678-992x-2016-0008.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1,383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APES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Agronomic characteristics of lettuce grown with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monoammonium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phosphate in sandy soil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CHAGAS, W. F. T.; GUELFI, D. R.; EMRICH, E. B.; SILVEIRA, M. T. DE P.; CAPUTO, A. L. C.; ANDRADE, A. B.; FAQUIN, V.; SOARES, L. S. </w:t>
            </w: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Agronomic Characteristics of Lettuce Grown with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Monoammonium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Phosphate in Sandy Soil, Communications In Soil Science And Plant Analys</w:t>
            </w:r>
            <w:r w:rsidR="000D2879" w:rsidRPr="00AB2A2C">
              <w:rPr>
                <w:rFonts w:ascii="Arial" w:hAnsi="Arial" w:cs="Arial"/>
                <w:color w:val="000000"/>
                <w:lang w:val="en-US"/>
              </w:rPr>
              <w:t>is, v. 48, n. 11, p. 1-8, 2017.</w:t>
            </w:r>
          </w:p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lastRenderedPageBreak/>
              <w:t>https://doi.org/10.1080/00103624.2017.1373793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0,54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ED3735" w:rsidRPr="00AB2A2C" w:rsidRDefault="00987B76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---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lastRenderedPageBreak/>
              <w:t>8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Agronomic efficiency of </w:t>
            </w:r>
            <w:r w:rsidRPr="00AB2A2C">
              <w:rPr>
                <w:rFonts w:ascii="Arial" w:hAnsi="Arial" w:cs="Arial"/>
                <w:i/>
                <w:color w:val="000000" w:themeColor="text1"/>
                <w:lang w:val="en-US"/>
              </w:rPr>
              <w:t>Rhizobium</w:t>
            </w: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 strains from the Amazon region in common bean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NOGUEIRA, C. O. G.; OLIVEIRA, D. P.; FERREIRA, P. A. A.; PEREIRA, J. P. A. R.; VALE, H. M. M.; ANDRADE, M. J. B.; MOREIRA, F. M. S. Agronomic efficiency of </w:t>
            </w:r>
            <w:r w:rsidRPr="00AB2A2C">
              <w:rPr>
                <w:rFonts w:ascii="Arial" w:hAnsi="Arial" w:cs="Arial"/>
                <w:i/>
                <w:color w:val="000000" w:themeColor="text1"/>
                <w:lang w:val="en-US"/>
              </w:rPr>
              <w:t>Rhizobium</w:t>
            </w: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 strains from the Amazon region in common bean. </w:t>
            </w:r>
            <w:r w:rsidRPr="00AB2A2C">
              <w:rPr>
                <w:rFonts w:ascii="Arial" w:hAnsi="Arial" w:cs="Arial"/>
                <w:color w:val="000000" w:themeColor="text1"/>
              </w:rPr>
              <w:t xml:space="preserve">Acta </w:t>
            </w:r>
            <w:proofErr w:type="spellStart"/>
            <w:r w:rsidRPr="00AB2A2C">
              <w:rPr>
                <w:rFonts w:ascii="Arial" w:hAnsi="Arial" w:cs="Arial"/>
                <w:color w:val="000000" w:themeColor="text1"/>
              </w:rPr>
              <w:t>Amaz</w:t>
            </w:r>
            <w:r w:rsidR="000D2879" w:rsidRPr="00AB2A2C">
              <w:rPr>
                <w:rFonts w:ascii="Arial" w:hAnsi="Arial" w:cs="Arial"/>
                <w:color w:val="000000" w:themeColor="text1"/>
              </w:rPr>
              <w:t>onica</w:t>
            </w:r>
            <w:proofErr w:type="spellEnd"/>
            <w:r w:rsidR="000D2879" w:rsidRPr="00AB2A2C">
              <w:rPr>
                <w:rFonts w:ascii="Arial" w:hAnsi="Arial" w:cs="Arial"/>
                <w:color w:val="000000" w:themeColor="text1"/>
              </w:rPr>
              <w:t>, v. 47, p. 273-276, 2017.</w:t>
            </w:r>
          </w:p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http://dx.doi.org/10.1590/1809-4392201603422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0,837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E51197" w:rsidRPr="00AB2A2C" w:rsidRDefault="00E51197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APES,</w:t>
            </w:r>
          </w:p>
          <w:p w:rsidR="002023BF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</w:t>
            </w:r>
            <w:r w:rsidR="002F62B4" w:rsidRPr="00AB2A2C">
              <w:rPr>
                <w:rFonts w:ascii="Arial" w:hAnsi="Arial" w:cs="Arial"/>
                <w:color w:val="000000" w:themeColor="text1"/>
              </w:rPr>
              <w:t>MIG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MAPA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9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Ammonia and carbon dioxide emissions by conventional, stabilized and controlled release nitrogen fertilizers in corn crop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SOUZA, T. L.; GUELFI, D. R.; SILVA, A. L.; ANDRADE, A. B.; CHAGAS, W. F. T.; CANCELLIER, E. L. Ammonia and carbon dioxide emissions by stabilized conventional nitrogen fertilizers and controlled release in corn crop.</w:t>
            </w:r>
            <w:r w:rsidRPr="00AB2A2C">
              <w:rPr>
                <w:rFonts w:ascii="Arial" w:hAnsi="Arial" w:cs="Arial"/>
                <w:bCs/>
                <w:color w:val="000000"/>
                <w:lang w:val="en-US"/>
              </w:rPr>
              <w:t> </w:t>
            </w:r>
            <w:r w:rsidRPr="00AB2A2C">
              <w:rPr>
                <w:rFonts w:ascii="Arial" w:hAnsi="Arial" w:cs="Arial"/>
                <w:bCs/>
                <w:color w:val="000000"/>
              </w:rPr>
              <w:t xml:space="preserve">Ciência e Agrotecnologia, </w:t>
            </w:r>
            <w:r w:rsidR="000D2879" w:rsidRPr="00AB2A2C">
              <w:rPr>
                <w:rFonts w:ascii="Arial" w:hAnsi="Arial" w:cs="Arial"/>
                <w:color w:val="000000"/>
              </w:rPr>
              <w:t>v. 41, n. 5, p. 494-510, 2017.</w:t>
            </w:r>
          </w:p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/>
              </w:rPr>
              <w:t>http://dx.doi.org/10.1590/1413-70542017415003917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2023BF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Application rates of </w:t>
            </w:r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>Rhiz</w:t>
            </w:r>
            <w:r w:rsidR="00ED3735" w:rsidRPr="00AB2A2C">
              <w:rPr>
                <w:rFonts w:ascii="Arial" w:hAnsi="Arial" w:cs="Arial"/>
                <w:i/>
                <w:color w:val="000000"/>
                <w:lang w:val="en-US"/>
              </w:rPr>
              <w:t>obium</w:t>
            </w: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inoculant in the planting furrow in dry bean cv.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Brs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Estilo</w:t>
            </w:r>
            <w:proofErr w:type="spellEnd"/>
          </w:p>
        </w:tc>
        <w:tc>
          <w:tcPr>
            <w:tcW w:w="2075" w:type="pct"/>
            <w:noWrap/>
            <w:vAlign w:val="center"/>
          </w:tcPr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OLIVEIRA, D. P.; SOARES, B. L.; MARTINS, F. A. D.; RUFINI, M.; PEREIRA, R. M.; FIGUEIREDO, M. A.; MOREIRA, F. M. S.; ANDRADE, M. J. B. Application Rates of </w:t>
            </w:r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>Rhizobium</w:t>
            </w: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Inoculant in the Planting Furrow in Dry Bean cv.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Brs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Estilo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>. Annual Report of the Bean Improvement Cooperative, v. 60, p. 121-122, 2017.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---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3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2023BF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APES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11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Arbuscular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mycorrhiza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in </w:t>
            </w:r>
            <w:proofErr w:type="spellStart"/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>Coffea</w:t>
            </w:r>
            <w:proofErr w:type="spellEnd"/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>arabica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l.: review and meta-analysis</w:t>
            </w:r>
          </w:p>
        </w:tc>
        <w:tc>
          <w:tcPr>
            <w:tcW w:w="2075" w:type="pct"/>
            <w:noWrap/>
            <w:vAlign w:val="center"/>
          </w:tcPr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COGO, F. D.; GUIMARÃES, P. T. G.; ROJAS, E. P.; SAGGIN JUNIOR, O. J.; SIQUEIRA, J. O.; CARNEIRO, M. A. C. Arbuscular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Mycorrhiza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in </w:t>
            </w:r>
            <w:proofErr w:type="spellStart"/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>Coffea</w:t>
            </w:r>
            <w:proofErr w:type="spellEnd"/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i/>
                <w:color w:val="000000"/>
                <w:lang w:val="en-US"/>
              </w:rPr>
              <w:t>arabica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L.: Review and Meta-Analysis. </w:t>
            </w:r>
            <w:r w:rsidRPr="00AB2A2C">
              <w:rPr>
                <w:rFonts w:ascii="Arial" w:hAnsi="Arial" w:cs="Arial"/>
                <w:lang w:val="en-US"/>
              </w:rPr>
              <w:t>Coffee Science, v. 12, n. 3, p. 419 - 443, 2017.</w:t>
            </w:r>
          </w:p>
          <w:p w:rsidR="00B600B5" w:rsidRPr="00AB2A2C" w:rsidRDefault="00B600B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https://www.cabdirect.org/cabdirect/FullTextPDF/2018/20183382797.pdf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---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BP&amp;D/Café,</w:t>
            </w:r>
          </w:p>
          <w:p w:rsidR="002023BF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INCT/Café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EMBRAPA CAFÉ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lastRenderedPageBreak/>
              <w:t>12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Arbuscular mycorrhizal fungal communities in an iron mining area and its surroundings: inoculum potential, density, and diversity of spores related to soil properties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B2A2C">
              <w:rPr>
                <w:rStyle w:val="article-title"/>
                <w:rFonts w:ascii="Arial" w:hAnsi="Arial" w:cs="Arial"/>
                <w:bCs/>
                <w:color w:val="000000"/>
                <w:shd w:val="clear" w:color="auto" w:fill="FFFFFF"/>
                <w:lang w:val="en-US"/>
              </w:rPr>
              <w:t xml:space="preserve">TEIXEIRA, A. F. S.; KEMMELMEIER, K.; MARASCALCHI, M. N.; </w:t>
            </w:r>
            <w:r w:rsidRPr="00AB2A2C">
              <w:rPr>
                <w:rFonts w:ascii="Arial" w:hAnsi="Arial" w:cs="Arial"/>
                <w:lang w:val="en-US"/>
              </w:rPr>
              <w:t>STÜRMER, S. L.; CARNEIRO, M. A. C.; MOREIRA, F. M. S.</w:t>
            </w:r>
            <w:r w:rsidRPr="00AB2A2C">
              <w:rPr>
                <w:rStyle w:val="article-title"/>
                <w:rFonts w:ascii="Arial" w:hAnsi="Arial" w:cs="Arial"/>
                <w:bCs/>
                <w:color w:val="000000"/>
                <w:shd w:val="clear" w:color="auto" w:fill="FFFFFF"/>
                <w:lang w:val="en-US"/>
              </w:rPr>
              <w:t xml:space="preserve"> Arbuscular mycorrhizal fungal communities in an iron mining area and its surroundings: Inoculum potential, density, and diversity of spores related to soil properties.</w:t>
            </w:r>
            <w:r w:rsidRPr="00AB2A2C">
              <w:rPr>
                <w:rFonts w:ascii="Arial" w:hAnsi="Arial" w:cs="Arial"/>
                <w:iCs/>
                <w:color w:val="000000"/>
                <w:shd w:val="clear" w:color="auto" w:fill="FFFFFF"/>
                <w:lang w:val="en-US"/>
              </w:rPr>
              <w:t> </w:t>
            </w:r>
            <w:r w:rsidRPr="00AB2A2C">
              <w:rPr>
                <w:rFonts w:ascii="Arial" w:hAnsi="Arial" w:cs="Arial"/>
                <w:iCs/>
                <w:color w:val="000000"/>
                <w:shd w:val="clear" w:color="auto" w:fill="FFFFFF"/>
              </w:rPr>
              <w:t>Ciência e Agrotecnologia</w:t>
            </w:r>
            <w:r w:rsidRPr="00AB2A2C">
              <w:rPr>
                <w:rFonts w:ascii="Arial" w:hAnsi="Arial" w:cs="Arial"/>
                <w:color w:val="000000"/>
                <w:shd w:val="clear" w:color="auto" w:fill="FFFFFF"/>
              </w:rPr>
              <w:t>, vol.41, n.5, p.511-525, 2017. </w:t>
            </w:r>
          </w:p>
          <w:p w:rsidR="00ED3735" w:rsidRPr="00AB2A2C" w:rsidRDefault="00ED3735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  <w:shd w:val="clear" w:color="auto" w:fill="FFFFFF"/>
              </w:rPr>
              <w:t>http://dx.doi.org/10.1590/1413-70542017415014617.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APES,</w:t>
            </w:r>
          </w:p>
          <w:p w:rsidR="002023BF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VALE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13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Arbuscular mycorrhizal fungi and colonization stimulant in cotton and maize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SALGADO, F. H. M.; MOREIRA, F. M. S.; SIQUEIRA, J.O.; BARBOSA, R. H.; PAULINO, H. B.; CARNEIRO, M. A. C. Arbuscular mycorrhizal fungi and colonization stimulant in Cotton and Maize. </w:t>
            </w:r>
            <w:r w:rsidRPr="00AB2A2C">
              <w:rPr>
                <w:rFonts w:ascii="Arial" w:hAnsi="Arial" w:cs="Arial"/>
                <w:color w:val="000000"/>
              </w:rPr>
              <w:t xml:space="preserve">Ciência Rural, v. 47, n. 6, p. 1-8, 2017. 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Style w:val="article-title"/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http://dx.doi.org/10.1590/0103-8478cr20151535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0,525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APES,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FAPEMIG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14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As mulheres na ciência do solo</w:t>
            </w:r>
          </w:p>
        </w:tc>
        <w:tc>
          <w:tcPr>
            <w:tcW w:w="207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 xml:space="preserve">MOREIRA, F. M. S. As Mulheres na Ciência do Solo. </w:t>
            </w: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oletim Informativo (Sociedade Brasileira De Ciência Do Solo), v. 43, p. 8-9, 2017.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---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  <w:tc>
          <w:tcPr>
            <w:tcW w:w="725" w:type="pct"/>
            <w:vAlign w:val="center"/>
          </w:tcPr>
          <w:p w:rsidR="00ED3735" w:rsidRPr="00AB2A2C" w:rsidRDefault="00987B76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---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15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Assessment of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geostatistical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features for object-based image classification of contrasted landscape vegetation cover</w:t>
            </w:r>
          </w:p>
        </w:tc>
        <w:tc>
          <w:tcPr>
            <w:tcW w:w="2075" w:type="pct"/>
            <w:noWrap/>
            <w:vAlign w:val="center"/>
          </w:tcPr>
          <w:p w:rsidR="00B600B5" w:rsidRPr="00AB2A2C" w:rsidRDefault="00B600B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  <w:p w:rsidR="000D2879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OLVEIRA SILVEIRA, E. M.; MENEZES, M. D.; JUNIOR, F. W. A.; TERRA, M. C. N. S.; MELLO, J. M. Assessment of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geostatistical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features for object-based image classification of contrasted landscape vegetation cover. Journal of Applied Remote Sensing, v. 11, n. 3, p. </w:t>
            </w:r>
            <w:r w:rsidRPr="00AB2A2C">
              <w:rPr>
                <w:rFonts w:ascii="Arial" w:hAnsi="Arial" w:cs="Arial"/>
                <w:lang w:val="en-US"/>
              </w:rPr>
              <w:t>036004-0</w:t>
            </w: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 - </w:t>
            </w:r>
            <w:r w:rsidRPr="00AB2A2C">
              <w:rPr>
                <w:rFonts w:ascii="Arial" w:hAnsi="Arial" w:cs="Arial"/>
                <w:lang w:val="en-US"/>
              </w:rPr>
              <w:t>036004-15,</w:t>
            </w:r>
            <w:r w:rsidR="000D2879" w:rsidRPr="00AB2A2C">
              <w:rPr>
                <w:rFonts w:ascii="Arial" w:hAnsi="Arial" w:cs="Arial"/>
                <w:color w:val="000000"/>
                <w:lang w:val="en-US"/>
              </w:rPr>
              <w:t xml:space="preserve"> 2017.</w:t>
            </w:r>
          </w:p>
          <w:p w:rsidR="00ED3735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9" w:history="1">
              <w:r w:rsidR="00B600B5" w:rsidRPr="00AB2A2C">
                <w:rPr>
                  <w:rStyle w:val="Hyperlink"/>
                  <w:rFonts w:ascii="Arial" w:hAnsi="Arial" w:cs="Arial"/>
                  <w:lang w:val="en-US"/>
                </w:rPr>
                <w:t>https://doi.org/10.1117/1.JRS.11.036004</w:t>
              </w:r>
            </w:hyperlink>
          </w:p>
          <w:p w:rsidR="00B600B5" w:rsidRPr="00AB2A2C" w:rsidRDefault="00B600B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0,976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ED3735" w:rsidRPr="00AB2A2C" w:rsidRDefault="00987B76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---</w:t>
            </w:r>
          </w:p>
        </w:tc>
      </w:tr>
      <w:tr w:rsidR="004D13DC" w:rsidRPr="00AB2A2C" w:rsidTr="00D365EE">
        <w:trPr>
          <w:trHeight w:val="300"/>
        </w:trPr>
        <w:tc>
          <w:tcPr>
            <w:tcW w:w="237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lastRenderedPageBreak/>
              <w:t>16</w:t>
            </w:r>
          </w:p>
        </w:tc>
        <w:tc>
          <w:tcPr>
            <w:tcW w:w="1129" w:type="pct"/>
            <w:noWrap/>
            <w:vAlign w:val="center"/>
          </w:tcPr>
          <w:p w:rsidR="00ED3735" w:rsidRPr="00AB2A2C" w:rsidRDefault="002F62B4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Assessment of risk to human health from simultaneous exposure to multiple contaminants in an artisanal gold mine in Serra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Pelada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,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Pará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>, Brazil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DE SOUZA, E.S.; TEXEIRA, R. A.; DA COSTA, H. S. C.; OLIVEIRA, F. J.; MELO, L. C. A.; FAIAL, K. C. F.; FERNANDES, A. R. Assessment of risk to human health from simultaneous exposure to multiple contaminants in an artisanal gold mine in Serra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Pelada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, </w:t>
            </w:r>
            <w:proofErr w:type="spellStart"/>
            <w:r w:rsidRPr="00AB2A2C">
              <w:rPr>
                <w:rFonts w:ascii="Arial" w:hAnsi="Arial" w:cs="Arial"/>
                <w:color w:val="000000"/>
                <w:lang w:val="en-US"/>
              </w:rPr>
              <w:t>Pará</w:t>
            </w:r>
            <w:proofErr w:type="spellEnd"/>
            <w:r w:rsidRPr="00AB2A2C">
              <w:rPr>
                <w:rFonts w:ascii="Arial" w:hAnsi="Arial" w:cs="Arial"/>
                <w:color w:val="000000"/>
                <w:lang w:val="en-US"/>
              </w:rPr>
              <w:t>, Brazil. Science of The Total Environment, v. 576</w:t>
            </w:r>
            <w:r w:rsidRPr="00AB2A2C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, p. 683-695, 2017. </w:t>
            </w:r>
          </w:p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https://doi.org/10.1016/j.scitotenv.2016.10.133</w:t>
            </w:r>
          </w:p>
        </w:tc>
        <w:tc>
          <w:tcPr>
            <w:tcW w:w="435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4,61</w:t>
            </w:r>
          </w:p>
        </w:tc>
        <w:tc>
          <w:tcPr>
            <w:tcW w:w="399" w:type="pct"/>
            <w:noWrap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725" w:type="pct"/>
            <w:vAlign w:val="center"/>
          </w:tcPr>
          <w:p w:rsidR="00ED3735" w:rsidRPr="00AB2A2C" w:rsidRDefault="00ED373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CNPq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B22807" w:rsidP="00E51197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1</w:t>
            </w:r>
            <w:r w:rsidR="00E51197" w:rsidRPr="00AB2A2C"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Availability and zinc accumulation in forage grasses grown in contaminated soil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106B96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NARDIS, B. O.; SILVA, E. B.; GRAZZIOTTI, P. H.; ALLEONI, L. R. F.; MELO, L. C. A.; FARNEZI, M. M. M. </w:t>
            </w:r>
            <w:r w:rsidR="00A46BA2" w:rsidRPr="00AB2A2C">
              <w:rPr>
                <w:rFonts w:ascii="Arial" w:hAnsi="Arial" w:cs="Arial"/>
                <w:lang w:val="en-US"/>
              </w:rPr>
              <w:t xml:space="preserve">Availability and zinc accumulation in forage grasses grown in contaminated soil, International Journal of </w:t>
            </w:r>
            <w:r w:rsidRPr="00AB2A2C">
              <w:rPr>
                <w:rFonts w:ascii="Arial" w:hAnsi="Arial" w:cs="Arial"/>
                <w:lang w:val="en-US"/>
              </w:rPr>
              <w:t xml:space="preserve">Phytoremediation, </w:t>
            </w:r>
            <w:r w:rsidR="0005461E" w:rsidRPr="00AB2A2C">
              <w:rPr>
                <w:rFonts w:ascii="Arial" w:hAnsi="Arial" w:cs="Arial"/>
                <w:lang w:val="en-US"/>
              </w:rPr>
              <w:t xml:space="preserve">v. </w:t>
            </w:r>
            <w:r w:rsidRPr="00AB2A2C">
              <w:rPr>
                <w:rFonts w:ascii="Arial" w:hAnsi="Arial" w:cs="Arial"/>
                <w:lang w:val="en-US"/>
              </w:rPr>
              <w:t xml:space="preserve">20:3, </w:t>
            </w:r>
            <w:r w:rsidR="0005461E" w:rsidRPr="00AB2A2C">
              <w:rPr>
                <w:rFonts w:ascii="Arial" w:hAnsi="Arial" w:cs="Arial"/>
                <w:lang w:val="en-US"/>
              </w:rPr>
              <w:t xml:space="preserve">p. </w:t>
            </w:r>
            <w:r w:rsidRPr="00AB2A2C">
              <w:rPr>
                <w:rFonts w:ascii="Arial" w:hAnsi="Arial" w:cs="Arial"/>
                <w:lang w:val="en-US"/>
              </w:rPr>
              <w:t>205-213, 2018.</w:t>
            </w:r>
          </w:p>
          <w:p w:rsidR="00A46BA2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10" w:history="1">
              <w:r w:rsidR="00A46BA2" w:rsidRPr="00AB2A2C">
                <w:rPr>
                  <w:rStyle w:val="Hyperlink"/>
                  <w:rFonts w:ascii="Arial" w:hAnsi="Arial" w:cs="Arial"/>
                  <w:lang w:val="en-US"/>
                </w:rPr>
                <w:t>http://doi.org/10.1080/15226514.2017.1365347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1,886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725" w:type="pct"/>
            <w:vAlign w:val="center"/>
          </w:tcPr>
          <w:p w:rsidR="00A46BA2" w:rsidRPr="00AB2A2C" w:rsidRDefault="00401FF2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401FF2" w:rsidRPr="00AB2A2C" w:rsidRDefault="00401FF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ESALQ,</w:t>
            </w:r>
          </w:p>
          <w:p w:rsidR="00401FF2" w:rsidRPr="00AB2A2C" w:rsidRDefault="00401FF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UFVJM</w:t>
            </w:r>
          </w:p>
        </w:tc>
      </w:tr>
      <w:tr w:rsidR="00562F0F" w:rsidRPr="00562F0F" w:rsidTr="00562F0F">
        <w:trPr>
          <w:trHeight w:val="300"/>
        </w:trPr>
        <w:tc>
          <w:tcPr>
            <w:tcW w:w="237" w:type="pct"/>
            <w:vAlign w:val="center"/>
          </w:tcPr>
          <w:p w:rsidR="00562F0F" w:rsidRP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562F0F">
              <w:rPr>
                <w:rFonts w:ascii="Arial" w:hAnsi="Arial" w:cs="Arial"/>
                <w:b/>
                <w:color w:val="000000"/>
              </w:rPr>
              <w:t>18</w:t>
            </w:r>
          </w:p>
        </w:tc>
        <w:tc>
          <w:tcPr>
            <w:tcW w:w="1129" w:type="pct"/>
            <w:noWrap/>
            <w:vAlign w:val="center"/>
          </w:tcPr>
          <w:p w:rsidR="00562F0F" w:rsidRP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562F0F">
              <w:rPr>
                <w:rFonts w:ascii="Arial" w:hAnsi="Arial" w:cs="Arial"/>
                <w:lang w:val="en-US"/>
              </w:rPr>
              <w:t>Assessment of the occurrence and richness of arbuscular mycorrhizal fungal spores by direct analysis of field samples and trap culture - a comparative study.</w:t>
            </w:r>
          </w:p>
        </w:tc>
        <w:tc>
          <w:tcPr>
            <w:tcW w:w="2075" w:type="pct"/>
            <w:noWrap/>
            <w:vAlign w:val="center"/>
          </w:tcPr>
          <w:p w:rsid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562F0F">
              <w:rPr>
                <w:rFonts w:ascii="Arial" w:hAnsi="Arial" w:cs="Arial"/>
                <w:lang w:val="en-US"/>
              </w:rPr>
              <w:t xml:space="preserve">LEAL, P. L.; CARVALHO, T. S.; SIQUEIRA, J. O.; MOREIRA, F. M. S. Assessment of the occurrence and richness of arbuscular mycorrhizal fungal spores by direct analysis of field samples and trap culture - a comparative study. </w:t>
            </w:r>
            <w:r w:rsidRPr="00562F0F">
              <w:rPr>
                <w:rFonts w:ascii="Arial" w:hAnsi="Arial" w:cs="Arial"/>
              </w:rPr>
              <w:t xml:space="preserve">Anais da Academia Brasileira de Ciências, v. 90, n. 2, p. 2359-2373, 2018. </w:t>
            </w:r>
          </w:p>
          <w:p w:rsidR="00562F0F" w:rsidRP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562F0F">
              <w:rPr>
                <w:rFonts w:ascii="Arial" w:hAnsi="Arial" w:cs="Arial"/>
              </w:rPr>
              <w:t>http://dx.doi.org/10.1590/0001-3765201720170120</w:t>
            </w:r>
          </w:p>
        </w:tc>
        <w:tc>
          <w:tcPr>
            <w:tcW w:w="435" w:type="pct"/>
            <w:noWrap/>
            <w:vAlign w:val="center"/>
          </w:tcPr>
          <w:p w:rsidR="00562F0F" w:rsidRP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562F0F">
              <w:rPr>
                <w:rFonts w:ascii="Arial" w:hAnsi="Arial" w:cs="Arial"/>
              </w:rPr>
              <w:t>0,956</w:t>
            </w:r>
          </w:p>
        </w:tc>
        <w:tc>
          <w:tcPr>
            <w:tcW w:w="399" w:type="pct"/>
            <w:noWrap/>
            <w:vAlign w:val="center"/>
          </w:tcPr>
          <w:p w:rsidR="00562F0F" w:rsidRP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562F0F">
              <w:rPr>
                <w:rFonts w:ascii="Arial" w:hAnsi="Arial" w:cs="Arial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562F0F">
              <w:rPr>
                <w:rFonts w:ascii="Arial" w:hAnsi="Arial" w:cs="Arial"/>
              </w:rPr>
              <w:t>CNPq e CAPES</w:t>
            </w:r>
          </w:p>
          <w:p w:rsid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</w:rPr>
            </w:pPr>
            <w:bookmarkStart w:id="0" w:name="_GoBack"/>
            <w:bookmarkEnd w:id="0"/>
          </w:p>
          <w:p w:rsidR="00562F0F" w:rsidRPr="00562F0F" w:rsidRDefault="00562F0F" w:rsidP="00562F0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562F0F">
              <w:rPr>
                <w:rFonts w:ascii="Arial" w:hAnsi="Arial" w:cs="Arial"/>
              </w:rPr>
              <w:t>* Aceito em 2017 e publicado em 2018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B22807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9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i/>
                <w:lang w:val="en-US"/>
              </w:rPr>
              <w:t xml:space="preserve">Bradyrhizobium </w:t>
            </w:r>
            <w:proofErr w:type="spellStart"/>
            <w:r w:rsidRPr="00AB2A2C">
              <w:rPr>
                <w:rFonts w:ascii="Arial" w:hAnsi="Arial" w:cs="Arial"/>
                <w:i/>
                <w:lang w:val="en-US"/>
              </w:rPr>
              <w:t>brasilense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sp. Nov., a symbiotic nitrogen-fixing bacterium isolated from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brazilian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tropical soils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106B96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</w:rPr>
              <w:t>COSTA, E. M. da; GUIMARÃES, A. A.; VINCENTIN, R. P.; RIBEIRO, P. R. A.; LEÃO, A. C. R.; BALSANELLI, E.; LEBBE, L.; AERTS, M.; WILLEMS, A</w:t>
            </w:r>
            <w:r w:rsidR="00A46BA2" w:rsidRPr="00AB2A2C">
              <w:rPr>
                <w:rFonts w:ascii="Arial" w:hAnsi="Arial" w:cs="Arial"/>
              </w:rPr>
              <w:t xml:space="preserve">. </w:t>
            </w:r>
            <w:r w:rsidRPr="00AB2A2C">
              <w:rPr>
                <w:rFonts w:ascii="Arial" w:hAnsi="Arial" w:cs="Arial"/>
                <w:i/>
              </w:rPr>
              <w:t>Bradyrhizobium brasilense</w:t>
            </w:r>
            <w:r w:rsidRPr="00AB2A2C">
              <w:rPr>
                <w:rFonts w:ascii="Arial" w:hAnsi="Arial" w:cs="Arial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</w:rPr>
              <w:t>sp</w:t>
            </w:r>
            <w:proofErr w:type="spellEnd"/>
            <w:r w:rsidRPr="00AB2A2C">
              <w:rPr>
                <w:rFonts w:ascii="Arial" w:hAnsi="Arial" w:cs="Arial"/>
              </w:rPr>
              <w:t xml:space="preserve">. </w:t>
            </w:r>
            <w:r w:rsidRPr="00AB2A2C">
              <w:rPr>
                <w:rFonts w:ascii="Arial" w:hAnsi="Arial" w:cs="Arial"/>
                <w:lang w:val="en-US"/>
              </w:rPr>
              <w:t xml:space="preserve">Nov., a symbiotic nitrogen-fixing bacterium isolated from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brazilian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tropical soils. </w:t>
            </w:r>
            <w:r w:rsidR="0005461E" w:rsidRPr="00AB2A2C">
              <w:rPr>
                <w:rFonts w:ascii="Arial" w:hAnsi="Arial" w:cs="Arial"/>
                <w:lang w:val="en-US"/>
              </w:rPr>
              <w:t>Archives of Microbiology</w:t>
            </w:r>
            <w:r w:rsidRPr="00AB2A2C">
              <w:rPr>
                <w:rFonts w:ascii="Arial" w:hAnsi="Arial" w:cs="Arial"/>
                <w:lang w:val="en-US"/>
              </w:rPr>
              <w:t xml:space="preserve">, </w:t>
            </w:r>
            <w:r w:rsidR="0005461E" w:rsidRPr="00AB2A2C">
              <w:rPr>
                <w:rFonts w:ascii="Arial" w:hAnsi="Arial" w:cs="Arial"/>
                <w:lang w:val="en-US"/>
              </w:rPr>
              <w:t xml:space="preserve">v. 199, p. </w:t>
            </w:r>
            <w:r w:rsidR="00A46BA2" w:rsidRPr="00AB2A2C">
              <w:rPr>
                <w:rFonts w:ascii="Arial" w:hAnsi="Arial" w:cs="Arial"/>
                <w:lang w:val="en-US"/>
              </w:rPr>
              <w:t>1211-1221</w:t>
            </w:r>
            <w:r w:rsidRPr="00AB2A2C">
              <w:rPr>
                <w:rFonts w:ascii="Arial" w:hAnsi="Arial" w:cs="Arial"/>
                <w:lang w:val="en-US"/>
              </w:rPr>
              <w:t>, 2017</w:t>
            </w:r>
            <w:r w:rsidR="00A46BA2" w:rsidRPr="00AB2A2C">
              <w:rPr>
                <w:rFonts w:ascii="Arial" w:hAnsi="Arial" w:cs="Arial"/>
                <w:lang w:val="en-US"/>
              </w:rPr>
              <w:t>.</w:t>
            </w:r>
          </w:p>
          <w:p w:rsidR="00A46BA2" w:rsidRPr="00AB2A2C" w:rsidRDefault="00C93E42" w:rsidP="000D2879">
            <w:pPr>
              <w:spacing w:before="120" w:after="120"/>
              <w:jc w:val="center"/>
              <w:rPr>
                <w:rFonts w:ascii="Arial" w:hAnsi="Arial" w:cs="Arial"/>
                <w:color w:val="0563C1" w:themeColor="hyperlink"/>
                <w:u w:val="single"/>
                <w:lang w:val="en-US"/>
              </w:rPr>
            </w:pPr>
            <w:hyperlink r:id="rId11" w:history="1">
              <w:r w:rsidR="00A46BA2" w:rsidRPr="00AB2A2C">
                <w:rPr>
                  <w:rStyle w:val="Hyperlink"/>
                  <w:rFonts w:ascii="Arial" w:hAnsi="Arial" w:cs="Arial"/>
                  <w:lang w:val="en-US"/>
                </w:rPr>
                <w:t>https://doi.org/10.1007/s00203-017-1390-1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lastRenderedPageBreak/>
              <w:t>1,607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lastRenderedPageBreak/>
              <w:t>20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AB2A2C">
              <w:rPr>
                <w:rFonts w:ascii="Arial" w:hAnsi="Arial" w:cs="Arial"/>
                <w:i/>
                <w:lang w:val="en-US"/>
              </w:rPr>
              <w:t>Bukholderia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strains promote mimosa spp. growth but not </w:t>
            </w:r>
            <w:proofErr w:type="spellStart"/>
            <w:r w:rsidRPr="00AB2A2C">
              <w:rPr>
                <w:rFonts w:ascii="Arial" w:hAnsi="Arial" w:cs="Arial"/>
                <w:i/>
                <w:lang w:val="en-US"/>
              </w:rPr>
              <w:t>macroptilium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i/>
                <w:lang w:val="en-US"/>
              </w:rPr>
              <w:t>atropurpureum</w:t>
            </w:r>
            <w:proofErr w:type="spellEnd"/>
          </w:p>
        </w:tc>
        <w:tc>
          <w:tcPr>
            <w:tcW w:w="2075" w:type="pct"/>
            <w:noWrap/>
            <w:vAlign w:val="center"/>
          </w:tcPr>
          <w:p w:rsidR="00A46BA2" w:rsidRPr="00AB2A2C" w:rsidRDefault="00106B96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lang w:val="en-US"/>
              </w:rPr>
              <w:t>ARAUJO, K. S.; CARVALHO, F. de; MOREIRA, F. M. S</w:t>
            </w:r>
            <w:r w:rsidR="00A46BA2" w:rsidRPr="00AB2A2C">
              <w:rPr>
                <w:rFonts w:ascii="Arial" w:hAnsi="Arial" w:cs="Arial"/>
                <w:lang w:val="en-US"/>
              </w:rPr>
              <w:t xml:space="preserve">. </w:t>
            </w:r>
            <w:proofErr w:type="spellStart"/>
            <w:r w:rsidR="00A46BA2" w:rsidRPr="00AB2A2C">
              <w:rPr>
                <w:rFonts w:ascii="Arial" w:hAnsi="Arial" w:cs="Arial"/>
                <w:i/>
                <w:lang w:val="en-US"/>
              </w:rPr>
              <w:t>Bukholderia</w:t>
            </w:r>
            <w:proofErr w:type="spellEnd"/>
            <w:r w:rsidR="00A46BA2" w:rsidRPr="00AB2A2C">
              <w:rPr>
                <w:rFonts w:ascii="Arial" w:hAnsi="Arial" w:cs="Arial"/>
                <w:lang w:val="en-US"/>
              </w:rPr>
              <w:t xml:space="preserve"> strains promote </w:t>
            </w:r>
            <w:r w:rsidR="00A46BA2" w:rsidRPr="00AB2A2C">
              <w:rPr>
                <w:rFonts w:ascii="Arial" w:hAnsi="Arial" w:cs="Arial"/>
                <w:i/>
                <w:lang w:val="en-US"/>
              </w:rPr>
              <w:t>Mimosa</w:t>
            </w:r>
            <w:r w:rsidR="00A46BA2" w:rsidRPr="00AB2A2C">
              <w:rPr>
                <w:rFonts w:ascii="Arial" w:hAnsi="Arial" w:cs="Arial"/>
                <w:lang w:val="en-US"/>
              </w:rPr>
              <w:t xml:space="preserve"> spp. growth but not </w:t>
            </w:r>
            <w:proofErr w:type="spellStart"/>
            <w:r w:rsidR="00A46BA2" w:rsidRPr="00AB2A2C">
              <w:rPr>
                <w:rFonts w:ascii="Arial" w:hAnsi="Arial" w:cs="Arial"/>
                <w:i/>
                <w:lang w:val="en-US"/>
              </w:rPr>
              <w:t>Macroptilium</w:t>
            </w:r>
            <w:proofErr w:type="spellEnd"/>
            <w:r w:rsidR="00A46BA2" w:rsidRPr="00AB2A2C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="00A46BA2" w:rsidRPr="00AB2A2C">
              <w:rPr>
                <w:rFonts w:ascii="Arial" w:hAnsi="Arial" w:cs="Arial"/>
                <w:i/>
                <w:lang w:val="en-US"/>
              </w:rPr>
              <w:t>atropurpureum</w:t>
            </w:r>
            <w:proofErr w:type="spellEnd"/>
            <w:r w:rsidR="00A46BA2" w:rsidRPr="00AB2A2C">
              <w:rPr>
                <w:rFonts w:ascii="Arial" w:hAnsi="Arial" w:cs="Arial"/>
                <w:lang w:val="en-US"/>
              </w:rPr>
              <w:t xml:space="preserve">. </w:t>
            </w:r>
            <w:r w:rsidR="00A46BA2" w:rsidRPr="00AB2A2C">
              <w:rPr>
                <w:rFonts w:ascii="Arial" w:hAnsi="Arial" w:cs="Arial"/>
              </w:rPr>
              <w:t>Revista Ciência Agronômica, vol.48, n.1</w:t>
            </w:r>
            <w:r w:rsidRPr="00AB2A2C">
              <w:rPr>
                <w:rFonts w:ascii="Arial" w:hAnsi="Arial" w:cs="Arial"/>
              </w:rPr>
              <w:t>,</w:t>
            </w:r>
            <w:r w:rsidR="00E02A72" w:rsidRPr="00AB2A2C">
              <w:rPr>
                <w:rFonts w:ascii="Arial" w:hAnsi="Arial" w:cs="Arial"/>
              </w:rPr>
              <w:t xml:space="preserve"> p. 41-48,</w:t>
            </w:r>
            <w:r w:rsidRPr="00AB2A2C">
              <w:rPr>
                <w:rFonts w:ascii="Arial" w:hAnsi="Arial" w:cs="Arial"/>
              </w:rPr>
              <w:t xml:space="preserve"> </w:t>
            </w:r>
            <w:r w:rsidR="00E02A72" w:rsidRPr="00AB2A2C">
              <w:rPr>
                <w:rFonts w:ascii="Arial" w:hAnsi="Arial" w:cs="Arial"/>
              </w:rPr>
              <w:t>2017.</w:t>
            </w:r>
          </w:p>
          <w:p w:rsidR="00A46BA2" w:rsidRPr="00AB2A2C" w:rsidRDefault="00C93E42" w:rsidP="000D2879">
            <w:pPr>
              <w:spacing w:before="120" w:after="120"/>
              <w:jc w:val="center"/>
              <w:rPr>
                <w:rFonts w:ascii="Arial" w:hAnsi="Arial" w:cs="Arial"/>
                <w:color w:val="0563C1" w:themeColor="hyperlink"/>
                <w:u w:val="single"/>
              </w:rPr>
            </w:pPr>
            <w:hyperlink r:id="rId12" w:history="1">
              <w:r w:rsidR="00A46BA2" w:rsidRPr="00AB2A2C">
                <w:rPr>
                  <w:rStyle w:val="Hyperlink"/>
                  <w:rFonts w:ascii="Arial" w:hAnsi="Arial" w:cs="Arial"/>
                </w:rPr>
                <w:t>https://dx.doi.org/10.5935/1806-6690.20170005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0,605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lang w:val="en-US"/>
              </w:rPr>
              <w:t>CNPq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1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Bulk density prediction for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histosol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and soil horizons with high organic matter content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E02A72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BEUTLER, S. J.; PEREIRA, M. G.; TASSINARI, W. S.; MENEZES, M. D. de; VALLADARES, G. S.; ANJOS, L. H. C. dos.</w:t>
            </w:r>
            <w:r w:rsidR="00A46BA2" w:rsidRPr="00AB2A2C">
              <w:rPr>
                <w:rFonts w:ascii="Arial" w:hAnsi="Arial" w:cs="Arial"/>
              </w:rPr>
              <w:t xml:space="preserve"> </w:t>
            </w:r>
            <w:r w:rsidR="00A46BA2" w:rsidRPr="00AB2A2C">
              <w:rPr>
                <w:rFonts w:ascii="Arial" w:hAnsi="Arial" w:cs="Arial"/>
                <w:lang w:val="en-US"/>
              </w:rPr>
              <w:t xml:space="preserve">Bulk Density Prediction for </w:t>
            </w:r>
            <w:proofErr w:type="spellStart"/>
            <w:r w:rsidR="00A46BA2" w:rsidRPr="00AB2A2C">
              <w:rPr>
                <w:rFonts w:ascii="Arial" w:hAnsi="Arial" w:cs="Arial"/>
                <w:lang w:val="en-US"/>
              </w:rPr>
              <w:t>Histosols</w:t>
            </w:r>
            <w:proofErr w:type="spellEnd"/>
            <w:r w:rsidR="00A46BA2" w:rsidRPr="00AB2A2C">
              <w:rPr>
                <w:rFonts w:ascii="Arial" w:hAnsi="Arial" w:cs="Arial"/>
                <w:lang w:val="en-US"/>
              </w:rPr>
              <w:t xml:space="preserve"> and Soil Horizons with High Organic Matter Content. </w:t>
            </w:r>
            <w:r w:rsidR="00A46BA2" w:rsidRPr="00AB2A2C">
              <w:rPr>
                <w:rFonts w:ascii="Arial" w:hAnsi="Arial" w:cs="Arial"/>
              </w:rPr>
              <w:t xml:space="preserve">Revista Brasileira de Ciência do Solo, 41, e0160158. </w:t>
            </w:r>
            <w:proofErr w:type="spellStart"/>
            <w:r w:rsidR="00A46BA2" w:rsidRPr="00AB2A2C">
              <w:rPr>
                <w:rFonts w:ascii="Arial" w:hAnsi="Arial" w:cs="Arial"/>
              </w:rPr>
              <w:t>Epub</w:t>
            </w:r>
            <w:proofErr w:type="spellEnd"/>
            <w:r w:rsidR="00A46BA2" w:rsidRPr="00AB2A2C">
              <w:rPr>
                <w:rFonts w:ascii="Arial" w:hAnsi="Arial" w:cs="Arial"/>
              </w:rPr>
              <w:t xml:space="preserve"> </w:t>
            </w:r>
            <w:proofErr w:type="spellStart"/>
            <w:r w:rsidR="00A46BA2" w:rsidRPr="00AB2A2C">
              <w:rPr>
                <w:rFonts w:ascii="Arial" w:hAnsi="Arial" w:cs="Arial"/>
              </w:rPr>
              <w:t>March</w:t>
            </w:r>
            <w:proofErr w:type="spellEnd"/>
            <w:r w:rsidR="00A46BA2" w:rsidRPr="00AB2A2C">
              <w:rPr>
                <w:rFonts w:ascii="Arial" w:hAnsi="Arial" w:cs="Arial"/>
              </w:rPr>
              <w:t xml:space="preserve"> 27, 2017.</w:t>
            </w:r>
          </w:p>
          <w:p w:rsidR="00A46BA2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13" w:history="1">
              <w:r w:rsidR="00A46BA2" w:rsidRPr="00AB2A2C">
                <w:rPr>
                  <w:rStyle w:val="Hyperlink"/>
                  <w:rFonts w:ascii="Arial" w:hAnsi="Arial" w:cs="Arial"/>
                </w:rPr>
                <w:t>https://dx.doi.org/10.1590/18069657rbcs20160158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0,799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RJ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2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emented horizons and hardpans in the coastal tablelands of northeastern Brazil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E02A72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GOMES, J. B. V.; ARAÚJO FILHO, J. C.; VIDAL-TORRADO, P.; COOPER, M.; SILVA, E. A. da; CURI, N. </w:t>
            </w:r>
            <w:r w:rsidR="00A46BA2" w:rsidRPr="00AB2A2C">
              <w:rPr>
                <w:rFonts w:ascii="Arial" w:hAnsi="Arial" w:cs="Arial"/>
                <w:lang w:val="en-US"/>
              </w:rPr>
              <w:t xml:space="preserve">Cemented Horizons and Hardpans in the Coastal Tablelands of Northeastern Brazil. </w:t>
            </w:r>
            <w:r w:rsidR="00A46BA2" w:rsidRPr="00AB2A2C">
              <w:rPr>
                <w:rFonts w:ascii="Arial" w:hAnsi="Arial" w:cs="Arial"/>
              </w:rPr>
              <w:t xml:space="preserve">Revista Brasileira de Ciência do Solo, 41, e0150453. </w:t>
            </w:r>
            <w:proofErr w:type="spellStart"/>
            <w:r w:rsidR="00A46BA2" w:rsidRPr="00AB2A2C">
              <w:rPr>
                <w:rFonts w:ascii="Arial" w:hAnsi="Arial" w:cs="Arial"/>
              </w:rPr>
              <w:t>Epub</w:t>
            </w:r>
            <w:proofErr w:type="spellEnd"/>
            <w:r w:rsidR="00A46BA2" w:rsidRPr="00AB2A2C">
              <w:rPr>
                <w:rFonts w:ascii="Arial" w:hAnsi="Arial" w:cs="Arial"/>
              </w:rPr>
              <w:t xml:space="preserve"> </w:t>
            </w:r>
            <w:proofErr w:type="spellStart"/>
            <w:r w:rsidR="00A46BA2" w:rsidRPr="00AB2A2C">
              <w:rPr>
                <w:rFonts w:ascii="Arial" w:hAnsi="Arial" w:cs="Arial"/>
              </w:rPr>
              <w:t>February</w:t>
            </w:r>
            <w:proofErr w:type="spellEnd"/>
            <w:r w:rsidR="00A46BA2" w:rsidRPr="00AB2A2C">
              <w:rPr>
                <w:rFonts w:ascii="Arial" w:hAnsi="Arial" w:cs="Arial"/>
              </w:rPr>
              <w:t xml:space="preserve"> 06, 2017.</w:t>
            </w:r>
          </w:p>
          <w:p w:rsidR="00A46BA2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14" w:history="1">
              <w:r w:rsidR="00A46BA2" w:rsidRPr="00AB2A2C">
                <w:rPr>
                  <w:rStyle w:val="Hyperlink"/>
                  <w:rFonts w:ascii="Arial" w:hAnsi="Arial" w:cs="Arial"/>
                </w:rPr>
                <w:t>https://dx.doi.org/10.1590/18069657rbcs20150453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0,799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Characterization of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biochar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from different sources and evaluation of release of nutrients and contaminants</w:t>
            </w:r>
          </w:p>
        </w:tc>
        <w:tc>
          <w:tcPr>
            <w:tcW w:w="2075" w:type="pct"/>
            <w:noWrap/>
            <w:vAlign w:val="center"/>
          </w:tcPr>
          <w:p w:rsidR="00B600B5" w:rsidRPr="00AB2A2C" w:rsidRDefault="00B600B5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</w:p>
          <w:p w:rsidR="000D2879" w:rsidRPr="00AB2A2C" w:rsidRDefault="00E02A72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lang w:val="en-US"/>
              </w:rPr>
              <w:t>FIGUEREDO, N. A. de; COSTA, L. M. da; MELO, L. C. A.; SIEBENEICHLERD, E. A.; TRONTO, J.</w:t>
            </w:r>
            <w:r w:rsidR="00A46BA2" w:rsidRPr="00AB2A2C">
              <w:rPr>
                <w:rFonts w:ascii="Arial" w:hAnsi="Arial" w:cs="Arial"/>
                <w:lang w:val="en-US"/>
              </w:rPr>
              <w:t xml:space="preserve"> Characterization of </w:t>
            </w:r>
            <w:proofErr w:type="spellStart"/>
            <w:r w:rsidR="00A46BA2" w:rsidRPr="00AB2A2C">
              <w:rPr>
                <w:rFonts w:ascii="Arial" w:hAnsi="Arial" w:cs="Arial"/>
                <w:lang w:val="en-US"/>
              </w:rPr>
              <w:t>biochars</w:t>
            </w:r>
            <w:proofErr w:type="spellEnd"/>
            <w:r w:rsidR="00A46BA2" w:rsidRPr="00AB2A2C">
              <w:rPr>
                <w:rFonts w:ascii="Arial" w:hAnsi="Arial" w:cs="Arial"/>
                <w:lang w:val="en-US"/>
              </w:rPr>
              <w:t xml:space="preserve"> from different sources and evaluation of release of nutrients and contaminants. </w:t>
            </w:r>
            <w:r w:rsidR="00A46BA2" w:rsidRPr="00AB2A2C">
              <w:rPr>
                <w:rFonts w:ascii="Arial" w:hAnsi="Arial" w:cs="Arial"/>
              </w:rPr>
              <w:t xml:space="preserve">Revista Ciência Agronômica, </w:t>
            </w:r>
            <w:r w:rsidRPr="00AB2A2C">
              <w:rPr>
                <w:rFonts w:ascii="Arial" w:hAnsi="Arial" w:cs="Arial"/>
              </w:rPr>
              <w:t>v. 48, n. 3, p. 395-403, 2017.</w:t>
            </w:r>
          </w:p>
          <w:p w:rsidR="00A46BA2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15" w:history="1">
              <w:r w:rsidR="00A46BA2" w:rsidRPr="00AB2A2C">
                <w:rPr>
                  <w:rStyle w:val="Hyperlink"/>
                  <w:rFonts w:ascii="Arial" w:hAnsi="Arial" w:cs="Arial"/>
                </w:rPr>
                <w:t>https://dx.doi.org/10.5935/1806-6690.20170046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0,605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lastRenderedPageBreak/>
              <w:t>24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ommercial and organic wastes-based growing media for seedlings growth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E02A72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PECHE, P. M.; BOTELHO, L. P.; CARMO, D. L.; BALBI, R. V.; SOUZA, F. B. M.; SILVA, C. A.; PIO, R. </w:t>
            </w:r>
            <w:r w:rsidR="00A46BA2" w:rsidRPr="00AB2A2C">
              <w:rPr>
                <w:rFonts w:ascii="Arial" w:hAnsi="Arial" w:cs="Arial"/>
                <w:lang w:val="en-US"/>
              </w:rPr>
              <w:t xml:space="preserve">Commercial and organic wastes-based growing media for </w:t>
            </w:r>
            <w:proofErr w:type="spellStart"/>
            <w:r w:rsidR="00A46BA2" w:rsidRPr="00AB2A2C">
              <w:rPr>
                <w:rFonts w:ascii="Arial" w:hAnsi="Arial" w:cs="Arial"/>
                <w:lang w:val="en-US"/>
              </w:rPr>
              <w:t>Physalis</w:t>
            </w:r>
            <w:proofErr w:type="spellEnd"/>
            <w:r w:rsidR="00A46BA2" w:rsidRPr="00AB2A2C">
              <w:rPr>
                <w:rFonts w:ascii="Arial" w:hAnsi="Arial" w:cs="Arial"/>
                <w:lang w:val="en-US"/>
              </w:rPr>
              <w:t xml:space="preserve"> seedlings growth. </w:t>
            </w:r>
            <w:r w:rsidR="0005461E" w:rsidRPr="00AB2A2C">
              <w:rPr>
                <w:rFonts w:ascii="Arial" w:hAnsi="Arial" w:cs="Arial"/>
                <w:lang w:val="en-US"/>
              </w:rPr>
              <w:t xml:space="preserve">Acta </w:t>
            </w:r>
            <w:proofErr w:type="spellStart"/>
            <w:r w:rsidR="0005461E" w:rsidRPr="00AB2A2C">
              <w:rPr>
                <w:rFonts w:ascii="Arial" w:hAnsi="Arial" w:cs="Arial"/>
                <w:lang w:val="en-US"/>
              </w:rPr>
              <w:t>Horticulturae</w:t>
            </w:r>
            <w:proofErr w:type="spellEnd"/>
            <w:r w:rsidR="00A46BA2" w:rsidRPr="00AB2A2C">
              <w:rPr>
                <w:rFonts w:ascii="Arial" w:hAnsi="Arial" w:cs="Arial"/>
                <w:lang w:val="en-US"/>
              </w:rPr>
              <w:t xml:space="preserve">. 1168, </w:t>
            </w:r>
            <w:r w:rsidRPr="00AB2A2C">
              <w:rPr>
                <w:rFonts w:ascii="Arial" w:hAnsi="Arial" w:cs="Arial"/>
                <w:lang w:val="en-US"/>
              </w:rPr>
              <w:t xml:space="preserve">p. </w:t>
            </w:r>
            <w:r w:rsidR="00A46BA2" w:rsidRPr="00AB2A2C">
              <w:rPr>
                <w:rFonts w:ascii="Arial" w:hAnsi="Arial" w:cs="Arial"/>
                <w:lang w:val="en-US"/>
              </w:rPr>
              <w:t>213-220</w:t>
            </w:r>
            <w:r w:rsidRPr="00AB2A2C">
              <w:rPr>
                <w:rFonts w:ascii="Arial" w:hAnsi="Arial" w:cs="Arial"/>
                <w:lang w:val="en-US"/>
              </w:rPr>
              <w:t>, 2017.</w:t>
            </w:r>
          </w:p>
          <w:p w:rsidR="00A46BA2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16" w:history="1">
              <w:r w:rsidR="00A46BA2" w:rsidRPr="00AB2A2C">
                <w:rPr>
                  <w:rStyle w:val="Hyperlink"/>
                  <w:rFonts w:ascii="Arial" w:hAnsi="Arial" w:cs="Arial"/>
                  <w:lang w:val="en-US"/>
                </w:rPr>
                <w:t>https://doi.org/10.17660/ActaHortic.2017.1168.28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4</w:t>
            </w:r>
          </w:p>
        </w:tc>
        <w:tc>
          <w:tcPr>
            <w:tcW w:w="725" w:type="pct"/>
            <w:vAlign w:val="center"/>
          </w:tcPr>
          <w:p w:rsidR="00A46BA2" w:rsidRPr="00AB2A2C" w:rsidRDefault="001A594E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NPq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25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Compatibility and incompatibility in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hyphal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anastomosi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of arbuscular mycorrhizal fungi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E02A72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NOVAIS, C</w:t>
            </w:r>
            <w:r w:rsidR="0005461E" w:rsidRPr="00AB2A2C">
              <w:rPr>
                <w:rFonts w:ascii="Arial" w:hAnsi="Arial" w:cs="Arial"/>
                <w:lang w:val="en-US"/>
              </w:rPr>
              <w:t>.</w:t>
            </w:r>
            <w:r w:rsidRPr="00AB2A2C">
              <w:rPr>
                <w:rFonts w:ascii="Arial" w:hAnsi="Arial" w:cs="Arial"/>
                <w:lang w:val="en-US"/>
              </w:rPr>
              <w:t xml:space="preserve"> B</w:t>
            </w:r>
            <w:r w:rsidR="0005461E" w:rsidRPr="00AB2A2C">
              <w:rPr>
                <w:rFonts w:ascii="Arial" w:hAnsi="Arial" w:cs="Arial"/>
                <w:lang w:val="en-US"/>
              </w:rPr>
              <w:t>. de;</w:t>
            </w:r>
            <w:r w:rsidRPr="00AB2A2C">
              <w:rPr>
                <w:rFonts w:ascii="Arial" w:hAnsi="Arial" w:cs="Arial"/>
                <w:lang w:val="en-US"/>
              </w:rPr>
              <w:t xml:space="preserve"> PEPE, A</w:t>
            </w:r>
            <w:r w:rsidR="0005461E" w:rsidRPr="00AB2A2C">
              <w:rPr>
                <w:rFonts w:ascii="Arial" w:hAnsi="Arial" w:cs="Arial"/>
                <w:lang w:val="en-US"/>
              </w:rPr>
              <w:t>.;</w:t>
            </w:r>
            <w:r w:rsidRPr="00AB2A2C">
              <w:rPr>
                <w:rFonts w:ascii="Arial" w:hAnsi="Arial" w:cs="Arial"/>
                <w:lang w:val="en-US"/>
              </w:rPr>
              <w:t xml:space="preserve"> SIQUEIRA, J</w:t>
            </w:r>
            <w:r w:rsidR="0005461E" w:rsidRPr="00AB2A2C">
              <w:rPr>
                <w:rFonts w:ascii="Arial" w:hAnsi="Arial" w:cs="Arial"/>
                <w:lang w:val="en-US"/>
              </w:rPr>
              <w:t>.</w:t>
            </w:r>
            <w:r w:rsidRPr="00AB2A2C">
              <w:rPr>
                <w:rFonts w:ascii="Arial" w:hAnsi="Arial" w:cs="Arial"/>
                <w:lang w:val="en-US"/>
              </w:rPr>
              <w:t xml:space="preserve"> O</w:t>
            </w:r>
            <w:r w:rsidR="0005461E" w:rsidRPr="00AB2A2C">
              <w:rPr>
                <w:rFonts w:ascii="Arial" w:hAnsi="Arial" w:cs="Arial"/>
                <w:lang w:val="en-US"/>
              </w:rPr>
              <w:t>.;</w:t>
            </w:r>
            <w:r w:rsidRPr="00AB2A2C">
              <w:rPr>
                <w:rFonts w:ascii="Arial" w:hAnsi="Arial" w:cs="Arial"/>
                <w:lang w:val="en-US"/>
              </w:rPr>
              <w:t xml:space="preserve"> GIOVANNETTI, M</w:t>
            </w:r>
            <w:r w:rsidR="0005461E" w:rsidRPr="00AB2A2C">
              <w:rPr>
                <w:rFonts w:ascii="Arial" w:hAnsi="Arial" w:cs="Arial"/>
                <w:lang w:val="en-US"/>
              </w:rPr>
              <w:t>.;</w:t>
            </w:r>
            <w:r w:rsidRPr="00AB2A2C">
              <w:rPr>
                <w:rFonts w:ascii="Arial" w:hAnsi="Arial" w:cs="Arial"/>
                <w:lang w:val="en-US"/>
              </w:rPr>
              <w:t xml:space="preserve"> SBRANA, C</w:t>
            </w:r>
            <w:r w:rsidR="0005461E" w:rsidRPr="00AB2A2C">
              <w:rPr>
                <w:rFonts w:ascii="Arial" w:hAnsi="Arial" w:cs="Arial"/>
                <w:lang w:val="en-US"/>
              </w:rPr>
              <w:t>.</w:t>
            </w:r>
            <w:r w:rsidR="00A46BA2" w:rsidRPr="00AB2A2C">
              <w:rPr>
                <w:rFonts w:ascii="Arial" w:hAnsi="Arial" w:cs="Arial"/>
                <w:lang w:val="en-US"/>
              </w:rPr>
              <w:t xml:space="preserve"> Compatibility and incompatibility in </w:t>
            </w:r>
            <w:proofErr w:type="spellStart"/>
            <w:r w:rsidR="00A46BA2" w:rsidRPr="00AB2A2C">
              <w:rPr>
                <w:rFonts w:ascii="Arial" w:hAnsi="Arial" w:cs="Arial"/>
                <w:lang w:val="en-US"/>
              </w:rPr>
              <w:t>hyphal</w:t>
            </w:r>
            <w:proofErr w:type="spellEnd"/>
            <w:r w:rsidR="00A46BA2" w:rsidRPr="00AB2A2C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46BA2" w:rsidRPr="00AB2A2C">
              <w:rPr>
                <w:rFonts w:ascii="Arial" w:hAnsi="Arial" w:cs="Arial"/>
                <w:lang w:val="en-US"/>
              </w:rPr>
              <w:t>anastomosis</w:t>
            </w:r>
            <w:proofErr w:type="spellEnd"/>
            <w:r w:rsidR="00A46BA2" w:rsidRPr="00AB2A2C">
              <w:rPr>
                <w:rFonts w:ascii="Arial" w:hAnsi="Arial" w:cs="Arial"/>
                <w:lang w:val="en-US"/>
              </w:rPr>
              <w:t xml:space="preserve"> of arbuscular mycorrhizal fungi. Sc</w:t>
            </w:r>
            <w:r w:rsidRPr="00AB2A2C">
              <w:rPr>
                <w:rFonts w:ascii="Arial" w:hAnsi="Arial" w:cs="Arial"/>
                <w:lang w:val="en-US"/>
              </w:rPr>
              <w:t>ientia Agricola, v. 74(5), p. 411-416, 2017.</w:t>
            </w:r>
          </w:p>
          <w:p w:rsidR="00A46BA2" w:rsidRPr="00AB2A2C" w:rsidRDefault="00C93E42" w:rsidP="000D2879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hyperlink r:id="rId17" w:history="1">
              <w:r w:rsidR="00A46BA2" w:rsidRPr="00AB2A2C">
                <w:rPr>
                  <w:rStyle w:val="Hyperlink"/>
                  <w:rFonts w:ascii="Arial" w:hAnsi="Arial" w:cs="Arial"/>
                  <w:lang w:val="en-US"/>
                </w:rPr>
                <w:t>https://dx.doi.org/10.1590/1678-992x-2016-0243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1,383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725" w:type="pct"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26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Co-pyrolysis of poultry litter and phosphate and magnesium generates alternative slow release fertilizer suitable for tropical soils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C93E42" w:rsidP="002F62B4">
            <w:pPr>
              <w:shd w:val="clear" w:color="auto" w:fill="FFFFFF"/>
              <w:spacing w:before="120" w:after="120"/>
              <w:jc w:val="center"/>
              <w:outlineLvl w:val="0"/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</w:pPr>
            <w:hyperlink r:id="rId18" w:history="1">
              <w:r w:rsidR="0005461E" w:rsidRPr="00AB2A2C">
                <w:rPr>
                  <w:rStyle w:val="Hyperlink"/>
                  <w:rFonts w:ascii="Arial" w:eastAsia="Times New Roman" w:hAnsi="Arial" w:cs="Arial"/>
                  <w:bCs/>
                  <w:color w:val="000000"/>
                  <w:kern w:val="36"/>
                  <w:u w:val="none"/>
                  <w:lang w:val="en-US" w:eastAsia="pt-BR"/>
                </w:rPr>
                <w:t>LUSTOSA FILHO</w:t>
              </w:r>
            </w:hyperlink>
            <w:r w:rsidR="0005461E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, JOSÉ F.; </w:t>
            </w:r>
            <w:hyperlink r:id="rId19" w:history="1">
              <w:r w:rsidR="0005461E" w:rsidRPr="00AB2A2C">
                <w:rPr>
                  <w:rStyle w:val="Hyperlink"/>
                  <w:rFonts w:ascii="Arial" w:eastAsia="Times New Roman" w:hAnsi="Arial" w:cs="Arial"/>
                  <w:bCs/>
                  <w:color w:val="000000"/>
                  <w:kern w:val="36"/>
                  <w:u w:val="none"/>
                  <w:lang w:val="en-US" w:eastAsia="pt-BR"/>
                </w:rPr>
                <w:t>PENIDO</w:t>
              </w:r>
            </w:hyperlink>
            <w:r w:rsidR="0005461E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, E. S.; </w:t>
            </w:r>
            <w:hyperlink r:id="rId20" w:history="1">
              <w:r w:rsidR="0005461E" w:rsidRPr="00AB2A2C">
                <w:rPr>
                  <w:rStyle w:val="Hyperlink"/>
                  <w:rFonts w:ascii="Arial" w:eastAsia="Times New Roman" w:hAnsi="Arial" w:cs="Arial"/>
                  <w:bCs/>
                  <w:color w:val="000000"/>
                  <w:kern w:val="36"/>
                  <w:u w:val="none"/>
                  <w:lang w:val="en-US" w:eastAsia="pt-BR"/>
                </w:rPr>
                <w:t>CASTRO</w:t>
              </w:r>
            </w:hyperlink>
            <w:r w:rsidR="0005461E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, P. P.; </w:t>
            </w:r>
            <w:hyperlink r:id="rId21" w:history="1">
              <w:r w:rsidR="0005461E" w:rsidRPr="00AB2A2C">
                <w:rPr>
                  <w:rStyle w:val="Hyperlink"/>
                  <w:rFonts w:ascii="Arial" w:eastAsia="Times New Roman" w:hAnsi="Arial" w:cs="Arial"/>
                  <w:bCs/>
                  <w:color w:val="000000"/>
                  <w:kern w:val="36"/>
                  <w:u w:val="none"/>
                  <w:lang w:val="en-US" w:eastAsia="pt-BR"/>
                </w:rPr>
                <w:t>SILVA</w:t>
              </w:r>
            </w:hyperlink>
            <w:r w:rsidR="0005461E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, C. A.; </w:t>
            </w:r>
            <w:hyperlink r:id="rId22" w:history="1">
              <w:r w:rsidR="0005461E" w:rsidRPr="00AB2A2C">
                <w:rPr>
                  <w:rStyle w:val="Hyperlink"/>
                  <w:rFonts w:ascii="Arial" w:eastAsia="Times New Roman" w:hAnsi="Arial" w:cs="Arial"/>
                  <w:bCs/>
                  <w:color w:val="000000"/>
                  <w:kern w:val="36"/>
                  <w:u w:val="none"/>
                  <w:lang w:val="en-US" w:eastAsia="pt-BR"/>
                </w:rPr>
                <w:t>MELO</w:t>
              </w:r>
            </w:hyperlink>
            <w:r w:rsidR="0005461E" w:rsidRPr="00AB2A2C">
              <w:rPr>
                <w:rFonts w:ascii="Arial" w:hAnsi="Arial" w:cs="Arial"/>
                <w:lang w:val="en-US"/>
              </w:rPr>
              <w:t>, L. C. A</w:t>
            </w:r>
            <w:r w:rsidR="0005461E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Co-Pyrolysis of Poultry Litter and Phosphate and Magnesium Generates Alternative Slow-Release Fertilizer Suitable for Tropical Soils.</w:t>
            </w:r>
            <w:r w:rsidR="0005461E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ACS Sustainable Chemistry &amp; Engineering, v. 5, n. 10, p. 9043-9052, 2017.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Style w:val="Hyperlink"/>
                <w:rFonts w:ascii="Arial" w:hAnsi="Arial" w:cs="Arial"/>
                <w:lang w:val="en-US"/>
              </w:rPr>
              <w:t>DOI: 10.1021/acssuschemeng.7b01935</w:t>
            </w:r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6,14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A1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FAPEMIG,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CNPq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7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Diversity and efficiency of rhizobia communities from iron mining areas using cowpea as a trap plant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05461E" w:rsidP="002F62B4">
            <w:pPr>
              <w:spacing w:before="120" w:after="12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</w:pP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CASTRO, J. L. de; SOUZA, M. G.; RUFINI, M.; GUIMARÃES, A</w:t>
            </w:r>
            <w:r w:rsidR="00810126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A</w:t>
            </w:r>
            <w:r w:rsidR="00810126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;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RODRIGUES, T</w:t>
            </w:r>
            <w:r w:rsidR="00810126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L</w:t>
            </w:r>
            <w:r w:rsidR="00810126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;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MOREIRA, F</w:t>
            </w:r>
            <w:r w:rsidR="00810126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M</w:t>
            </w:r>
            <w:r w:rsidR="00810126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S</w:t>
            </w:r>
            <w:r w:rsidR="00810126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Diversity and Efficiency of Rhizobia Communities from Iron Mining Areas Using Cowpea as a Trap Plant. 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Revista Brasileira de Ciência do Solo, 41, e0160525. </w:t>
            </w:r>
            <w:proofErr w:type="spellStart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Epub</w:t>
            </w:r>
            <w:proofErr w:type="spellEnd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 August 24, 2017.</w:t>
            </w:r>
          </w:p>
          <w:p w:rsidR="00A46BA2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23" w:history="1">
              <w:r w:rsidR="00A46BA2" w:rsidRPr="00AB2A2C">
                <w:rPr>
                  <w:rStyle w:val="Hyperlink"/>
                  <w:rFonts w:ascii="Arial" w:hAnsi="Arial" w:cs="Arial"/>
                </w:rPr>
                <w:t>https://dx.doi.org/10.1590/18069657rbcs20160525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0,799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A2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FAPEMIG,</w:t>
            </w:r>
          </w:p>
          <w:p w:rsidR="002023BF" w:rsidRPr="00AB2A2C" w:rsidRDefault="000D2879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NPq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CAPES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lastRenderedPageBreak/>
              <w:t>28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Dry bean cultivar IAC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alvorada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under different rates of rhizobium inoculant in the planting furrow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810126" w:rsidP="002F62B4">
            <w:pPr>
              <w:spacing w:before="120" w:after="12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OLIVEIRA, D. P.; SOARES, B. L.; MARTINS, F. A. D.; RUFINI, M.; FRANCESCHINI, L. A.; RESENDE, E. A. M.; MOREIRA, F. M.S.; ANDRADE, M. J. B. D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ry bean cultivar </w:t>
            </w:r>
            <w:proofErr w:type="spellStart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iac</w:t>
            </w:r>
            <w:proofErr w:type="spellEnd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</w:t>
            </w:r>
            <w:proofErr w:type="spellStart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alvorada</w:t>
            </w:r>
            <w:proofErr w:type="spellEnd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under different rates of rhizobium inoculan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t in the planting furrow</w:t>
            </w:r>
            <w:r w:rsidR="00A46BA2" w:rsidRPr="00AB2A2C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. A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nnual 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Report Of The Bean Improvement Cooperative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, no. 60, 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p. 119-120, March 2017. Published by USDA.</w:t>
            </w:r>
          </w:p>
          <w:p w:rsidR="00A46BA2" w:rsidRPr="00AB2A2C" w:rsidRDefault="00C93E42" w:rsidP="000D2879">
            <w:pPr>
              <w:spacing w:before="120" w:after="12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</w:pPr>
            <w:hyperlink r:id="rId24" w:history="1">
              <w:r w:rsidR="00A46BA2" w:rsidRPr="00AB2A2C">
                <w:rPr>
                  <w:rStyle w:val="Hyperlink"/>
                  <w:rFonts w:ascii="Arial" w:eastAsia="Times New Roman" w:hAnsi="Arial" w:cs="Arial"/>
                  <w:bCs/>
                  <w:kern w:val="36"/>
                  <w:lang w:val="en-US" w:eastAsia="pt-BR"/>
                </w:rPr>
                <w:t>http://digitalcommons.unl.edu/usdaarsfacpub/1709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3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EMIG,</w:t>
            </w:r>
          </w:p>
          <w:p w:rsidR="002023BF" w:rsidRPr="00AB2A2C" w:rsidRDefault="000D2879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29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Effect of deprivation of selected single nutrients on biometric parameters of cedar seedlings (</w:t>
            </w:r>
            <w:proofErr w:type="spellStart"/>
            <w:r w:rsidRPr="00AB2A2C">
              <w:rPr>
                <w:rFonts w:ascii="Arial" w:eastAsia="Times New Roman" w:hAnsi="Arial" w:cs="Arial"/>
                <w:bCs/>
                <w:i/>
                <w:color w:val="000000"/>
                <w:kern w:val="36"/>
                <w:lang w:val="en-US" w:eastAsia="pt-BR"/>
              </w:rPr>
              <w:t>Acrocarpus</w:t>
            </w:r>
            <w:proofErr w:type="spellEnd"/>
            <w:r w:rsidRPr="00AB2A2C">
              <w:rPr>
                <w:rFonts w:ascii="Arial" w:eastAsia="Times New Roman" w:hAnsi="Arial" w:cs="Arial"/>
                <w:bCs/>
                <w:i/>
                <w:color w:val="000000"/>
                <w:kern w:val="36"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bCs/>
                <w:i/>
                <w:color w:val="000000"/>
                <w:kern w:val="36"/>
                <w:lang w:val="en-US" w:eastAsia="pt-BR"/>
              </w:rPr>
              <w:t>fraxinifolius</w:t>
            </w:r>
            <w:proofErr w:type="spellEnd"/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) grown in nutritive solution nutrient accumulation in bean and soybean plants.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810126" w:rsidP="002F62B4">
            <w:pPr>
              <w:spacing w:before="120" w:after="12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MUNGUAMBE, J. F.; VENTURIN, N.; SILVA, M. L. S.; CARLOS, L.; DA SILVA, D. S. N; FARIAS, E. de S.; MELO, L. A. de; MACEDO, R. L. G.; COME, M. J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. Effect of deprivation of selected single nutrients on biometric parameters of cedar seedlings (</w:t>
            </w:r>
            <w:proofErr w:type="spellStart"/>
            <w:r w:rsidR="00A46BA2" w:rsidRPr="00AB2A2C">
              <w:rPr>
                <w:rFonts w:ascii="Arial" w:eastAsia="Times New Roman" w:hAnsi="Arial" w:cs="Arial"/>
                <w:bCs/>
                <w:i/>
                <w:color w:val="000000"/>
                <w:kern w:val="36"/>
                <w:lang w:val="en-US" w:eastAsia="pt-BR"/>
              </w:rPr>
              <w:t>Acrocarpus</w:t>
            </w:r>
            <w:proofErr w:type="spellEnd"/>
            <w:r w:rsidR="00A46BA2" w:rsidRPr="00AB2A2C">
              <w:rPr>
                <w:rFonts w:ascii="Arial" w:eastAsia="Times New Roman" w:hAnsi="Arial" w:cs="Arial"/>
                <w:bCs/>
                <w:i/>
                <w:color w:val="000000"/>
                <w:kern w:val="36"/>
                <w:lang w:val="en-US" w:eastAsia="pt-BR"/>
              </w:rPr>
              <w:t xml:space="preserve"> </w:t>
            </w:r>
            <w:proofErr w:type="spellStart"/>
            <w:r w:rsidR="00A46BA2" w:rsidRPr="00AB2A2C">
              <w:rPr>
                <w:rFonts w:ascii="Arial" w:eastAsia="Times New Roman" w:hAnsi="Arial" w:cs="Arial"/>
                <w:bCs/>
                <w:i/>
                <w:color w:val="000000"/>
                <w:kern w:val="36"/>
                <w:lang w:val="en-US" w:eastAsia="pt-BR"/>
              </w:rPr>
              <w:t>fraxinifolius</w:t>
            </w:r>
            <w:proofErr w:type="spellEnd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) grown in nutritiv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e solution. 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African Journal of Agricultural Research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,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v. 12, n. 39, p. 2886-2894, 2017.</w:t>
            </w:r>
          </w:p>
          <w:p w:rsidR="00A46BA2" w:rsidRPr="00AB2A2C" w:rsidRDefault="00C93E42" w:rsidP="000D2879">
            <w:pPr>
              <w:spacing w:before="120" w:after="12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</w:pPr>
            <w:hyperlink r:id="rId25" w:history="1">
              <w:r w:rsidR="00A46BA2" w:rsidRPr="00AB2A2C">
                <w:rPr>
                  <w:rStyle w:val="Hyperlink"/>
                  <w:rFonts w:ascii="Arial" w:eastAsia="Times New Roman" w:hAnsi="Arial" w:cs="Arial"/>
                  <w:bCs/>
                  <w:kern w:val="36"/>
                  <w:lang w:val="en-US" w:eastAsia="pt-BR"/>
                </w:rPr>
                <w:t>https://doi.org/10.5897/AJAR2017.12384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A46BA2" w:rsidRPr="00AB2A2C" w:rsidRDefault="00FD65C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--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0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Effect of liming on micronutrient availability to soybean grown in soil under different lengths of time under no tillage</w:t>
            </w:r>
          </w:p>
        </w:tc>
        <w:tc>
          <w:tcPr>
            <w:tcW w:w="2075" w:type="pct"/>
            <w:noWrap/>
            <w:vAlign w:val="center"/>
          </w:tcPr>
          <w:p w:rsidR="000D2879" w:rsidRPr="00AB2A2C" w:rsidRDefault="00810126" w:rsidP="002F62B4">
            <w:pPr>
              <w:spacing w:before="120" w:after="12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</w:pP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MOREIRA, S. G.; PROCHNOW, L. I.; PAULETTI, V.; SILVA, B. M.; KIEHL, J. de C.; SILVA, C. G. M.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Effect of liming on micronutrient availability to soybean grown in soil under different lengths of time under no tillage. 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Acta Scien</w:t>
            </w:r>
            <w:r w:rsidR="000D2879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tiarum. Agronomy, 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v. 39, n. 1, p. 89-97, 2017.</w:t>
            </w:r>
          </w:p>
          <w:p w:rsidR="00A46BA2" w:rsidRPr="00AB2A2C" w:rsidRDefault="00C93E42" w:rsidP="000D2879">
            <w:pPr>
              <w:spacing w:before="120" w:after="120"/>
              <w:jc w:val="center"/>
              <w:rPr>
                <w:rFonts w:ascii="Arial" w:hAnsi="Arial" w:cs="Arial"/>
                <w:color w:val="000000"/>
                <w:lang w:eastAsia="pt-BR"/>
              </w:rPr>
            </w:pPr>
            <w:hyperlink r:id="rId26" w:history="1">
              <w:r w:rsidR="00A46BA2" w:rsidRPr="00AB2A2C">
                <w:rPr>
                  <w:rStyle w:val="Hyperlink"/>
                  <w:rFonts w:ascii="Arial" w:hAnsi="Arial" w:cs="Arial"/>
                  <w:lang w:eastAsia="pt-BR"/>
                </w:rPr>
                <w:t>https://dx.doi.org/10.4025/actasciagron.v39i1.3069</w:t>
              </w:r>
              <w:r w:rsidR="00A46BA2" w:rsidRPr="00AB2A2C">
                <w:rPr>
                  <w:rStyle w:val="Hyperlink"/>
                  <w:rFonts w:ascii="Arial" w:eastAsia="Times New Roman" w:hAnsi="Arial" w:cs="Arial"/>
                  <w:bCs/>
                  <w:kern w:val="36"/>
                  <w:lang w:eastAsia="pt-BR"/>
                </w:rPr>
                <w:t>1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0,692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725" w:type="pct"/>
            <w:vAlign w:val="center"/>
          </w:tcPr>
          <w:p w:rsidR="00A46BA2" w:rsidRPr="00AB2A2C" w:rsidRDefault="00FD65C5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--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1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Elementos-traço em águas, sedimentos e solos da Bacia do Rio das Mortes, Minas Gerais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810126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ZULIANI, D. Q.; ABREU, </w:t>
            </w:r>
            <w:r w:rsidR="00AF4B84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L. B.;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 CURI, </w:t>
            </w:r>
            <w:r w:rsidR="00AF4B84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N.; CARVALHO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,</w:t>
            </w:r>
            <w:r w:rsidR="00AF4B84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 G. S.;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 </w:t>
            </w:r>
            <w:r w:rsidR="00AF4B84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COSTA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,</w:t>
            </w:r>
            <w:r w:rsidR="00AF4B84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 A. M.; 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MARQUES</w:t>
            </w:r>
            <w:r w:rsidR="00AF4B84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, J. J.</w:t>
            </w: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 </w:t>
            </w:r>
            <w:r w:rsidR="00A46BA2" w:rsidRPr="00AB2A2C">
              <w:rPr>
                <w:rFonts w:ascii="Arial" w:hAnsi="Arial" w:cs="Arial"/>
              </w:rPr>
              <w:t xml:space="preserve">Elementos-traço em águas, sedimentos e solos da Bacia do Rio das Mortes, Minas Gerais. HOLOS, </w:t>
            </w:r>
            <w:r w:rsidR="00AF4B84" w:rsidRPr="00AB2A2C">
              <w:rPr>
                <w:rFonts w:ascii="Arial" w:hAnsi="Arial" w:cs="Arial"/>
              </w:rPr>
              <w:t>v. 4, p. 308-326, 2017.</w:t>
            </w:r>
          </w:p>
          <w:p w:rsidR="00A46BA2" w:rsidRPr="00AB2A2C" w:rsidRDefault="000D2879" w:rsidP="000D2879">
            <w:pPr>
              <w:spacing w:before="120" w:after="120"/>
              <w:jc w:val="center"/>
              <w:rPr>
                <w:rFonts w:ascii="Arial" w:hAnsi="Arial" w:cs="Arial"/>
                <w:color w:val="0563C1" w:themeColor="hyperlink"/>
                <w:u w:val="single"/>
                <w:lang w:eastAsia="pt-BR"/>
              </w:rPr>
            </w:pPr>
            <w:r w:rsidRPr="00AB2A2C">
              <w:rPr>
                <w:rStyle w:val="Hyperlink"/>
                <w:rFonts w:ascii="Arial" w:hAnsi="Arial" w:cs="Arial"/>
                <w:lang w:eastAsia="pt-BR"/>
              </w:rPr>
              <w:t>DOI: 10.15628/holos.2017.5451</w:t>
            </w:r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5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EAM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lastRenderedPageBreak/>
              <w:t>32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 xml:space="preserve">Estabilidade de agregados em solo cultivado com </w:t>
            </w:r>
            <w:proofErr w:type="spellStart"/>
            <w:r w:rsidRPr="00AB2A2C">
              <w:rPr>
                <w:rFonts w:ascii="Arial" w:hAnsi="Arial" w:cs="Arial"/>
              </w:rPr>
              <w:t>capim-tifton</w:t>
            </w:r>
            <w:proofErr w:type="spellEnd"/>
            <w:r w:rsidRPr="00AB2A2C">
              <w:rPr>
                <w:rFonts w:ascii="Arial" w:hAnsi="Arial" w:cs="Arial"/>
              </w:rPr>
              <w:t xml:space="preserve"> 85 sob irrigação e formas de suprimento de nitrogênio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2075" w:type="pct"/>
            <w:noWrap/>
            <w:vAlign w:val="center"/>
          </w:tcPr>
          <w:p w:rsidR="00A46BA2" w:rsidRPr="00AB2A2C" w:rsidRDefault="00AF4B84" w:rsidP="00AF4B8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MELO, M. L. A. de; BATISTA, A. M.; ARAÚJO, G. S. S.; SILVA; B. M.; VIANA, M. C. M.</w:t>
            </w:r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 Estabilidade de agregados em solo cultivado com </w:t>
            </w:r>
            <w:proofErr w:type="spellStart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>capim-tifton</w:t>
            </w:r>
            <w:proofErr w:type="spellEnd"/>
            <w:r w:rsidR="00A46BA2" w:rsidRPr="00AB2A2C">
              <w:rPr>
                <w:rFonts w:ascii="Arial" w:eastAsia="Times New Roman" w:hAnsi="Arial" w:cs="Arial"/>
                <w:bCs/>
                <w:color w:val="000000"/>
                <w:kern w:val="36"/>
                <w:lang w:eastAsia="pt-BR"/>
              </w:rPr>
              <w:t xml:space="preserve"> 85 sob irrigação e formas de suprimento de nitrogênio. </w:t>
            </w:r>
            <w:r w:rsidR="00A46BA2" w:rsidRPr="00AB2A2C">
              <w:rPr>
                <w:rFonts w:ascii="Arial" w:eastAsia="Times New Roman" w:hAnsi="Arial" w:cs="Arial"/>
                <w:lang w:eastAsia="pt-BR"/>
              </w:rPr>
              <w:t>Enciclopédia Biosfera, Centro Científico</w:t>
            </w:r>
            <w:r w:rsidR="000D2879" w:rsidRPr="00AB2A2C">
              <w:rPr>
                <w:rFonts w:ascii="Arial" w:eastAsia="Times New Roman" w:hAnsi="Arial" w:cs="Arial"/>
                <w:lang w:eastAsia="pt-BR"/>
              </w:rPr>
              <w:t xml:space="preserve"> Conhecer - Goiânia, v.14, n.25, </w:t>
            </w:r>
            <w:r w:rsidR="00A46BA2" w:rsidRPr="00AB2A2C">
              <w:rPr>
                <w:rFonts w:ascii="Arial" w:eastAsia="Times New Roman" w:hAnsi="Arial" w:cs="Arial"/>
                <w:lang w:eastAsia="pt-BR"/>
              </w:rPr>
              <w:t>p. 530-546</w:t>
            </w:r>
            <w:r w:rsidRPr="00AB2A2C">
              <w:rPr>
                <w:rFonts w:ascii="Arial" w:eastAsia="Times New Roman" w:hAnsi="Arial" w:cs="Arial"/>
                <w:lang w:eastAsia="pt-BR"/>
              </w:rPr>
              <w:t>, 2017.</w:t>
            </w:r>
          </w:p>
          <w:p w:rsidR="00AF4B84" w:rsidRPr="00AB2A2C" w:rsidRDefault="00AF4B84" w:rsidP="00AF4B8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http://www.conhecer.org.br/enciclop/2017a/agrar/estabilidade%20de%20agregados.pdf</w:t>
            </w:r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5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UFSJ, </w:t>
            </w:r>
          </w:p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EPAMIG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NPq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3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Estrutura de solos em manejo conservacionista: diagnóstico visual, laboratorial, caracterização e inter-relações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AF4B84" w:rsidP="002F62B4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SILVA, </w:t>
            </w:r>
            <w:r w:rsidR="00C307B4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É. A.; </w:t>
            </w: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CARDUCCI, </w:t>
            </w:r>
            <w:r w:rsidR="00C307B4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C. E.; </w:t>
            </w: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OLIVEIRA, </w:t>
            </w:r>
            <w:r w:rsidR="00C307B4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G. C.; </w:t>
            </w: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SILVA, </w:t>
            </w:r>
            <w:r w:rsidR="00C307B4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B. M.; </w:t>
            </w: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SERAFIM</w:t>
            </w:r>
            <w:r w:rsidR="00C307B4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, M. E.</w:t>
            </w:r>
            <w:r w:rsidR="00A46BA2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 Estrutura de solos em manejo conservacionista: diagnóstico visual, laboratorial, caracterização e inter-rela</w:t>
            </w:r>
            <w:r w:rsidR="00C307B4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ções. Scientia </w:t>
            </w:r>
            <w:proofErr w:type="spellStart"/>
            <w:r w:rsidR="00C307B4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Agraria</w:t>
            </w:r>
            <w:proofErr w:type="spellEnd"/>
            <w:r w:rsidR="00C307B4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, v. 18, n. 3, p. 61-73, 2017.</w:t>
            </w:r>
          </w:p>
          <w:p w:rsidR="00A46BA2" w:rsidRPr="00AB2A2C" w:rsidRDefault="00A46BA2" w:rsidP="000D2879">
            <w:pPr>
              <w:spacing w:before="120" w:after="120"/>
              <w:jc w:val="center"/>
              <w:rPr>
                <w:rFonts w:ascii="Arial" w:hAnsi="Arial" w:cs="Arial"/>
                <w:color w:val="0563C1" w:themeColor="hyperlink"/>
                <w:u w:val="single"/>
                <w:lang w:eastAsia="pt-BR"/>
              </w:rPr>
            </w:pPr>
            <w:r w:rsidRPr="00AB2A2C">
              <w:rPr>
                <w:rStyle w:val="Hyperlink"/>
                <w:rFonts w:ascii="Arial" w:hAnsi="Arial" w:cs="Arial"/>
                <w:lang w:eastAsia="pt-BR"/>
              </w:rPr>
              <w:t xml:space="preserve">DOI: </w:t>
            </w:r>
            <w:hyperlink r:id="rId27" w:history="1">
              <w:r w:rsidRPr="00AB2A2C">
                <w:rPr>
                  <w:rStyle w:val="Hyperlink"/>
                  <w:rFonts w:ascii="Arial" w:hAnsi="Arial" w:cs="Arial"/>
                  <w:lang w:eastAsia="pt-BR"/>
                </w:rPr>
                <w:t>http://dx.doi.org/10.5380/rsa.v18i3.51646</w:t>
              </w:r>
            </w:hyperlink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2023BF" w:rsidRPr="00AB2A2C" w:rsidRDefault="002023B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A46BA2" w:rsidRPr="00AB2A2C" w:rsidTr="00D365EE">
        <w:trPr>
          <w:trHeight w:val="300"/>
        </w:trPr>
        <w:tc>
          <w:tcPr>
            <w:tcW w:w="237" w:type="pct"/>
            <w:vAlign w:val="center"/>
          </w:tcPr>
          <w:p w:rsidR="00A46BA2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4</w:t>
            </w:r>
          </w:p>
        </w:tc>
        <w:tc>
          <w:tcPr>
            <w:tcW w:w="112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Fixação biológica de nitrogênio em feijoeiro: potencial ou realidade?</w:t>
            </w:r>
          </w:p>
        </w:tc>
        <w:tc>
          <w:tcPr>
            <w:tcW w:w="2075" w:type="pct"/>
            <w:noWrap/>
            <w:vAlign w:val="center"/>
          </w:tcPr>
          <w:p w:rsidR="00A46BA2" w:rsidRPr="00AB2A2C" w:rsidRDefault="00C307B4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OLIVEIRA, D. P.; RUFINI, M.; SOARES, B. L.; MARTINS, F. A. D.; ANDRADE, M. J. B. de;</w:t>
            </w:r>
            <w:r w:rsidR="006F7DE8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 </w:t>
            </w:r>
            <w:r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MOREIRA, F. M. S.</w:t>
            </w:r>
            <w:r w:rsidR="006F7DE8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 </w:t>
            </w:r>
            <w:r w:rsidR="00A46BA2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Fixação biológica de nitrogênio em feijoeiro: potencial ou realidade? Informe agropecuário IA 298 - Inovações tecnológicas para a</w:t>
            </w:r>
            <w:r w:rsidR="006F7DE8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 produção de feijão. v.38 n.298,</w:t>
            </w:r>
            <w:r w:rsidR="00A46BA2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 xml:space="preserve"> 100p</w:t>
            </w:r>
            <w:r w:rsidR="006F7DE8" w:rsidRPr="00AB2A2C">
              <w:rPr>
                <w:rFonts w:ascii="Arial" w:eastAsia="Times New Roman" w:hAnsi="Arial" w:cs="Arial"/>
                <w:bCs/>
                <w:iCs/>
                <w:kern w:val="36"/>
                <w:lang w:eastAsia="pt-BR"/>
              </w:rPr>
              <w:t>, 2017.</w:t>
            </w:r>
          </w:p>
        </w:tc>
        <w:tc>
          <w:tcPr>
            <w:tcW w:w="435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5</w:t>
            </w:r>
          </w:p>
          <w:p w:rsidR="00A46BA2" w:rsidRPr="00AB2A2C" w:rsidRDefault="00A46BA2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</w:p>
        </w:tc>
        <w:tc>
          <w:tcPr>
            <w:tcW w:w="725" w:type="pct"/>
            <w:vAlign w:val="center"/>
          </w:tcPr>
          <w:p w:rsidR="00A46BA2" w:rsidRPr="00AB2A2C" w:rsidRDefault="001A594E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1A594E" w:rsidRPr="00AB2A2C" w:rsidRDefault="001A594E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1A594E" w:rsidRPr="00AB2A2C" w:rsidRDefault="001A594E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B22807" w:rsidRPr="00AB2A2C" w:rsidTr="00D365EE">
        <w:trPr>
          <w:trHeight w:val="300"/>
        </w:trPr>
        <w:tc>
          <w:tcPr>
            <w:tcW w:w="237" w:type="pct"/>
            <w:vAlign w:val="center"/>
          </w:tcPr>
          <w:p w:rsidR="00B22807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lang w:val="en-US"/>
              </w:rPr>
              <w:t>35</w:t>
            </w:r>
          </w:p>
        </w:tc>
        <w:tc>
          <w:tcPr>
            <w:tcW w:w="112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AB2A2C">
              <w:rPr>
                <w:rFonts w:ascii="Arial" w:hAnsi="Arial" w:cs="Arial"/>
                <w:lang w:val="en-US"/>
              </w:rPr>
              <w:t>Formononetin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stimulates mycorrhizal fungi colonization on the surface of active root nodules in soybean.</w:t>
            </w:r>
          </w:p>
        </w:tc>
        <w:tc>
          <w:tcPr>
            <w:tcW w:w="2075" w:type="pct"/>
            <w:noWrap/>
            <w:vAlign w:val="center"/>
          </w:tcPr>
          <w:p w:rsidR="00B600B5" w:rsidRPr="00AB2A2C" w:rsidRDefault="00B600B5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</w:p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DA SILVA, J. S.; DE CARVALHO, T. S.; DOS SANTOS, J. V.; RIBEIRO, P. R.</w:t>
            </w:r>
            <w:r w:rsidR="006F7DE8" w:rsidRPr="00AB2A2C">
              <w:rPr>
                <w:rFonts w:ascii="Arial" w:hAnsi="Arial" w:cs="Arial"/>
                <w:lang w:val="en-US"/>
              </w:rPr>
              <w:t xml:space="preserve"> A.</w:t>
            </w:r>
            <w:r w:rsidRPr="00AB2A2C">
              <w:rPr>
                <w:rFonts w:ascii="Arial" w:hAnsi="Arial" w:cs="Arial"/>
                <w:lang w:val="en-US"/>
              </w:rPr>
              <w:t>;MOREIRA, F. M.</w:t>
            </w:r>
            <w:r w:rsidR="006F7DE8" w:rsidRPr="00AB2A2C">
              <w:rPr>
                <w:rFonts w:ascii="Arial" w:hAnsi="Arial" w:cs="Arial"/>
                <w:lang w:val="en-US"/>
              </w:rPr>
              <w:t xml:space="preserve"> S.</w:t>
            </w:r>
            <w:r w:rsidRPr="00AB2A2C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Formononetin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stimulates mycorrhizal fungi colonization on the surface of active root nodules in soybean. Symbiosis, v. 71, n. 1, p. 27-34, 2017.</w:t>
            </w:r>
          </w:p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DOI: 10.1007/s13199-016-0408-9</w:t>
            </w:r>
          </w:p>
        </w:tc>
        <w:tc>
          <w:tcPr>
            <w:tcW w:w="43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1,713</w:t>
            </w:r>
          </w:p>
        </w:tc>
        <w:tc>
          <w:tcPr>
            <w:tcW w:w="39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2</w:t>
            </w:r>
          </w:p>
        </w:tc>
        <w:tc>
          <w:tcPr>
            <w:tcW w:w="725" w:type="pct"/>
            <w:vAlign w:val="center"/>
          </w:tcPr>
          <w:p w:rsidR="002023BF" w:rsidRPr="00AB2A2C" w:rsidRDefault="000D2879" w:rsidP="000D2879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2023BF" w:rsidRPr="00AB2A2C" w:rsidRDefault="000D2879" w:rsidP="000D2879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MCT,</w:t>
            </w:r>
          </w:p>
          <w:p w:rsidR="00B22807" w:rsidRPr="00AB2A2C" w:rsidRDefault="000D2879" w:rsidP="000D2879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</w:t>
            </w:r>
            <w:r w:rsidR="00B22807" w:rsidRPr="00AB2A2C">
              <w:rPr>
                <w:rFonts w:ascii="Arial" w:hAnsi="Arial" w:cs="Arial"/>
              </w:rPr>
              <w:t>.</w:t>
            </w:r>
          </w:p>
        </w:tc>
      </w:tr>
      <w:tr w:rsidR="00B22807" w:rsidRPr="00AB2A2C" w:rsidTr="00D365EE">
        <w:trPr>
          <w:trHeight w:val="300"/>
        </w:trPr>
        <w:tc>
          <w:tcPr>
            <w:tcW w:w="237" w:type="pct"/>
            <w:vAlign w:val="center"/>
          </w:tcPr>
          <w:p w:rsidR="00B22807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lastRenderedPageBreak/>
              <w:t>36</w:t>
            </w:r>
          </w:p>
        </w:tc>
        <w:tc>
          <w:tcPr>
            <w:tcW w:w="112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Growth and biochemical responses on corn plants cultivated in soils contaminated with cadmium and zinc.</w:t>
            </w:r>
          </w:p>
        </w:tc>
        <w:tc>
          <w:tcPr>
            <w:tcW w:w="207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ALMEIDA, L. G.; JORGE, A. de P.; DA SILVA, E. M.; MAGALHÃES, P. C.; SANTOS, H. R. B.; DE FARIAS, M. E.; GUILHERME, L. R. G. Growth and biochemical responses on corn plants cultivated in soils contaminated with cadmium and zinc. </w:t>
            </w:r>
            <w:r w:rsidRPr="00AB2A2C">
              <w:rPr>
                <w:rFonts w:ascii="Arial" w:eastAsia="Times New Roman" w:hAnsi="Arial" w:cs="Arial"/>
                <w:lang w:eastAsia="pt-BR"/>
              </w:rPr>
              <w:t>Revista Brasileira de Milho e Sorgo, v. 16, n. 2, p. 193-203, 2017.</w:t>
            </w:r>
          </w:p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DOI: http://dx.doi.org/10.18512/1980-6477/rbms.v16n2p193-203</w:t>
            </w:r>
          </w:p>
        </w:tc>
        <w:tc>
          <w:tcPr>
            <w:tcW w:w="43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  <w:r w:rsidR="00FD65C5" w:rsidRPr="00AB2A2C">
              <w:rPr>
                <w:rFonts w:ascii="Arial" w:eastAsia="Times New Roman" w:hAnsi="Arial" w:cs="Arial"/>
                <w:lang w:eastAsia="pt-BR"/>
              </w:rPr>
              <w:t>--</w:t>
            </w:r>
          </w:p>
        </w:tc>
      </w:tr>
      <w:tr w:rsidR="00B22807" w:rsidRPr="00AB2A2C" w:rsidTr="00D365EE">
        <w:trPr>
          <w:trHeight w:val="300"/>
        </w:trPr>
        <w:tc>
          <w:tcPr>
            <w:tcW w:w="237" w:type="pct"/>
            <w:vAlign w:val="center"/>
          </w:tcPr>
          <w:p w:rsidR="00B22807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FF0000"/>
                <w:lang w:val="en-US" w:eastAsia="pt-BR"/>
              </w:rPr>
              <w:t>37</w:t>
            </w:r>
          </w:p>
        </w:tc>
        <w:tc>
          <w:tcPr>
            <w:tcW w:w="112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Growth of common bean affected by soil contaminated with chromium VI.</w:t>
            </w:r>
          </w:p>
        </w:tc>
        <w:tc>
          <w:tcPr>
            <w:tcW w:w="207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REIS, R. H. C. L.; MARTINS, G. C.; EFRAT, R.; ENGELHARDT, M. M.; LIMA, F. R. D.; POZZA, A. A. A.; MARQUES, J. J. Growth of common bean affected by soil contaminated with chromium VI. Annual Report of the Bean Improvement Cooperative, v. 60, p. 71-72, 2017.</w:t>
            </w:r>
          </w:p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http://digitalcommons.unl.edu/usdaarsfacpub/1702</w:t>
            </w:r>
          </w:p>
        </w:tc>
        <w:tc>
          <w:tcPr>
            <w:tcW w:w="43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3</w:t>
            </w:r>
          </w:p>
        </w:tc>
        <w:tc>
          <w:tcPr>
            <w:tcW w:w="725" w:type="pct"/>
            <w:vAlign w:val="center"/>
          </w:tcPr>
          <w:p w:rsidR="00B22807" w:rsidRPr="00AB2A2C" w:rsidRDefault="000D2879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B22807" w:rsidRPr="00AB2A2C" w:rsidTr="00D365EE">
        <w:trPr>
          <w:trHeight w:val="300"/>
        </w:trPr>
        <w:tc>
          <w:tcPr>
            <w:tcW w:w="237" w:type="pct"/>
            <w:vAlign w:val="center"/>
          </w:tcPr>
          <w:p w:rsidR="00B22807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38</w:t>
            </w:r>
          </w:p>
        </w:tc>
        <w:tc>
          <w:tcPr>
            <w:tcW w:w="112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Hybrid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kriging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methods for interpolating sparse river bathymetry point data.</w:t>
            </w:r>
          </w:p>
        </w:tc>
        <w:tc>
          <w:tcPr>
            <w:tcW w:w="207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BATISTA, P. V. G.; SILVA, M. L. N.; AVALOS, F. A. P.; OLIVEIRA, M. S. D.; MENEZES, M. D. D.; CURI, N. Hybrid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kriging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methods for interpolating sparse river bathymetry point data. </w:t>
            </w:r>
            <w:r w:rsidRPr="00AB2A2C">
              <w:rPr>
                <w:rFonts w:ascii="Arial" w:eastAsia="Times New Roman" w:hAnsi="Arial" w:cs="Arial"/>
                <w:lang w:eastAsia="pt-BR"/>
              </w:rPr>
              <w:t>Ciência e Agrotecnologia, v. 41, n. 4, p. 402-412, 2017.</w:t>
            </w:r>
          </w:p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http://dx.doi.org/10.1590/1413-70542017414008617</w:t>
            </w:r>
          </w:p>
        </w:tc>
        <w:tc>
          <w:tcPr>
            <w:tcW w:w="43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2023BF" w:rsidRPr="00AB2A2C" w:rsidRDefault="00B22807" w:rsidP="000D2879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</w:t>
            </w:r>
            <w:r w:rsidR="002023BF" w:rsidRPr="00AB2A2C">
              <w:rPr>
                <w:rFonts w:ascii="Arial" w:eastAsia="Times New Roman" w:hAnsi="Arial" w:cs="Arial"/>
                <w:lang w:eastAsia="pt-BR"/>
              </w:rPr>
              <w:t>,</w:t>
            </w:r>
          </w:p>
          <w:p w:rsidR="002023BF" w:rsidRPr="00AB2A2C" w:rsidRDefault="00B22807" w:rsidP="000D2879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  <w:r w:rsidR="002023BF" w:rsidRPr="00AB2A2C">
              <w:rPr>
                <w:rFonts w:ascii="Arial" w:eastAsia="Times New Roman" w:hAnsi="Arial" w:cs="Arial"/>
                <w:lang w:eastAsia="pt-BR"/>
              </w:rPr>
              <w:t>,</w:t>
            </w:r>
          </w:p>
          <w:p w:rsidR="00B22807" w:rsidRPr="00AB2A2C" w:rsidRDefault="000D2879" w:rsidP="000D2879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B22807" w:rsidRPr="00AB2A2C" w:rsidTr="00D365EE">
        <w:trPr>
          <w:trHeight w:val="300"/>
        </w:trPr>
        <w:tc>
          <w:tcPr>
            <w:tcW w:w="237" w:type="pct"/>
            <w:vAlign w:val="center"/>
          </w:tcPr>
          <w:p w:rsidR="00B22807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39</w:t>
            </w:r>
          </w:p>
        </w:tc>
        <w:tc>
          <w:tcPr>
            <w:tcW w:w="112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Impact of interaction P and Zn on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biofortification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of bean.</w:t>
            </w:r>
          </w:p>
        </w:tc>
        <w:tc>
          <w:tcPr>
            <w:tcW w:w="207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MORAIS, E. G.; LIMA, F. R. D.; VAZ, G. H. B.; VILELA, E. F.; FERRAZ, R. M.; SILVA, M. L. S.; FAQUIN, V. Impact of interaction P and Zn on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biofortification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of bean. Annual Report of the Bean Improvement Cooperative, v. 60, p. 165-166, 2017.</w:t>
            </w:r>
          </w:p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http://digitalcommons.unl.edu/cgi/viewcontent.cgi?article=2745&amp;context=usdaarsfacpub</w:t>
            </w:r>
          </w:p>
        </w:tc>
        <w:tc>
          <w:tcPr>
            <w:tcW w:w="435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3</w:t>
            </w:r>
          </w:p>
        </w:tc>
        <w:tc>
          <w:tcPr>
            <w:tcW w:w="725" w:type="pct"/>
            <w:vAlign w:val="center"/>
          </w:tcPr>
          <w:p w:rsidR="00B22807" w:rsidRPr="00AB2A2C" w:rsidRDefault="00B22807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  <w:r w:rsidR="00FD65C5" w:rsidRPr="00AB2A2C">
              <w:rPr>
                <w:rFonts w:ascii="Arial" w:eastAsia="Times New Roman" w:hAnsi="Arial" w:cs="Arial"/>
                <w:lang w:val="en-US" w:eastAsia="pt-BR"/>
              </w:rPr>
              <w:t>-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>40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Impacts of land-use and management systems on organic carbon and water-physical properties of a Latossolo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Amarelo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(Oxisol)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SILVA, R. F.; SANTOS, G. G.; NOBREGA, J. C. A.; OLIVEIRA, G. C.; DIAS, B. O.; SANTOS, D. P.; SILVA JUNIOR, J. P. Impacts of land-use and management systems on organic carbon and water-physical properties of a Latossolo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Amarelo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(Oxisol).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Semin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: Ciências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Agrárias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>, v. 38, n. 1, p. 109-124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: 10.5433/1679-0359.2017v38n1p109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0,349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 xml:space="preserve">PROCAD, </w:t>
            </w:r>
          </w:p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41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Influence of nutrient management on growth and nutrient use efficiency of two plant species for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mineland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revegetation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>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CARVALHO, J. M.; RAMOS, S. J.; FURTINI NETO, A. E.; GASTAUER, M.; CALDEIRA Jr, C. F.; SIQUEIRA, J. O.; SILVA, M. L. Influence of nutrient management on growth and nutrient use efficiency of two plant species for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mineland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revegetation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>. Restoration Ecology, v. 26, n. 2, p. 303-310, 2018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https://doi.org/10.1111/rec.12572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2,544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42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Inﬂuence of the Edge Effect on a Soil Seed Bank of a Natural Fragment in the Atlantic Forest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MACHADO, F. S.; DE FRANÇA, A. C. M.; DOS SANTOS, R. M.; BORÉM, R. A. T.; GUILHERME, L. R. G. Inﬂuence of the Edge Effect on a Soil Seed Bank of a Natural Fragment in the Atlantic Forest.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Iheringi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Série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Botânica, v. 72, n. 2, p. 247-253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: 10.21826/2446-8231201772211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0,19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,</w:t>
            </w:r>
          </w:p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IEF/M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43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Influência do nitrogênio e enxofre na produção do feijoeiro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 xml:space="preserve">Silva, M. L. D. S.; Silva, M. A. D.; </w:t>
            </w:r>
            <w:proofErr w:type="spellStart"/>
            <w:r w:rsidRPr="00AB2A2C">
              <w:rPr>
                <w:rFonts w:ascii="Arial" w:hAnsi="Arial" w:cs="Arial"/>
              </w:rPr>
              <w:t>Trevizam</w:t>
            </w:r>
            <w:proofErr w:type="spellEnd"/>
            <w:r w:rsidRPr="00AB2A2C">
              <w:rPr>
                <w:rFonts w:ascii="Arial" w:hAnsi="Arial" w:cs="Arial"/>
              </w:rPr>
              <w:t xml:space="preserve">, A. R. Influência do nitrogênio e enxofre na produção do feijoeiro. Revista </w:t>
            </w:r>
            <w:proofErr w:type="spellStart"/>
            <w:r w:rsidRPr="00AB2A2C">
              <w:rPr>
                <w:rFonts w:ascii="Arial" w:hAnsi="Arial" w:cs="Arial"/>
              </w:rPr>
              <w:t>Agrogeoambiental</w:t>
            </w:r>
            <w:proofErr w:type="spellEnd"/>
            <w:r w:rsidRPr="00AB2A2C">
              <w:rPr>
                <w:rFonts w:ascii="Arial" w:hAnsi="Arial" w:cs="Arial"/>
              </w:rPr>
              <w:t>, v. 9, n. 3, p. 11-22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Doi: http://dx.doi.org/10.18406/2316-1817v9n32017899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5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PIBIC-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>44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Interaction between potassium (K) and calcium (Ca) on the severity of Yellow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Sigatok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in banana plants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DE FREITAS, A. S.; POZZA, E. A. E.; POZZA, A. E. A. A.; SOARES, M. G. D. O.; SILVA, H. R.; PÉREZ, C. D. P. Interaction between potassium (K) and calcium (Ca) on the severity of Yellow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Sigatok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in banana plants. African Journal of Agricultural Research, v. 12, n. 16, p. 1353-1361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: 10.5897/AJAR2017.12279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024D80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0,263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45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Iodine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biofortification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of wheat, rice and maize through fertilizer strategy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CAKMAK, I.; PROM-U-THAI, C.; GUILHERME, L. R. G.; RASHID, A.; HORA, K. H.; YAZICI, A.; SAVASLI, E.;  KALAYCI, M.; TUTUS, Y.; PHUPHONG, P.; RIZWAN, M.; MARTINS, F. A. D. Iodine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biofortification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of wheat, rice and maize through fertilizer strategy. Plant and Soil, v. 418, n. 1-2, p. 319-335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: 10.1007/s11104-017-3295-9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3,306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0D2879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 xml:space="preserve">SQM, Nestlé, IFA, Projeto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HarvestZinc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- apoiado pelo Programa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HarvestPlus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, SQM, ADOB, Bayer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Cropscience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,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Mosaic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Company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, K + S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Kali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, IFA,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Valagro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, Fertilizantes ICL, Nutrição ATP, IZA,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Aglukon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e IPNI.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46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Irrigação por gotejamento e manejo do fósforo no progresso da ferrugem do cafeeiro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 xml:space="preserve">BARBOSA JUNIOR, M. P.; POZZA, E. A.; SOUZA, P. E. D.; OLIVEIRA E SILVA, M. D. L.; POZZA, A. A. A.; GUIMARÃES, R. J. Irrigação por gotejamento e manejo do fósforo no progresso da ferrugem do cafeeiro. </w:t>
            </w:r>
            <w:r w:rsidRPr="00AB2A2C">
              <w:rPr>
                <w:rFonts w:ascii="Arial" w:eastAsia="Times New Roman" w:hAnsi="Arial" w:cs="Arial"/>
                <w:lang w:val="en-US" w:eastAsia="pt-BR"/>
              </w:rPr>
              <w:t>Coffee Science, v. 12, n. 2, p. 187-196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http://www.sbicafe.ufv.br:80/handle/123456789/8642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024D80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0,25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-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lastRenderedPageBreak/>
              <w:t>47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Land-use effect on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hydropedology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in a mountainous region of Southeastern Brazil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PINTO, L. C.; MELLO, C. R. D.; NORTON, L. D.; SILVA, S. H. G.; TAVEIRA, L. R. S.; CURI, N. Land-use effect on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hydropedology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in a mountainous region of Southeastern Brazil. </w:t>
            </w:r>
            <w:r w:rsidRPr="00AB2A2C">
              <w:rPr>
                <w:rFonts w:ascii="Arial" w:eastAsia="Times New Roman" w:hAnsi="Arial" w:cs="Arial"/>
                <w:lang w:eastAsia="pt-BR"/>
              </w:rPr>
              <w:t>Ciência e Agrotecnologia, v. 41, n. 4, p. 413-427, 2017.</w:t>
            </w:r>
          </w:p>
          <w:p w:rsidR="00562F0F" w:rsidRDefault="00C93E42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hyperlink r:id="rId28" w:history="1">
              <w:r w:rsidR="00562F0F" w:rsidRPr="00936F11">
                <w:rPr>
                  <w:rStyle w:val="Hyperlink"/>
                  <w:rFonts w:ascii="Arial" w:eastAsia="Times New Roman" w:hAnsi="Arial" w:cs="Arial"/>
                  <w:lang w:eastAsia="pt-BR"/>
                </w:rPr>
                <w:t>http://dx.doi.org/10.1590/1413-70542017414002017</w:t>
              </w:r>
            </w:hyperlink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,</w:t>
            </w:r>
          </w:p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48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AB2A2C">
              <w:rPr>
                <w:rFonts w:ascii="Arial" w:hAnsi="Arial" w:cs="Arial"/>
                <w:lang w:val="en-US"/>
              </w:rPr>
              <w:t>Leguminosae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native nodulating bacteria from a gold mine As-contaminated soil: Multi-resistance to trace elements, and possible role in plant growth and mineral nutrition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RANGEL, W. D. M.; DE OLIVEIRA LONGATTI, S. M.; FERREIRA, P. A.; BONALDI, D. S.; GUIMARÃES, A. A.; THIJS, S.; WEYENS, N.; VANGRONSVELD, J.; MOREIRA, F. M. S.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Leguminosae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native nodulating bacteria from a gold mine As-contaminated soil: Multi-resistance to trace elements, and possible role in plant growth and mineral nutrition. International Journal of Phytoremediation, v. 19, n. 10, p. 925-936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https://doi.org/10.1080/15226514.2017.1303812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1,886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</w:t>
            </w: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FAPEMIG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Hasselt University </w:t>
            </w:r>
            <w:proofErr w:type="spellStart"/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Methusalem</w:t>
            </w:r>
            <w:proofErr w:type="spellEnd"/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RECUPERAMINA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49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Lima bean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nodulates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efficiently with Bradyrhizobium strains isolated from diverse legume species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 xml:space="preserve">DA COSTA, E. M.; DE ALMEIDA RIBEIRO, P. R.; DE LIMA, W.; FARIAS, T. P.; DE SOUZA MOREIRA, F. M. Lima bean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nodulates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efficiently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with Bradyrhizobium strains isolated from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diverse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legume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species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. </w:t>
            </w:r>
            <w:r w:rsidRPr="00AB2A2C">
              <w:rPr>
                <w:rFonts w:ascii="Arial" w:eastAsia="Times New Roman" w:hAnsi="Arial" w:cs="Arial"/>
                <w:lang w:val="en-US" w:eastAsia="pt-BR"/>
              </w:rPr>
              <w:t>Symbiosis, v. 73, n. 2, p. 125-133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: 10.1007/s13199-017-0473-8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1,713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023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,</w:t>
            </w:r>
          </w:p>
          <w:p w:rsidR="00562F0F" w:rsidRPr="00AB2A2C" w:rsidRDefault="00562F0F" w:rsidP="002023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 xml:space="preserve">CNPq, </w:t>
            </w:r>
          </w:p>
          <w:p w:rsidR="00562F0F" w:rsidRPr="00AB2A2C" w:rsidRDefault="00562F0F" w:rsidP="002023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IFMA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50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Lime and phosphate application as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mycorrhizae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stimulation to enhance growth and yield of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Marandu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grass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SANTIAGO, F. E. M.; NÓBREGA, J. C. A.; SANTIAGO, F. L. de A.; EDVAN, R. L.; NÓBREGA, R. S. A.; DE SOUZA MOREIRA, F. M. Lime and phosphate application as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mycorrhizae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stimulation to enhance growth and yield of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Marandu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grass.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Semina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: Ciências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Agrária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, v. 38, n. 4, p. </w:t>
            </w:r>
            <w:r w:rsidRPr="00AB2A2C">
              <w:rPr>
                <w:rFonts w:ascii="Arial" w:hAnsi="Arial" w:cs="Arial"/>
                <w:lang w:val="en-US"/>
              </w:rPr>
              <w:lastRenderedPageBreak/>
              <w:t>2323-2336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DOI: 10.5433/1679-0359.2017v38n4Supl1p2323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>0,349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>51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Margem de lucro proporcionada pela aplicação de um fertilizante NPK em diferentes níveis em cafeeiros irrigados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 xml:space="preserve">OLIVEIRA, D. H. D.; GUIMARÃES, R. J.; CASTRO JUNIOR, L. G. D.; SILVA, D. R. G.; VILLELA, G. M.; ANDRADE, F. T. Margem de lucro proporcionada pela aplicação de um fertilizante NPK em diferentes níveis em cafeeiros irrigados. </w:t>
            </w:r>
            <w:r w:rsidRPr="00AB2A2C">
              <w:rPr>
                <w:rFonts w:ascii="Arial" w:eastAsia="Times New Roman" w:hAnsi="Arial" w:cs="Arial"/>
                <w:lang w:val="en-US" w:eastAsia="pt-BR"/>
              </w:rPr>
              <w:t>Coffee Science, v. 11, n. 4, p. 467-474, 2016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http://www.sbicafe.ufv.br:80/handle/123456789/8242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024D80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0,25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BP&amp;D/CAFÉ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52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Marigold (</w:t>
            </w:r>
            <w:proofErr w:type="spellStart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>Tagetes</w:t>
            </w:r>
            <w:proofErr w:type="spellEnd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>erect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>): The potential value in the phytoremediation of chromium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OELHO, L. C.; BASTOS, A. R. R.; PINHO, P. J.; SOUZA, G. A.; CARVALHO, J. G.; COELHO, V. A. T.; OLIVEIRA, L. C. A.; DOMINGUES, R. R.; FAQUIN, V. Marigold (</w:t>
            </w:r>
            <w:proofErr w:type="spellStart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>Tagetes</w:t>
            </w:r>
            <w:proofErr w:type="spellEnd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>erect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): The potential value in the phytoremediation of chromium.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Pedosphere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>, v. 27, n. 3, p. 559-568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:10.1016/S1002-0160(17)60351-5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2,43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,</w:t>
            </w:r>
          </w:p>
          <w:p w:rsidR="00562F0F" w:rsidRPr="00AB2A2C" w:rsidRDefault="00562F0F" w:rsidP="00FD65C5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53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Medical geology in the framework of the sustainable development goals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3133CD">
            <w:pPr>
              <w:spacing w:before="120" w:after="120"/>
              <w:jc w:val="center"/>
              <w:rPr>
                <w:rStyle w:val="fontstyle01"/>
                <w:rFonts w:ascii="Arial" w:hAnsi="Arial" w:cs="Arial"/>
                <w:sz w:val="22"/>
                <w:szCs w:val="22"/>
                <w:lang w:val="en-US"/>
              </w:rPr>
            </w:pPr>
          </w:p>
          <w:p w:rsidR="00562F0F" w:rsidRPr="00AB2A2C" w:rsidRDefault="00562F0F" w:rsidP="003133CD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Style w:val="fontstyle01"/>
                <w:rFonts w:ascii="Arial" w:hAnsi="Arial" w:cs="Arial"/>
                <w:sz w:val="22"/>
                <w:szCs w:val="22"/>
                <w:lang w:val="en-US"/>
              </w:rPr>
              <w:t>BUNDSCHUH; J.; MAITY, J. P.; MUSHTAQ, S.; VITHANAGE, M.; SENEWEERA, S.; SCHNEIDER, J.; BHATTACHARYA, P.; KHAN, N. I.; HAMAWAND, I.; GUILHERME, L.R.G.; REARDON-SMITH, K.; PARVEZ, F.; MORALES-SIMFORS, N.; GHAZE, S.; PUDMENZKY, C.; KOUADIO, L.; CHEN, C. Y.</w:t>
            </w:r>
            <w:r w:rsidRPr="00AB2A2C">
              <w:rPr>
                <w:rFonts w:ascii="Arial" w:eastAsia="Times New Roman" w:hAnsi="Arial" w:cs="Arial"/>
                <w:bCs/>
                <w:lang w:val="en-US" w:eastAsia="pt-BR"/>
              </w:rPr>
              <w:t xml:space="preserve"> Medical geology in the framework of the sustainable development goals. </w:t>
            </w:r>
            <w:r w:rsidRPr="00AB2A2C">
              <w:rPr>
                <w:rFonts w:ascii="Arial" w:eastAsia="Times New Roman" w:hAnsi="Arial" w:cs="Arial"/>
                <w:lang w:val="en-US" w:eastAsia="pt-BR"/>
              </w:rPr>
              <w:t>Science of the Total Environment, v. 581–582, p. 87-104, 2017.</w:t>
            </w:r>
          </w:p>
          <w:p w:rsidR="00562F0F" w:rsidRPr="00AB2A2C" w:rsidRDefault="00562F0F" w:rsidP="00AB2A2C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doi.org/10.1016/j.scitotenv.2016.11.208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4,61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MCT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lastRenderedPageBreak/>
              <w:t>54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Mercury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phytotoxicity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in common beans in soils of Minas Gerais, Brazi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023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LIMA, F.R.D.; MARTINS, G.C.; ENGELHARDT, M.M.; REIS, R.H.C.L.; CÂNDIDO, G.S.; PEREIRA P.; ALACOQUE, J.G.; MARQUES, J.J. Mercury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phytotoxicity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in common beans in soils of Minas Gerais, Brazil. Annual Reports Of The Bean Improvement Cooperative, 60, 2017.</w:t>
            </w:r>
          </w:p>
          <w:p w:rsidR="00562F0F" w:rsidRPr="00AB2A2C" w:rsidRDefault="00562F0F" w:rsidP="002023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http://digitalcommons.unl.edu/cgi/viewcontent.cgi?article=2732&amp;context=usdaarsfacpub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3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 xml:space="preserve">CAPES, 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55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Microbial carbon, mineral-N and soil nutrients in indigenous agroforestry systems and other land use in the upper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Solimõe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Region, Western Amazonas State, Brazi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VILLANI, F. A.; RIBEIRO, G. A. A.; VILLANI, E. M. A.; TEIXEIRA, W. G.; MOREIRA, F. M. S.; MILLER, R. J.; ALFAIA, S. S. Microbial Carbon, Mineral-N and Soil Nutrients in Indigenous Agroforestry Systems and Other Land Use in the upper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Solimõe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Region, Western Amazonas State, Brazil. Agricultural Sciences, v. 8, p. 657-674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DOI: 10.4236/as.2017.87050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3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GEF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56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Mining contribution to municipalities development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A926F6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</w:rPr>
              <w:t xml:space="preserve">MOTA, J. A.; NAZÁRIO, J. E. C.; SANTOS, J. F. dos; SIQUEIRA, J. O.; MOREIRA, P. C. H. </w:t>
            </w:r>
            <w:proofErr w:type="spellStart"/>
            <w:r w:rsidRPr="00AB2A2C">
              <w:rPr>
                <w:rFonts w:ascii="Arial" w:hAnsi="Arial" w:cs="Arial"/>
              </w:rPr>
              <w:t>Mining</w:t>
            </w:r>
            <w:proofErr w:type="spellEnd"/>
            <w:r w:rsidRPr="00AB2A2C">
              <w:rPr>
                <w:rFonts w:ascii="Arial" w:hAnsi="Arial" w:cs="Arial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</w:rPr>
              <w:t>Contribution</w:t>
            </w:r>
            <w:proofErr w:type="spellEnd"/>
            <w:r w:rsidRPr="00AB2A2C">
              <w:rPr>
                <w:rFonts w:ascii="Arial" w:hAnsi="Arial" w:cs="Arial"/>
              </w:rPr>
              <w:t xml:space="preserve"> to </w:t>
            </w:r>
            <w:proofErr w:type="spellStart"/>
            <w:r w:rsidRPr="00AB2A2C">
              <w:rPr>
                <w:rFonts w:ascii="Arial" w:hAnsi="Arial" w:cs="Arial"/>
              </w:rPr>
              <w:t>Municipalities</w:t>
            </w:r>
            <w:proofErr w:type="spellEnd"/>
            <w:r w:rsidRPr="00AB2A2C">
              <w:rPr>
                <w:rFonts w:ascii="Arial" w:hAnsi="Arial" w:cs="Arial"/>
              </w:rPr>
              <w:t xml:space="preserve"> Development. </w:t>
            </w:r>
            <w:r w:rsidRPr="00AB2A2C">
              <w:rPr>
                <w:rFonts w:ascii="Arial" w:hAnsi="Arial" w:cs="Arial"/>
                <w:lang w:val="en-US"/>
              </w:rPr>
              <w:t>Journal of Environmental Science and Engineering B, v. 6, p. 436-442, 2017.</w:t>
            </w:r>
          </w:p>
          <w:p w:rsidR="00562F0F" w:rsidRPr="00AB2A2C" w:rsidRDefault="00562F0F" w:rsidP="00A926F6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doi:10.17265/2162-5263/2017.08.005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5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--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57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AB2A2C">
              <w:rPr>
                <w:rFonts w:ascii="Arial" w:hAnsi="Arial" w:cs="Arial"/>
                <w:lang w:val="en-US"/>
              </w:rPr>
              <w:t>Modelling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spatially distributed soil losses and sediment yield in the Upper Grande River basin - Brazi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BATISTA P.V.G.; SILVA M.L.N.; SILVA B.P.C.; CURI N.; BUENO I.T.; ACÉRBI JÚNIOR F.W.; DAVIES J.; QUINTON, J. N.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Modelling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spatially distributed soil losses and sediment yield in the Upper Grande River basin, Brazil. </w:t>
            </w:r>
            <w:proofErr w:type="spellStart"/>
            <w:r w:rsidRPr="00AB2A2C">
              <w:rPr>
                <w:rFonts w:ascii="Arial" w:hAnsi="Arial" w:cs="Arial"/>
              </w:rPr>
              <w:t>Catena</w:t>
            </w:r>
            <w:proofErr w:type="spellEnd"/>
            <w:r w:rsidRPr="00AB2A2C">
              <w:rPr>
                <w:rFonts w:ascii="Arial" w:hAnsi="Arial" w:cs="Arial"/>
              </w:rPr>
              <w:t>, v. 157, p. 139–150, 2017.</w:t>
            </w:r>
          </w:p>
          <w:p w:rsidR="00562F0F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29" w:tgtFrame="_blank" w:history="1">
              <w:r w:rsidR="00562F0F" w:rsidRPr="00AB2A2C">
                <w:rPr>
                  <w:rStyle w:val="Hyperlink"/>
                  <w:rFonts w:ascii="Arial" w:hAnsi="Arial" w:cs="Arial"/>
                </w:rPr>
                <w:t>https://doi.org/10.1016/j.catena.2017.05.025</w:t>
              </w:r>
            </w:hyperlink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3,256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lastRenderedPageBreak/>
              <w:t>58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Mulheres na Pós-Graduação em Ciência do Solo no Brasi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OLIVEIRA, C.; MARTINS, P. C.; MOREIRA, F. M. S.. Mulheres na Pós-Graduação em Ciência do Solo no Brasil. Boletim Informativo (Sociedade Brasileira de Ciência do Solo), v. 43, p. 28-31, 2017.</w:t>
            </w:r>
          </w:p>
          <w:p w:rsidR="00562F0F" w:rsidRDefault="00C93E42" w:rsidP="00A926F6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30" w:history="1">
              <w:r w:rsidR="00562F0F" w:rsidRPr="00936F11">
                <w:rPr>
                  <w:rStyle w:val="Hyperlink"/>
                  <w:rFonts w:ascii="Arial" w:hAnsi="Arial" w:cs="Arial"/>
                </w:rPr>
                <w:t>http://www.sbcs.org.br/wp-content/uploads/2017/05/boletim-2017-todo-para-web.pdf</w:t>
              </w:r>
            </w:hyperlink>
          </w:p>
          <w:p w:rsidR="00562F0F" w:rsidRPr="00AB2A2C" w:rsidRDefault="00562F0F" w:rsidP="00A926F6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5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--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59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Multiple linear regression and random forest to predict and map soil properties using data from portable X-ray fluorescence spectrometer (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pXRF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>)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SILVA, S. H. G., TEIXEIRA, A. F. S., MENEZES, M. D., GUILHERME, L. R. G., MOREIRA, F. M. S., CURI, N. Multiple linear regression and random forest to predict and map soil properties using data from portable X-ray fluorescence spectrometer (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pXRF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>). Ciência e Agrotecnologia, v. 41(6), p. 648-664, 2017.</w:t>
            </w:r>
          </w:p>
          <w:p w:rsidR="00562F0F" w:rsidRPr="00AB2A2C" w:rsidRDefault="00C93E42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31" w:history="1">
              <w:r w:rsidR="00562F0F" w:rsidRPr="00AB2A2C">
                <w:rPr>
                  <w:rStyle w:val="Hyperlink"/>
                  <w:rFonts w:ascii="Arial" w:hAnsi="Arial" w:cs="Arial"/>
                  <w:lang w:val="en-US"/>
                </w:rPr>
                <w:t>https://dx.doi.org/10.1590/1413-70542017416010317</w:t>
              </w:r>
            </w:hyperlink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60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Natural variation of selenium in Brazil nuts and soils from the Amazon region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7490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SILVA JUNIOR, E. C.; WADT, L. H. O.; SILVA, K. E.; LIMA, R. M. B.; BATISTA, K. D.; GUEDES, M. C.; CARVALHO, G. S.; CARVALHO, T. S.; REIS, A. R.; LOPES, G.; GUILHERME, L. R. G. Natural variation of selenium in Brazil nuts and soils from the Amazon region. Chemosphere, v.188, p. 650-658, 2017.</w:t>
            </w:r>
          </w:p>
          <w:p w:rsidR="00562F0F" w:rsidRPr="00AB2A2C" w:rsidRDefault="00562F0F" w:rsidP="00515DD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DOI: </w:t>
            </w:r>
            <w:hyperlink r:id="rId32" w:tgtFrame="_blank" w:history="1">
              <w:r w:rsidRPr="00AB2A2C">
                <w:rPr>
                  <w:rStyle w:val="Hyperlink"/>
                  <w:rFonts w:ascii="Arial" w:hAnsi="Arial" w:cs="Arial"/>
                  <w:lang w:val="en-US"/>
                </w:rPr>
                <w:t>10.1016/j.chemosphere.2017.08.158</w:t>
              </w:r>
            </w:hyperlink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4,427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</w:rPr>
              <w:t>61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Nickel application rates on dry bean cultivars IAC Formoso and BRS Notáve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B7DB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7F724E">
              <w:rPr>
                <w:rFonts w:ascii="Arial" w:hAnsi="Arial" w:cs="Arial"/>
              </w:rPr>
              <w:t>SOUZA, Z. R.; BAMBE</w:t>
            </w:r>
            <w:r w:rsidRPr="00AB2A2C">
              <w:rPr>
                <w:rFonts w:ascii="Arial" w:hAnsi="Arial" w:cs="Arial"/>
              </w:rPr>
              <w:t xml:space="preserve">RG, S. M.; OLIVEIRA, D. P.; RODAK, B. W.; FREITAS, D. S.; LUSTOSA FILHO, J. F.; CARNEIRO, M. A. C.; MORAIS, A. R.; MOREIRA, F. M. S.; ANDRADE, M. J. B. </w:t>
            </w:r>
            <w:proofErr w:type="spellStart"/>
            <w:r w:rsidRPr="00AB2A2C">
              <w:rPr>
                <w:rFonts w:ascii="Arial" w:hAnsi="Arial" w:cs="Arial"/>
              </w:rPr>
              <w:t>Nickel</w:t>
            </w:r>
            <w:proofErr w:type="spellEnd"/>
            <w:r w:rsidRPr="00AB2A2C">
              <w:rPr>
                <w:rFonts w:ascii="Arial" w:hAnsi="Arial" w:cs="Arial"/>
              </w:rPr>
              <w:t xml:space="preserve"> application rates on </w:t>
            </w:r>
            <w:proofErr w:type="spellStart"/>
            <w:r w:rsidRPr="00AB2A2C">
              <w:rPr>
                <w:rFonts w:ascii="Arial" w:hAnsi="Arial" w:cs="Arial"/>
              </w:rPr>
              <w:t>dry</w:t>
            </w:r>
            <w:proofErr w:type="spellEnd"/>
            <w:r w:rsidRPr="00AB2A2C">
              <w:rPr>
                <w:rFonts w:ascii="Arial" w:hAnsi="Arial" w:cs="Arial"/>
              </w:rPr>
              <w:t xml:space="preserve"> bean </w:t>
            </w:r>
            <w:proofErr w:type="spellStart"/>
            <w:r w:rsidRPr="00AB2A2C">
              <w:rPr>
                <w:rFonts w:ascii="Arial" w:hAnsi="Arial" w:cs="Arial"/>
              </w:rPr>
              <w:t>cultivars</w:t>
            </w:r>
            <w:proofErr w:type="spellEnd"/>
            <w:r w:rsidRPr="00AB2A2C">
              <w:rPr>
                <w:rFonts w:ascii="Arial" w:hAnsi="Arial" w:cs="Arial"/>
              </w:rPr>
              <w:t xml:space="preserve"> IAC Formoso and BRS Notável. </w:t>
            </w:r>
            <w:r w:rsidRPr="00AB2A2C">
              <w:rPr>
                <w:rFonts w:ascii="Arial" w:hAnsi="Arial" w:cs="Arial"/>
                <w:lang w:val="en-US"/>
              </w:rPr>
              <w:t xml:space="preserve">Annual Report of the Bean Improvement Cooperative, N. 60, p. </w:t>
            </w:r>
            <w:r w:rsidRPr="00AB2A2C">
              <w:rPr>
                <w:rFonts w:ascii="Arial" w:hAnsi="Arial" w:cs="Arial"/>
                <w:lang w:val="en-US"/>
              </w:rPr>
              <w:lastRenderedPageBreak/>
              <w:t>75-76, 2017.</w:t>
            </w:r>
          </w:p>
          <w:p w:rsidR="00562F0F" w:rsidRPr="00AB2A2C" w:rsidRDefault="00562F0F" w:rsidP="002B7DB1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https://www.ncbi.nlm.nih.gov/pubmed/28923728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lastRenderedPageBreak/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3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--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lastRenderedPageBreak/>
              <w:t>62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Nitrogênio e potássio na intensidade da mancha aureolada do cafeeiro em solução nutritiva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PÉREZ, C. D. P.; POZZA, E. A.; POZZA, A. A. A.; FREITAS, A. S.; SILVA, M. G. da. Nitrogênio e potássio na intensidade da mancha aureolada do cafeeiro em solução nutritiva Coffee Science, v. 12, p. 60 – 68, 2017.</w:t>
            </w:r>
          </w:p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http://www.sbicafe.ufv.br:80/handle/123456789/8261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63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Nutrient availability and organic matter content under different soil use and management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LUSTOSA FILHO, J. F.; AZEVEDO NÓBREGA, J. C.; FURTINI NETO, A. E.; SILVA, C. A.; NÓBREGA, R. S. A.; PRAGANA, R. B; OLIVEIRA DIAS, B.; GMACH, M. R. Nutrient availability and organic matter content under different soil use and management. </w:t>
            </w:r>
            <w:r w:rsidRPr="00AB2A2C">
              <w:rPr>
                <w:rFonts w:ascii="Arial" w:hAnsi="Arial" w:cs="Arial"/>
              </w:rPr>
              <w:t>Revista Brasileira de Ciências Agrárias, v. 12, p. 475-483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DOI:10.5039/agraria.v12i4a5481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PROCAD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64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O papel da mulher na pesquisa brasileira em Ciência do Solo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MOREIRA, F. M. S.; OLIVEIRA-LONGATTI, S. M.; RUFINI, M.; GUIMARÃES, A. A. O papel da mulher na pesquisa brasileira em Ciência do Solo. Boletim Informativo (Sociedade Brasileira de Ciência do Solo), v. 43, p. 32-35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</w:rPr>
              <w:t>http://www.sbcs.org.br/wp-content/uploads/2017/05/boletim-2017-todo-para-web.pdf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5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--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65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Occurrence of arbuscular mycorrhizal fungi on King George Island, South Shetland Islands, Antarctica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BARBOSA, M. V.; PEREIRA, E. A.,; SIQUEIRA, J. C.; CARNEIRO, M. A. C. Occurrence of arbuscular mycorrhizal fungi on King George Island, South Shetland Islands, Antarctica. </w:t>
            </w:r>
            <w:r w:rsidRPr="00AB2A2C">
              <w:rPr>
                <w:rFonts w:ascii="Arial" w:hAnsi="Arial" w:cs="Arial"/>
                <w:iCs/>
                <w:color w:val="000000"/>
              </w:rPr>
              <w:t>Anais da Academia Brasileira de Ciências</w:t>
            </w:r>
            <w:r w:rsidRPr="00AB2A2C">
              <w:rPr>
                <w:rFonts w:ascii="Arial" w:hAnsi="Arial" w:cs="Arial"/>
                <w:color w:val="000000"/>
              </w:rPr>
              <w:t xml:space="preserve">, v. </w:t>
            </w:r>
            <w:r w:rsidRPr="00AB2A2C">
              <w:rPr>
                <w:rFonts w:ascii="Arial" w:hAnsi="Arial" w:cs="Arial"/>
                <w:iCs/>
                <w:color w:val="000000"/>
              </w:rPr>
              <w:t>89</w:t>
            </w:r>
            <w:r w:rsidRPr="00AB2A2C">
              <w:rPr>
                <w:rFonts w:ascii="Arial" w:hAnsi="Arial" w:cs="Arial"/>
                <w:color w:val="000000"/>
              </w:rPr>
              <w:t>(3), p. 1737-1743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lastRenderedPageBreak/>
              <w:t>https://dx.doi.org/10.1590/0001-3765201720170119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lastRenderedPageBreak/>
              <w:t>0,956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</w:rPr>
              <w:lastRenderedPageBreak/>
              <w:t>66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Phosphorus transfer at a small catchment in southeastern Brazil: distributed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modelling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in different land use scenarios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B14E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BISPO, D. F. A.; SILVA, M. L. N.; MARQUES, J. J. G. de S. M.; BECHMANN, M.; BATISTA, P. V. G.; CURI, N. Phosphorus transfer at a small catchment in southeastern Brazil: distributed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modelling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in different land use scenarios. Ciência e Agrotecnologia, v. 41(5), p. 565-579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http://dx.doi.org/10.1590/1413-70542017415012217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67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Portable X-ray fluorescence (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pXRF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>) applications in tropical Soil Science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lang w:val="en-US"/>
              </w:rPr>
              <w:t>RIBEIRO, B. T.; SILVA, S. H. G.; SILVA, E. A.; GUILHERME, L. R. G. Portable X-ray fluorescence (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pXRF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) applications in tropical Soil Science. </w:t>
            </w:r>
            <w:r w:rsidRPr="00AB2A2C">
              <w:rPr>
                <w:rFonts w:ascii="Arial" w:hAnsi="Arial" w:cs="Arial"/>
              </w:rPr>
              <w:t>Ciência e Agrotecnologia, v. 41(3), p. 245-254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http://dx.doi.org/10.1590/1413-70542017413000117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68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6F7DE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 xml:space="preserve">Potássio e sódio na composição mineral e crescimento em plantas de </w:t>
            </w:r>
            <w:proofErr w:type="spellStart"/>
            <w:r w:rsidRPr="00AB2A2C">
              <w:rPr>
                <w:rFonts w:ascii="Arial" w:hAnsi="Arial" w:cs="Arial"/>
                <w:i/>
              </w:rPr>
              <w:t>Zingiber</w:t>
            </w:r>
            <w:proofErr w:type="spellEnd"/>
            <w:r w:rsidRPr="00AB2A2C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i/>
              </w:rPr>
              <w:t>spectabile</w:t>
            </w:r>
            <w:proofErr w:type="spellEnd"/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 xml:space="preserve">COELHO, V. A. T.; DIAS, G. M. G.; FERREIRA, M. M.; RODAS, C. L.; SILVA, M. L. S.; PASQUAL, M. Potássio e sódio na composição mineral e crescimento em plantas de </w:t>
            </w:r>
            <w:proofErr w:type="spellStart"/>
            <w:r w:rsidRPr="00AB2A2C">
              <w:rPr>
                <w:rFonts w:ascii="Arial" w:hAnsi="Arial" w:cs="Arial"/>
                <w:i/>
              </w:rPr>
              <w:t>Zingiber</w:t>
            </w:r>
            <w:proofErr w:type="spellEnd"/>
            <w:r w:rsidRPr="00AB2A2C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i/>
              </w:rPr>
              <w:t>spectabile</w:t>
            </w:r>
            <w:proofErr w:type="spellEnd"/>
            <w:r w:rsidRPr="00AB2A2C">
              <w:rPr>
                <w:rFonts w:ascii="Arial" w:hAnsi="Arial" w:cs="Arial"/>
              </w:rPr>
              <w:t>. Revista Brasileira de Ciências Agrarias, v.12, n.1, p.35-40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DOI:10.5039/agraria.v12i1a5417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--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69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Potential of different AM fungi (native from As-contaminated and uncontaminated soils) for supporting </w:t>
            </w:r>
            <w:proofErr w:type="spellStart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>Leucaena</w:t>
            </w:r>
            <w:proofErr w:type="spellEnd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>leucocephal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growth in As-contaminated soi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  <w:p w:rsidR="00562F0F" w:rsidRPr="00AB2A2C" w:rsidRDefault="00562F0F" w:rsidP="002F62B4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 xml:space="preserve">SCHNEIDER, J.; BUNDSCHUH, J.; RANGEL, W. M.; GUILHERME, L. R. G. </w:t>
            </w: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Potential of different AM fungi (native from As-contaminated and uncontaminated soils) for supporting </w:t>
            </w:r>
            <w:proofErr w:type="spellStart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>Leucaena</w:t>
            </w:r>
            <w:proofErr w:type="spellEnd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i/>
                <w:lang w:val="en-US" w:eastAsia="pt-BR"/>
              </w:rPr>
              <w:t>leucocephal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growth in As-contaminated soil. Environmental Pollution, v. 224, p. 125-135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lastRenderedPageBreak/>
              <w:t>doi.org/10.1016/j.envpol.2017.01.071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>4,358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lastRenderedPageBreak/>
              <w:t>70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Properties of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biochar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derived from wood and high-nutrient biomasses with the aim of agronomic and environmental benefits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023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DOMINGUES, R. R.; TRUGILHO, P. F.; SILVA, C. A.; DE MELO, I. C. N. A.; MELO, L. C. A.; MAGRIOTIS, Z. M.; SÁNCHEZ-MONEDERO, M. A. Properties of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biochar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derived from wood and high-nutrient biomasses with the aim of agronomic and environmental benefits.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Plo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One, v. 12, n. 5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doi.org/10.1371/journal.pone.0176884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2,766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lang w:val="en-US"/>
              </w:rPr>
              <w:t>CAPES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71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Proposta para a determinação de cavernas de dimensões notáveis em cavernas ferríferas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 xml:space="preserve">BASTISTA, N. G.; CALUX, A. S.; DE PAULA, A. Q.; BRANDI, I. V.; MAURITY, C. W.; SIQUEIRA; J. O.; JAFFÉ, R. Proposta para a determinação de cavernas de dimensões notáveis em cavernas ferríferas. Revista Brasileira de </w:t>
            </w:r>
            <w:proofErr w:type="spellStart"/>
            <w:r w:rsidRPr="00AB2A2C">
              <w:rPr>
                <w:rFonts w:ascii="Arial" w:hAnsi="Arial" w:cs="Arial"/>
              </w:rPr>
              <w:t>Espeleologia</w:t>
            </w:r>
            <w:proofErr w:type="spellEnd"/>
            <w:r w:rsidRPr="00AB2A2C">
              <w:rPr>
                <w:rFonts w:ascii="Arial" w:hAnsi="Arial" w:cs="Arial"/>
              </w:rPr>
              <w:t xml:space="preserve"> – </w:t>
            </w:r>
            <w:proofErr w:type="spellStart"/>
            <w:r w:rsidRPr="00AB2A2C">
              <w:rPr>
                <w:rFonts w:ascii="Arial" w:hAnsi="Arial" w:cs="Arial"/>
              </w:rPr>
              <w:t>RBEsp</w:t>
            </w:r>
            <w:proofErr w:type="spellEnd"/>
            <w:r w:rsidRPr="00AB2A2C">
              <w:rPr>
                <w:rFonts w:ascii="Arial" w:hAnsi="Arial" w:cs="Arial"/>
              </w:rPr>
              <w:t>, v. 2, n. 8, p. 15-25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www.icmbio.gov.br/revistaeletronica/index.php/RBEsp/article/view/706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</w:rPr>
              <w:t>B5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</w:rPr>
              <w:t>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72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Protecting a managed bee pollinator against climate change: strategies for an area with extreme climatic conditions and socioeconomic vulnerability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GIANNINI, T. C.; SILVA, C. M. da; ACOSTA, A. L.; JAFFÉ, R.; CARVALHO, A. T.; MARTINS, C. F.; ZANELLA, F. C. V.; CARVALHO, C. A. L.; HRNCIR, M.; SARAIVA, A. M.; SIQUEIRA, J. O.; FONSECA, V. L. I. Protecting a managed bee pollinator against climate change: strategies for an area with extreme climatic conditions and socioeconomic vulnerability.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Apidologie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>, v. 48, p. 784–794, 2017.</w:t>
            </w:r>
          </w:p>
          <w:p w:rsidR="00562F0F" w:rsidRDefault="00562F0F" w:rsidP="00AB2A2C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.org/10.1007/s13592-017-0523-5</w:t>
            </w:r>
          </w:p>
          <w:p w:rsidR="00562F0F" w:rsidRPr="00AB2A2C" w:rsidRDefault="00562F0F" w:rsidP="00AB2A2C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2,856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APES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lastRenderedPageBreak/>
              <w:t>73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Recent developments for remediating acidic mine waters using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sulfidogenic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bacteria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NANCUCHEO, I.; BITENCOURT, J. A. P.; SAHOO, P. K.; ALVES, J. O.; SIQUEIRA, J. O.; OLIVEIRA, G. C. Recent developments for remediating acidic mine waters using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sulfidogenic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bacteria.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Biomed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Research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International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>, v. 2017, 2017.</w:t>
            </w:r>
          </w:p>
          <w:p w:rsidR="00562F0F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doi.org/10.1155/2017/7256582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2,583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74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 xml:space="preserve">Resistência do solo à penetração em pasto de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capim-tifton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85 sob irrigação e adubação nitrogenada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 xml:space="preserve">DE MELO, M. L. A.; ARAÚJO, G. S. S.; GUIMARÃES, E. V.; SILVA, B. M.; CAIXETA, S. P. Resistência do solo à penetração em pasto de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capim-tifton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85 sob irrigação e adubação nitrogenada. Enciclopédia Biosfera, Centro Científico Conhecer - Goiânia, v.14, n.25, p. 1145-1158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doi.org/</w:t>
            </w:r>
            <w:r w:rsidRPr="00AB2A2C">
              <w:rPr>
                <w:rFonts w:ascii="Arial" w:hAnsi="Arial" w:cs="Arial"/>
              </w:rPr>
              <w:t>10.18677/EnciBio_2017A93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5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75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Rhizobium inoculation in dry bean cv. BRSMG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madrepérol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subjected to fungicide seed treatment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 xml:space="preserve">CARDILLO, B. E. S.; OLIVEIRA, D. P.; SOARES, B. L.; MARTINS, F. A. D.; FERREIRA NETO, G. G.; COSTA, J. C.; MOREIRA, F. M. S.; ANDRADE, M. J. B.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Rhizobiuminoculation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in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dry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 xml:space="preserve"> bean cv. </w:t>
            </w: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BRSMG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madrepérol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subjected to fungicide seed treatment. Publications from USDA-ARS / UNL Faculty. 1682, p. 125-126, 2017.</w:t>
            </w:r>
          </w:p>
          <w:p w:rsidR="00562F0F" w:rsidRPr="00AB2A2C" w:rsidRDefault="00562F0F" w:rsidP="001502A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hAnsi="Arial" w:cs="Arial"/>
                <w:color w:val="000000"/>
                <w:lang w:val="en-US"/>
              </w:rPr>
              <w:t>http://digitalcommons.unl.edu/usdaarsfacpub/1682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3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76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Selecting plant species for practical restoration of degraded lands using a multiple-trait approach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GIANNINI, T. C.; GIULIETTI, A. M.; HARLEY, R. M.; VIANA, P. L.; JAFFÉ, R.; ALVES, R.; PINTO, C. E.; MOTA, N. F. O.; CALDEIRA JR, C. F.; IMPERATRIZ-FONSECA, V. L.; FURTINI, A. E.; SIQUEIRA, J. O. Selecting plant species for practical restoration of degraded lands using a multiple-trait approach. Austral </w:t>
            </w:r>
            <w:r w:rsidRPr="00AB2A2C">
              <w:rPr>
                <w:rFonts w:ascii="Arial" w:hAnsi="Arial" w:cs="Arial"/>
                <w:lang w:val="en-US"/>
              </w:rPr>
              <w:lastRenderedPageBreak/>
              <w:t>Ecology, v. 42, p. 510–521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.org/</w:t>
            </w:r>
            <w:r w:rsidRPr="00AB2A2C">
              <w:rPr>
                <w:rFonts w:ascii="Arial" w:hAnsi="Arial" w:cs="Arial"/>
                <w:lang w:val="en-US"/>
              </w:rPr>
              <w:t>doi:10.1111/aec.12470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lastRenderedPageBreak/>
              <w:t>1,730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--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lastRenderedPageBreak/>
              <w:t>77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1502A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Selenium behavior in the soil environment and its implication for human health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LOPES, G.; ÁVILA, F. W.; GUILHERME, L. R. G. Selenium behavior in the soil environment and its implication for human health. </w:t>
            </w:r>
            <w:r w:rsidRPr="00AB2A2C">
              <w:rPr>
                <w:rFonts w:ascii="Arial" w:hAnsi="Arial" w:cs="Arial"/>
              </w:rPr>
              <w:t xml:space="preserve">Ciência e Agrotecnologia, v. 41, n. 6., p. 605-615, </w:t>
            </w:r>
            <w:proofErr w:type="spellStart"/>
            <w:r w:rsidRPr="00AB2A2C">
              <w:rPr>
                <w:rFonts w:ascii="Arial" w:hAnsi="Arial" w:cs="Arial"/>
              </w:rPr>
              <w:t>nov</w:t>
            </w:r>
            <w:proofErr w:type="spellEnd"/>
            <w:r w:rsidRPr="00AB2A2C">
              <w:rPr>
                <w:rFonts w:ascii="Arial" w:hAnsi="Arial" w:cs="Arial"/>
              </w:rPr>
              <w:t>/dez.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t>doi.org/10.1590/1413-70542017416000517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</w:rPr>
              <w:t>78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Severity of yellow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sigatoka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in banana cultivated in silicon nutrient solution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FREITAS, A. S.; POZZA, E. A.; SOARES, M. G. O.; SILVA, H. R.; PÉREZ, C. D. P.; POZZA, A. A. A. Severity of yellow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Sigatoka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in banana cultivated in silicon nutrient solution. Australasian Plant Pathology, v. 46, p. 515–520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doi.org/10.1007/s13313-017-0521-0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1,007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79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Similar soils but different soil-forming factors: converging evolution of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inceptisol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in Brazi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tabs>
                <w:tab w:val="left" w:pos="330"/>
              </w:tabs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SKORUPA; A. L. A.; SILVA, S. H. G.; POGGERE, G. C.; TASSINARI, D.; PINTO, L. C.; ZINN, Y. L.; CURI, N. Similar soils but different soil-forming factors: converging evolution of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Inceptisols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 xml:space="preserve"> in Brazil.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Pedosphere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>, v. 27, n. 4, p. 747–757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doi:10.1016/S1002-0160(17)60443-0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2,430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80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Soil compaction caused by harvest and logging operations in eucalyptus forests in coarse-textured soils from northeastern Brazi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ANDRADE, M. L. de C.; TASSINARI, D.; DIAS JUNIOR, M. de S.; MARTINS, R. P.; ROCHA, W. W.; DE SOUZA, Z. R. Soil compaction caused by harvest and logging operations in eucalyptus forests in coarse-textured soils from northeastern Brazil. </w:t>
            </w:r>
            <w:r w:rsidRPr="00AB2A2C">
              <w:rPr>
                <w:rFonts w:ascii="Arial" w:eastAsia="Times New Roman" w:hAnsi="Arial" w:cs="Arial"/>
                <w:lang w:eastAsia="pt-BR"/>
              </w:rPr>
              <w:t>Ciência e Agrotecnologia, v. 41, n. 2, p.191-200, mar/abr.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</w:rPr>
              <w:lastRenderedPageBreak/>
              <w:t>doi.org/10.1590/1413-0542017412036216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lastRenderedPageBreak/>
              <w:t>0,672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>81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Soil parent material, texture and oxide contents have little effect on soil organic carbon retention in tropical highlands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 xml:space="preserve">ARAUJO, M. A.; ZINN, Y. L.; LAL, R. Soil parent material, texture and oxide contents have little effect on soil organic carbon retention in tropical highlands. </w:t>
            </w:r>
            <w:proofErr w:type="spellStart"/>
            <w:r w:rsidRPr="00AB2A2C">
              <w:rPr>
                <w:rFonts w:ascii="Arial" w:hAnsi="Arial" w:cs="Arial"/>
                <w:lang w:val="en-US"/>
              </w:rPr>
              <w:t>Geoderma</w:t>
            </w:r>
            <w:proofErr w:type="spellEnd"/>
            <w:r w:rsidRPr="00AB2A2C">
              <w:rPr>
                <w:rFonts w:ascii="Arial" w:hAnsi="Arial" w:cs="Arial"/>
                <w:lang w:val="en-US"/>
              </w:rPr>
              <w:t>, v. 300, p. 1–10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hAnsi="Arial" w:cs="Arial"/>
                <w:lang w:val="en-US"/>
              </w:rPr>
              <w:t>doi.org/10.1016/j.geoderma.2017.04.006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3,740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82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Soil physical quality after nitrogen fertilizers use in irrigated pasture of Tifton 85</w:t>
            </w:r>
          </w:p>
        </w:tc>
        <w:tc>
          <w:tcPr>
            <w:tcW w:w="2075" w:type="pct"/>
            <w:noWrap/>
            <w:vAlign w:val="center"/>
          </w:tcPr>
          <w:p w:rsidR="00562F0F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DE MELO, M. L. A.; GUIMARÃES, E. V.; SILVA, B. M.; DA COSTA, É. L.; CAIXETA, S. P. Soil physical quality after nitrogen fertilizers use in irrigated pasture of Tifton 85.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Revist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Scientia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Agrari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>, v. 18, n. 4, Curitiba, out/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dez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>, p. 194-203, 2017.</w:t>
            </w:r>
          </w:p>
          <w:p w:rsidR="00562F0F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revistas.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ufpr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>.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br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>/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agraria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>/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article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>/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view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>/53207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83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Soil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physico-hydrical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properties changes induced by weed control methods in coffee plantation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PIRES, L. F.; ARAUJO-JUNIOR, C. F.; AULER, A. C.; DIASA, N. M. P.; DIAS JUNIOR, M. S.; DE ALCÂNTARA, E. N. Soil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physico-hydrical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 properties changes induced by weed control methods in coffee plantation. Agriculture, Ecosystems and Environment, v. 246, p. 261–268, 2017.</w:t>
            </w:r>
          </w:p>
          <w:p w:rsidR="00562F0F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.org/10.1016/j.agee.2017.06.008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3,541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84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Soil, water, nutrients and soil organic matter losses by water erosion as a function of soil management in the posses sub-watershed,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Extrem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, </w:t>
            </w: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>Minas Gerais, Brazil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BISPO, D. F. A.; SILVA, M. L. N.; PONTES, L. M.; GUIMARÃES, D. V.; MARQUES, J. J. G. de S. M.; CURI, N. Soil, water, nutrients and soil organic matter losses by water erosion as a function of soil management in the </w:t>
            </w: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 xml:space="preserve">posses sub-watershed, </w:t>
            </w:r>
            <w:proofErr w:type="spellStart"/>
            <w:r w:rsidRPr="00AB2A2C">
              <w:rPr>
                <w:rFonts w:ascii="Arial" w:eastAsia="Times New Roman" w:hAnsi="Arial" w:cs="Arial"/>
                <w:lang w:val="en-US" w:eastAsia="pt-BR"/>
              </w:rPr>
              <w:t>Extrema</w:t>
            </w:r>
            <w:proofErr w:type="spellEnd"/>
            <w:r w:rsidRPr="00AB2A2C">
              <w:rPr>
                <w:rFonts w:ascii="Arial" w:eastAsia="Times New Roman" w:hAnsi="Arial" w:cs="Arial"/>
                <w:lang w:val="en-US" w:eastAsia="pt-BR"/>
              </w:rPr>
              <w:t xml:space="preserve">, Minas Gerais, Brazil. </w:t>
            </w:r>
            <w:proofErr w:type="spellStart"/>
            <w:r w:rsidRPr="00AB2A2C">
              <w:rPr>
                <w:rFonts w:ascii="Arial" w:eastAsia="Times New Roman" w:hAnsi="Arial" w:cs="Arial"/>
                <w:lang w:eastAsia="pt-BR"/>
              </w:rPr>
              <w:t>Semina</w:t>
            </w:r>
            <w:proofErr w:type="spellEnd"/>
            <w:r w:rsidRPr="00AB2A2C">
              <w:rPr>
                <w:rFonts w:ascii="Arial" w:eastAsia="Times New Roman" w:hAnsi="Arial" w:cs="Arial"/>
                <w:lang w:eastAsia="pt-BR"/>
              </w:rPr>
              <w:t>: Ciências Agrárias, Londrina, v. 38, n. 4, p. 1813-1824, jul./ago. 2017.</w:t>
            </w:r>
          </w:p>
          <w:p w:rsidR="00562F0F" w:rsidRDefault="00562F0F" w:rsidP="00AB2A2C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doi.org/10.5433/1679-0359.2017v38n4p1813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lastRenderedPageBreak/>
              <w:t>0,349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lastRenderedPageBreak/>
              <w:t>8</w:t>
            </w:r>
            <w:r>
              <w:rPr>
                <w:rFonts w:ascii="Arial" w:eastAsia="Times New Roman" w:hAnsi="Arial" w:cs="Arial"/>
                <w:lang w:val="en-US" w:eastAsia="pt-BR"/>
              </w:rPr>
              <w:t>5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Solos do quadrilátero ferrífero sob diferentes coberturas vegetais e materiais de origem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OELHO, M. R.; VASQUES, G. de M.; TASSINARI, D.; DE SOUZA, Z. R.; DE OLIVEIRA, A. P.; MOREIRA, F. M. S. Solos do quadrilátero ferrífero sob diferentes coberturas vegetais e materiais de origem. Dados eletrônicos. – Rio de Janeiro, RJ : Embrapa Solos, 130 p. : il. color. – (Boletim de pesquisa e desenvolvimento / Embrapa Solos, ISSN 1678-0892; 264, 2017.</w:t>
            </w:r>
          </w:p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www.embrapa.br/busca-de-publicacoes/-/publicacao/1087417/solos-do-quadrilatero-ferrifero-sob-diferentes-coberturas-vegetais-e-materiais-de-origem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F62B4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7F724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hAnsi="Arial" w:cs="Arial"/>
                <w:lang w:val="en-US"/>
              </w:rPr>
              <w:t>86</w:t>
            </w:r>
          </w:p>
        </w:tc>
        <w:tc>
          <w:tcPr>
            <w:tcW w:w="1129" w:type="pct"/>
            <w:noWrap/>
            <w:vAlign w:val="center"/>
            <w:hideMark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Soybean response to NPK fertilization of sowing and potassium at topdressing in soil of improved fertility</w:t>
            </w:r>
          </w:p>
        </w:tc>
        <w:tc>
          <w:tcPr>
            <w:tcW w:w="2075" w:type="pct"/>
            <w:noWrap/>
            <w:vAlign w:val="center"/>
            <w:hideMark/>
          </w:tcPr>
          <w:p w:rsidR="00562F0F" w:rsidRPr="00AB2A2C" w:rsidRDefault="00C93E42" w:rsidP="00D365EE">
            <w:pPr>
              <w:spacing w:before="120" w:after="120"/>
              <w:jc w:val="center"/>
              <w:textAlignment w:val="baseline"/>
              <w:rPr>
                <w:rFonts w:ascii="Arial" w:hAnsi="Arial" w:cs="Arial"/>
                <w:color w:val="000000" w:themeColor="text1"/>
                <w:lang w:val="en-US"/>
              </w:rPr>
            </w:pPr>
            <w:hyperlink r:id="rId33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  <w:lang w:val="en-US"/>
                </w:rPr>
                <w:t>HICKMANN, C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; RESENDE, Á. V. de ; SILVA, C. A.; LACERDA, J. J. de J.; FURTINI NETO, A. E.; MOREIRA, S. G. Soybean response to NPK fertilization of sowing and potassium at topdressing in soil of improved fertility.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lang w:val="en-US"/>
              </w:rPr>
              <w:t>Revista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lang w:val="en-US"/>
              </w:rPr>
              <w:t>Agrogeoambiental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lang w:val="en-US"/>
              </w:rPr>
              <w:t>, v. 9, p. 37-48, 2017.</w:t>
            </w:r>
          </w:p>
          <w:p w:rsidR="00562F0F" w:rsidRPr="00AB2A2C" w:rsidRDefault="00562F0F" w:rsidP="00D365EE">
            <w:pPr>
              <w:spacing w:before="120" w:after="120"/>
              <w:jc w:val="center"/>
              <w:textAlignment w:val="baseline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doi.org.10.18406/2316-1817v9n22017942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5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27490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,</w:t>
            </w:r>
          </w:p>
          <w:p w:rsidR="00562F0F" w:rsidRPr="00AB2A2C" w:rsidRDefault="00562F0F" w:rsidP="0027490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4346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EMBRAPA MILHO E SORGO</w:t>
            </w:r>
          </w:p>
        </w:tc>
      </w:tr>
      <w:tr w:rsidR="00562F0F" w:rsidRPr="00AB2A2C" w:rsidTr="00D365EE">
        <w:trPr>
          <w:trHeight w:val="42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7</w:t>
            </w:r>
          </w:p>
        </w:tc>
        <w:tc>
          <w:tcPr>
            <w:tcW w:w="1129" w:type="pct"/>
            <w:vAlign w:val="center"/>
          </w:tcPr>
          <w:p w:rsidR="00562F0F" w:rsidRPr="00AB2A2C" w:rsidRDefault="00562F0F" w:rsidP="003D627C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Spatial distribution of annual and monthly rainfall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erosivity</w:t>
            </w:r>
            <w:proofErr w:type="spellEnd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 in the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Jaguari</w:t>
            </w:r>
            <w:proofErr w:type="spellEnd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 River Basin</w:t>
            </w:r>
          </w:p>
        </w:tc>
        <w:tc>
          <w:tcPr>
            <w:tcW w:w="2075" w:type="pct"/>
            <w:vAlign w:val="center"/>
          </w:tcPr>
          <w:p w:rsidR="00562F0F" w:rsidRPr="007F724E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</w:pPr>
            <w:hyperlink r:id="rId34" w:tgtFrame="_blank" w:history="1">
              <w:r w:rsidR="00562F0F" w:rsidRPr="007F724E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PONTES, L. M.</w:t>
              </w:r>
            </w:hyperlink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; SILVA, M. L. N.; BISPO, D. F. A.; AVALOS, F. A. P.; OLIVEIRA, M. S. de; ROCHA, H. R. da.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Spatial distribution of annual and monthly rainfall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erosivity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in the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Jaguarí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River Basin. </w:t>
            </w:r>
            <w:proofErr w:type="spellStart"/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Revista</w:t>
            </w:r>
            <w:proofErr w:type="spellEnd"/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</w:t>
            </w:r>
            <w:proofErr w:type="spellStart"/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Brasileira</w:t>
            </w:r>
            <w:proofErr w:type="spellEnd"/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de </w:t>
            </w:r>
            <w:proofErr w:type="spellStart"/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Ciencia</w:t>
            </w:r>
            <w:proofErr w:type="spellEnd"/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do Solo, v. 41, p. 1-13, 2017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.org/10.1590/18069657rbcs20160407</w:t>
            </w:r>
          </w:p>
        </w:tc>
        <w:tc>
          <w:tcPr>
            <w:tcW w:w="43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0,799</w:t>
            </w:r>
          </w:p>
        </w:tc>
        <w:tc>
          <w:tcPr>
            <w:tcW w:w="39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AB2A2C">
        <w:trPr>
          <w:trHeight w:val="42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lastRenderedPageBreak/>
              <w:t>88</w:t>
            </w:r>
          </w:p>
        </w:tc>
        <w:tc>
          <w:tcPr>
            <w:tcW w:w="112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Spatial distribution of the litter carbon stock in the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Cerrado</w:t>
            </w:r>
            <w:proofErr w:type="spellEnd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 biome in Minas Gerais State, Brazil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075" w:type="pct"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hyperlink r:id="rId35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MORAIS, V. A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 </w:t>
            </w:r>
            <w:hyperlink r:id="rId36" w:tgtFrame="_blank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MELLO, J. M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 ; MELLO, C. R. ; </w:t>
            </w:r>
            <w:hyperlink r:id="rId37" w:tgtFrame="_blank" w:tooltip="Clique para visualizar o currículo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SILVA, C. A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 </w:t>
            </w:r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; SOLFORO, J. R. S. Spatial distribution of the litter carbon stock in the </w:t>
            </w:r>
            <w:proofErr w:type="spellStart"/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Cerrado</w:t>
            </w:r>
            <w:proofErr w:type="spellEnd"/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biome in Minas Gerais state, Brazil.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Ciência e Agrotecnologia (ONLINE), v. 41, p. 580-589, 2017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.org/10.1590/1413-70542017415006917</w:t>
            </w:r>
          </w:p>
        </w:tc>
        <w:tc>
          <w:tcPr>
            <w:tcW w:w="43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0,672</w:t>
            </w:r>
          </w:p>
        </w:tc>
        <w:tc>
          <w:tcPr>
            <w:tcW w:w="39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FAPEMIG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APES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UFLA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89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Straw production and agronomic performance of soybean intercropped with forage species in no-tillage system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textAlignment w:val="baseline"/>
              <w:rPr>
                <w:rFonts w:ascii="Arial" w:hAnsi="Arial" w:cs="Arial"/>
                <w:color w:val="000000" w:themeColor="text1"/>
              </w:rPr>
            </w:pPr>
            <w:hyperlink r:id="rId38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ANDRADE, C. A. O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</w:rPr>
              <w:t>; BORGHI, E.; BORTOLON, L.; BORTOLON, E. S. O.; CAMARGO, F. P.; AVANZI, J. C.; SIMON, J.; SILVA, R. R. da ; </w:t>
            </w:r>
            <w:hyperlink r:id="rId39" w:tgtFrame="_blank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</w:rPr>
                <w:t>FIDELIS, R. R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</w:rPr>
              <w:t xml:space="preserve"> </w:t>
            </w:r>
            <w:r w:rsidR="00562F0F" w:rsidRPr="00AB2A2C">
              <w:rPr>
                <w:rFonts w:ascii="Arial" w:hAnsi="Arial" w:cs="Arial"/>
                <w:color w:val="000000" w:themeColor="text1"/>
                <w:lang w:val="en-US"/>
              </w:rPr>
              <w:t xml:space="preserve">Straw production and agronomic performance of soybean intercropped with forage species in no-tillage system. </w:t>
            </w:r>
            <w:r w:rsidR="00562F0F" w:rsidRPr="00AB2A2C">
              <w:rPr>
                <w:rFonts w:ascii="Arial" w:hAnsi="Arial" w:cs="Arial"/>
                <w:color w:val="000000" w:themeColor="text1"/>
              </w:rPr>
              <w:t>Pesquisa Agropecuária Brasileira (ONLINE) v. 52, p. 861-868, 2017.</w:t>
            </w:r>
          </w:p>
          <w:p w:rsidR="00562F0F" w:rsidRPr="00AB2A2C" w:rsidRDefault="00562F0F" w:rsidP="002152F2">
            <w:pPr>
              <w:spacing w:before="120" w:after="120"/>
              <w:jc w:val="center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doi.org/10.1590/s0100-204x2017001000005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0,546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91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Sustainability of Jaborandi in the eastern Brazilian Amazon.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</w:pPr>
            <w:hyperlink r:id="rId40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CALDEIRA, C. F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; GIANNINI, T. C.; RAMOS, S. J.; VASCONCELOS, S.; MITRE, S. K.; PIRES, J. P. de A.; FERREIRA, G. C.; OHASHI, S.; MOTA, J. A.; CASTILHO, A.; SIQUEIRA, J. O.; FURTINI NETO, A. E.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Sustainability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of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Jaborandi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in the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eastern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Brazilian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Amazon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.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Perspectives in Ecology and Conservation, v. 15, p. 161-171, 2017</w:t>
            </w:r>
          </w:p>
          <w:p w:rsidR="00562F0F" w:rsidRDefault="00562F0F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doi.org/101016/j.pecon2017.08.002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Vale S.A.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91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Symbiotic efficiency and genotypic characterization of variants of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bradyrhizobium</w:t>
            </w:r>
            <w:proofErr w:type="spellEnd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 spp. </w:t>
            </w:r>
            <w:r w:rsidRPr="00AB2A2C">
              <w:rPr>
                <w:rFonts w:ascii="Arial" w:eastAsia="Times New Roman" w:hAnsi="Arial" w:cs="Arial"/>
                <w:color w:val="000000"/>
                <w:lang w:eastAsia="pt-BR"/>
              </w:rPr>
              <w:t xml:space="preserve">In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eastAsia="pt-BR"/>
              </w:rPr>
              <w:t>commercial</w:t>
            </w:r>
            <w:proofErr w:type="spellEnd"/>
            <w:r w:rsidRPr="00AB2A2C">
              <w:rPr>
                <w:rFonts w:ascii="Arial" w:eastAsia="Times New Roman" w:hAnsi="Arial" w:cs="Arial"/>
                <w:color w:val="000000"/>
                <w:lang w:eastAsia="pt-BR"/>
              </w:rPr>
              <w:t xml:space="preserve"> inoculants </w:t>
            </w:r>
            <w:r w:rsidRPr="00AB2A2C">
              <w:rPr>
                <w:rFonts w:ascii="Arial" w:eastAsia="Times New Roman" w:hAnsi="Arial" w:cs="Arial"/>
                <w:color w:val="000000"/>
                <w:lang w:eastAsia="pt-BR"/>
              </w:rPr>
              <w:lastRenderedPageBreak/>
              <w:t xml:space="preserve">for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eastAsia="pt-BR"/>
              </w:rPr>
              <w:t>soybeans</w:t>
            </w:r>
            <w:proofErr w:type="spellEnd"/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hyperlink r:id="rId41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  <w:lang w:val="en-US"/>
                </w:rPr>
                <w:t>BARBOSA, L. de P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; COSTA, P. F.; RIBEIRO, P. R. A.; RUFINI, M.; GUIMARÃES, A. A.; MOREIRA, F. M. de S. Symbiotic Efficiency and Genotypic Characterization of Variants of Bradyrhizobium spp. in Commercial Inoculants for Soybeans.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Revista Brasileira de Ciência do Solo</w:t>
            </w:r>
            <w:r w:rsidR="00562F0F" w:rsidRPr="00AB2A2C">
              <w:rPr>
                <w:rFonts w:ascii="Arial" w:hAnsi="Arial" w:cs="Arial"/>
                <w:noProof/>
                <w:color w:val="000000" w:themeColor="text1"/>
                <w:bdr w:val="none" w:sz="0" w:space="0" w:color="auto" w:frame="1"/>
                <w:shd w:val="clear" w:color="auto" w:fill="FFFFFF"/>
                <w:vertAlign w:val="superscript"/>
                <w:lang w:eastAsia="pt-BR"/>
              </w:rPr>
              <w:t xml:space="preserve">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, v.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lastRenderedPageBreak/>
              <w:t>41, p. 1/ 2017;41:e016, 2017</w:t>
            </w:r>
          </w:p>
          <w:p w:rsidR="00562F0F" w:rsidRDefault="00562F0F" w:rsidP="002152F2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.org/10.1590/18069657</w:t>
            </w:r>
          </w:p>
          <w:p w:rsidR="00562F0F" w:rsidRPr="00AB2A2C" w:rsidRDefault="00562F0F" w:rsidP="002152F2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lastRenderedPageBreak/>
              <w:t>0,799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APES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hAnsi="Arial" w:cs="Arial"/>
              </w:rPr>
              <w:lastRenderedPageBreak/>
              <w:t>92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3D627C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Synthetic polymers on water retention and pore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distribuition</w:t>
            </w:r>
            <w:proofErr w:type="spellEnd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 in a clayey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Latosol</w:t>
            </w:r>
            <w:proofErr w:type="spellEnd"/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hyperlink r:id="rId42" w:tgtFrame="_blank" w:tooltip="Clique para visualizar o currículo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BENEVENUTE, P. A. N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; PASSOS, L. A. C.; MELO, L. B. B. de M. B. de; SILVA, É. A. da; OLIVEIRA, G. C. de.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Synthetic polymers on water retention and pore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distribuition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in a clayey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Latosol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.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Scientia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Agraria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(UFPR. IMPRESSO), v. 17, p. 24-30, 2017.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.org/10.5380/rsa.v1713.50628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</w:tr>
      <w:tr w:rsidR="00562F0F" w:rsidRPr="00AB2A2C" w:rsidTr="002152F2">
        <w:trPr>
          <w:trHeight w:val="42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3</w:t>
            </w:r>
          </w:p>
        </w:tc>
        <w:tc>
          <w:tcPr>
            <w:tcW w:w="1129" w:type="pct"/>
            <w:vAlign w:val="center"/>
          </w:tcPr>
          <w:p w:rsidR="00562F0F" w:rsidRPr="00AB2A2C" w:rsidRDefault="00562F0F" w:rsidP="002152F2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The use of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Pedotransfer</w:t>
            </w:r>
            <w:proofErr w:type="spellEnd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 functions and the estimation of carbon stock in the central amazon region</w:t>
            </w:r>
          </w:p>
        </w:tc>
        <w:tc>
          <w:tcPr>
            <w:tcW w:w="2075" w:type="pct"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</w:pPr>
            <w:hyperlink r:id="rId43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  <w:lang w:val="en-US"/>
                </w:rPr>
                <w:t>GOMES, A. da S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; FERREIRA, A. C. de S.; PINHEIRO, É. F. M.; MENEZES, M. D. de; CEDDIA, M. B. The use of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Pedotransfer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functions and the estimation of carbon stock in the Central Amazon region. SCIENTIA AGRICOLA, v. 74, p. 450-460, 2017.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doi.org/101590/1678-992x-2016-0310</w:t>
            </w:r>
          </w:p>
        </w:tc>
        <w:tc>
          <w:tcPr>
            <w:tcW w:w="43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1,383</w:t>
            </w:r>
          </w:p>
        </w:tc>
        <w:tc>
          <w:tcPr>
            <w:tcW w:w="39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PETROBRÁS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UFRRJ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UR</w:t>
            </w:r>
          </w:p>
        </w:tc>
      </w:tr>
      <w:tr w:rsidR="00562F0F" w:rsidRPr="00AB2A2C" w:rsidTr="00D365EE">
        <w:trPr>
          <w:trHeight w:val="1253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4</w:t>
            </w:r>
          </w:p>
        </w:tc>
        <w:tc>
          <w:tcPr>
            <w:tcW w:w="112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Time-stability of soil water content (SWC) in an Atlantic Forest - </w:t>
            </w:r>
            <w:proofErr w:type="spellStart"/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Latosol</w:t>
            </w:r>
            <w:proofErr w:type="spellEnd"/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site.</w:t>
            </w:r>
          </w:p>
        </w:tc>
        <w:tc>
          <w:tcPr>
            <w:tcW w:w="2075" w:type="pct"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326C99"/>
                <w:shd w:val="clear" w:color="auto" w:fill="FFFFFF"/>
              </w:rPr>
            </w:pPr>
            <w:hyperlink r:id="rId44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JUNQUEIRA, J.A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 MELLO, C.R. ; OWENS, P.R. ; MELLO, J.M. ; </w:t>
            </w:r>
            <w:hyperlink r:id="rId45" w:tgtFrame="_blank" w:tooltip="Clique para visualizar o currículo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Curi, N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 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; ALVES, G.J. . Time-stability of soil water content (SWC) in an Atlantic Forest -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Latosol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site.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Geoderma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(Amsterdam), v. 288, p. 64-78, 2017</w:t>
            </w:r>
            <w:r w:rsidR="00562F0F" w:rsidRPr="00AB2A2C">
              <w:rPr>
                <w:rFonts w:ascii="Arial" w:hAnsi="Arial" w:cs="Arial"/>
                <w:color w:val="326C99"/>
                <w:shd w:val="clear" w:color="auto" w:fill="FFFFFF"/>
              </w:rPr>
              <w:t>.</w:t>
            </w:r>
          </w:p>
          <w:p w:rsidR="00562F0F" w:rsidRPr="00AB2A2C" w:rsidRDefault="00562F0F" w:rsidP="002152F2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1016/j.geoderma.2016.10.034</w:t>
            </w:r>
          </w:p>
        </w:tc>
        <w:tc>
          <w:tcPr>
            <w:tcW w:w="43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3,740</w:t>
            </w:r>
          </w:p>
        </w:tc>
        <w:tc>
          <w:tcPr>
            <w:tcW w:w="39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FAPEMIG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</w:rPr>
              <w:t>CNPq</w:t>
            </w:r>
          </w:p>
        </w:tc>
      </w:tr>
      <w:tr w:rsidR="00562F0F" w:rsidRPr="00AB2A2C" w:rsidTr="00D365EE">
        <w:trPr>
          <w:trHeight w:val="42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5</w:t>
            </w:r>
          </w:p>
        </w:tc>
        <w:tc>
          <w:tcPr>
            <w:tcW w:w="112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Tolerance and potential for bioaccumulation of </w:t>
            </w:r>
            <w:proofErr w:type="spellStart"/>
            <w:r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>Alternanthera</w:t>
            </w:r>
            <w:proofErr w:type="spellEnd"/>
            <w:r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>tenella</w:t>
            </w:r>
            <w:proofErr w:type="spellEnd"/>
            <w:r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Colla</w:t>
            </w:r>
            <w:proofErr w:type="spellEnd"/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to cadmium under in vitro conditions</w:t>
            </w:r>
          </w:p>
        </w:tc>
        <w:tc>
          <w:tcPr>
            <w:tcW w:w="2075" w:type="pct"/>
            <w:vAlign w:val="center"/>
          </w:tcPr>
          <w:p w:rsidR="00562F0F" w:rsidRPr="00AB2A2C" w:rsidRDefault="00C93E42" w:rsidP="002152F2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</w:pPr>
            <w:hyperlink r:id="rId46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RODRIGUES, L. C. A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 </w:t>
            </w:r>
            <w:hyperlink r:id="rId47" w:tgtFrame="_blank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MARTINS, J. P. R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 ALMEIDA JUNIOR, O.; GUILHERME, L. R. G.; </w:t>
            </w:r>
            <w:hyperlink r:id="rId48" w:tgtFrame="_blank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PASQUAL, M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 </w:t>
            </w:r>
            <w:hyperlink r:id="rId49" w:tgtFrame="_blank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CASTRO, E. M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Tolerance and potential for bioaccumulation of </w:t>
            </w:r>
            <w:proofErr w:type="spellStart"/>
            <w:r w:rsidR="00562F0F"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>Alternanthera</w:t>
            </w:r>
            <w:proofErr w:type="spellEnd"/>
            <w:r w:rsidR="00562F0F"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 xml:space="preserve"> </w:t>
            </w:r>
            <w:proofErr w:type="spellStart"/>
            <w:r w:rsidR="00562F0F"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>tenella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Colla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to cadmium under in vitro conditions. Plant Cell Tissue And Organ Culture, v. 130, p. 507-519, 2017.</w:t>
            </w:r>
          </w:p>
          <w:p w:rsidR="00562F0F" w:rsidRPr="00AB2A2C" w:rsidRDefault="00562F0F" w:rsidP="002152F2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lastRenderedPageBreak/>
              <w:t>DOI 10.1007/s11240-017-1241-4</w:t>
            </w:r>
          </w:p>
        </w:tc>
        <w:tc>
          <w:tcPr>
            <w:tcW w:w="43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lastRenderedPageBreak/>
              <w:t>2,004</w:t>
            </w:r>
          </w:p>
        </w:tc>
        <w:tc>
          <w:tcPr>
            <w:tcW w:w="39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</w:t>
            </w:r>
          </w:p>
        </w:tc>
      </w:tr>
      <w:tr w:rsidR="00562F0F" w:rsidRPr="00AB2A2C" w:rsidTr="00D365EE">
        <w:trPr>
          <w:trHeight w:val="985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lastRenderedPageBreak/>
              <w:t>96</w:t>
            </w:r>
          </w:p>
        </w:tc>
        <w:tc>
          <w:tcPr>
            <w:tcW w:w="112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 xml:space="preserve">Tripartite symbiosis of </w:t>
            </w:r>
            <w:proofErr w:type="spellStart"/>
            <w:r w:rsidRPr="00AB2A2C">
              <w:rPr>
                <w:rFonts w:ascii="Arial" w:hAnsi="Arial" w:cs="Arial"/>
                <w:i/>
                <w:color w:val="000000" w:themeColor="text1"/>
              </w:rPr>
              <w:t>Sophora</w:t>
            </w:r>
            <w:proofErr w:type="spellEnd"/>
            <w:r w:rsidRPr="00AB2A2C">
              <w:rPr>
                <w:rFonts w:ascii="Arial" w:hAnsi="Arial" w:cs="Arial"/>
                <w:i/>
                <w:color w:val="000000" w:themeColor="text1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i/>
                <w:color w:val="000000" w:themeColor="text1"/>
              </w:rPr>
              <w:t>tomentosa</w:t>
            </w:r>
            <w:proofErr w:type="spellEnd"/>
            <w:r w:rsidRPr="00AB2A2C">
              <w:rPr>
                <w:rFonts w:ascii="Arial" w:hAnsi="Arial" w:cs="Arial"/>
                <w:color w:val="000000" w:themeColor="text1"/>
              </w:rPr>
              <w:t>, rhizobia and arbuscular mycorhizal fungi.</w:t>
            </w:r>
          </w:p>
        </w:tc>
        <w:tc>
          <w:tcPr>
            <w:tcW w:w="2075" w:type="pct"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textAlignment w:val="baseline"/>
              <w:rPr>
                <w:rFonts w:ascii="Arial" w:hAnsi="Arial" w:cs="Arial"/>
                <w:color w:val="000000" w:themeColor="text1"/>
                <w:lang w:val="en-US"/>
              </w:rPr>
            </w:pPr>
            <w:hyperlink r:id="rId50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TOMA, M. A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</w:rPr>
              <w:t xml:space="preserve">; CARVALHO, T. S. de; GUIMARÃES, A. A.; COSTA, E. M. da; SILVA, J. S. da; MOREIRA, F. M. S. Tripartite symbiosis of </w:t>
            </w:r>
            <w:proofErr w:type="spellStart"/>
            <w:r w:rsidR="00562F0F" w:rsidRPr="00AB2A2C">
              <w:rPr>
                <w:rFonts w:ascii="Arial" w:hAnsi="Arial" w:cs="Arial"/>
                <w:i/>
                <w:color w:val="000000" w:themeColor="text1"/>
              </w:rPr>
              <w:t>Sophora</w:t>
            </w:r>
            <w:proofErr w:type="spellEnd"/>
            <w:r w:rsidR="00562F0F" w:rsidRPr="00AB2A2C">
              <w:rPr>
                <w:rFonts w:ascii="Arial" w:hAnsi="Arial" w:cs="Arial"/>
                <w:i/>
                <w:color w:val="000000" w:themeColor="text1"/>
              </w:rPr>
              <w:t xml:space="preserve"> </w:t>
            </w:r>
            <w:proofErr w:type="spellStart"/>
            <w:r w:rsidR="00562F0F" w:rsidRPr="00AB2A2C">
              <w:rPr>
                <w:rFonts w:ascii="Arial" w:hAnsi="Arial" w:cs="Arial"/>
                <w:i/>
                <w:color w:val="000000" w:themeColor="text1"/>
              </w:rPr>
              <w:t>tomentosa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</w:rPr>
              <w:t xml:space="preserve">, rhizobia and arbuscular mycorhizal fungi. </w:t>
            </w:r>
            <w:r w:rsidR="00562F0F" w:rsidRPr="00AB2A2C">
              <w:rPr>
                <w:rFonts w:ascii="Arial" w:hAnsi="Arial" w:cs="Arial"/>
                <w:color w:val="000000" w:themeColor="text1"/>
                <w:lang w:val="en-US"/>
              </w:rPr>
              <w:t>Brazilian Journal Of Microbiology, v. 48, p. 680-688, 2017.</w:t>
            </w:r>
          </w:p>
          <w:p w:rsidR="00562F0F" w:rsidRPr="00AB2A2C" w:rsidRDefault="00562F0F" w:rsidP="002152F2">
            <w:pPr>
              <w:spacing w:before="120" w:after="120"/>
              <w:jc w:val="center"/>
              <w:textAlignment w:val="baseline"/>
              <w:rPr>
                <w:rFonts w:ascii="Arial" w:hAnsi="Arial" w:cs="Arial"/>
                <w:color w:val="000000" w:themeColor="text1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/>
              </w:rPr>
              <w:t>doi.org/10.1016/j.bjm.2017.03.007</w:t>
            </w:r>
          </w:p>
        </w:tc>
        <w:tc>
          <w:tcPr>
            <w:tcW w:w="43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1,810</w:t>
            </w:r>
          </w:p>
        </w:tc>
        <w:tc>
          <w:tcPr>
            <w:tcW w:w="39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NPq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CAPES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hAnsi="Arial" w:cs="Arial"/>
                <w:lang w:val="en-US"/>
              </w:rPr>
              <w:t>97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DF7836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Ultrasonic aggregate breakdown of an Oxisol as affected by cavitation intensity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</w:pPr>
            <w:hyperlink r:id="rId51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RIBEIRO, B. T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 LIMA, J. M. ; </w:t>
            </w:r>
            <w:hyperlink r:id="rId52" w:tgtFrame="_blank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OLIVEIRA, G. C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 </w:t>
            </w:r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; </w:t>
            </w:r>
            <w:hyperlink r:id="rId53" w:tgtFrame="_blank" w:history="1">
              <w:r w:rsidR="00562F0F" w:rsidRPr="007F724E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  <w:lang w:val="en-US"/>
                </w:rPr>
                <w:t>CURI, N.</w:t>
              </w:r>
            </w:hyperlink>
            <w:r w:rsidR="00562F0F" w:rsidRPr="007F724E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 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; SILVA, E. A. ; SILVA, B. M. . Ultrasonic Aggregate Breakdown of an Oxisol as Affected by Cavitation Intensity. Communications In Soil Science And Plant Analysis, v. 48, p. 818/7-824, 2017.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doi.org/10.1080/00103624.2017.1299170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0,589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</w:tr>
      <w:tr w:rsidR="00562F0F" w:rsidRPr="00AB2A2C" w:rsidTr="00DF7836">
        <w:trPr>
          <w:trHeight w:val="845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98</w:t>
            </w:r>
          </w:p>
        </w:tc>
        <w:tc>
          <w:tcPr>
            <w:tcW w:w="1129" w:type="pct"/>
            <w:vAlign w:val="center"/>
          </w:tcPr>
          <w:p w:rsidR="00562F0F" w:rsidRPr="00AB2A2C" w:rsidRDefault="00562F0F" w:rsidP="00D365E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Uma nova proposta de indicadores de sustentabilidade na mineração.</w:t>
            </w:r>
          </w:p>
        </w:tc>
        <w:tc>
          <w:tcPr>
            <w:tcW w:w="207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r w:rsidRPr="00AB2A2C">
              <w:rPr>
                <w:rFonts w:ascii="Arial" w:hAnsi="Arial" w:cs="Arial"/>
                <w:color w:val="000000" w:themeColor="text1"/>
              </w:rPr>
              <w:t>MOTA,</w:t>
            </w:r>
            <w:r w:rsidRPr="00AB2A2C">
              <w:rPr>
                <w:rFonts w:ascii="Arial" w:hAnsi="Arial" w:cs="Arial"/>
                <w:bCs/>
                <w:color w:val="000000" w:themeColor="text1"/>
                <w:bdr w:val="none" w:sz="0" w:space="0" w:color="auto" w:frame="1"/>
                <w:shd w:val="clear" w:color="auto" w:fill="FFFFFF"/>
              </w:rPr>
              <w:t xml:space="preserve"> </w:t>
            </w:r>
            <w:hyperlink r:id="rId54" w:tgtFrame="_blank" w:history="1">
              <w:r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</w:rPr>
                <w:t>J. A.</w:t>
              </w:r>
            </w:hyperlink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 MANESCHY, M. C. A.; SOUZA-FILHO, P. W. M.; TORRES, V. F. N.; SIQUEIRA, J. O.; DOS SANTOS, J. F.; MATLABA, V. J. Uma nova proposta de indicadores de sustentabilidade na mineração. Sustentabilidade em Debate, v. 8, p. 15-29, 2017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color w:val="0563C1" w:themeColor="hyperlink"/>
                <w:lang w:val="en-US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.org/10.18472/Sustdebv8n2.2017.21795</w:t>
            </w:r>
          </w:p>
        </w:tc>
        <w:tc>
          <w:tcPr>
            <w:tcW w:w="43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-</w:t>
            </w:r>
          </w:p>
        </w:tc>
        <w:tc>
          <w:tcPr>
            <w:tcW w:w="399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B4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B2A2C">
              <w:rPr>
                <w:rFonts w:ascii="Arial" w:hAnsi="Arial" w:cs="Arial"/>
                <w:lang w:val="en-US"/>
              </w:rPr>
              <w:t>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99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outlineLvl w:val="0"/>
              <w:rPr>
                <w:rFonts w:ascii="Arial" w:eastAsia="Times New Roman" w:hAnsi="Arial" w:cs="Arial"/>
                <w:bCs/>
                <w:color w:val="000000" w:themeColor="text1"/>
                <w:kern w:val="36"/>
                <w:lang w:val="en-US" w:eastAsia="pt-BR"/>
              </w:rPr>
            </w:pPr>
            <w:proofErr w:type="spellStart"/>
            <w:r w:rsidRPr="00AB2A2C">
              <w:rPr>
                <w:rFonts w:ascii="Arial" w:eastAsia="Times New Roman" w:hAnsi="Arial" w:cs="Arial"/>
                <w:bCs/>
                <w:i/>
                <w:color w:val="000000" w:themeColor="text1"/>
                <w:kern w:val="36"/>
                <w:lang w:val="en-US" w:eastAsia="pt-BR"/>
              </w:rPr>
              <w:t>Urochloa</w:t>
            </w:r>
            <w:proofErr w:type="spellEnd"/>
            <w:r w:rsidRPr="00AB2A2C">
              <w:rPr>
                <w:rFonts w:ascii="Arial" w:eastAsia="Times New Roman" w:hAnsi="Arial" w:cs="Arial"/>
                <w:bCs/>
                <w:i/>
                <w:color w:val="000000" w:themeColor="text1"/>
                <w:kern w:val="36"/>
                <w:lang w:val="en-US" w:eastAsia="pt-BR"/>
              </w:rPr>
              <w:t xml:space="preserve"> </w:t>
            </w:r>
            <w:proofErr w:type="spellStart"/>
            <w:r w:rsidRPr="00AB2A2C">
              <w:rPr>
                <w:rFonts w:ascii="Arial" w:eastAsia="Times New Roman" w:hAnsi="Arial" w:cs="Arial"/>
                <w:bCs/>
                <w:i/>
                <w:color w:val="000000" w:themeColor="text1"/>
                <w:kern w:val="36"/>
                <w:lang w:val="en-US" w:eastAsia="pt-BR"/>
              </w:rPr>
              <w:t>decumbens</w:t>
            </w:r>
            <w:proofErr w:type="spellEnd"/>
            <w:r w:rsidRPr="00AB2A2C">
              <w:rPr>
                <w:rFonts w:ascii="Arial" w:eastAsia="Times New Roman" w:hAnsi="Arial" w:cs="Arial"/>
                <w:bCs/>
                <w:color w:val="000000" w:themeColor="text1"/>
                <w:kern w:val="36"/>
                <w:lang w:val="en-US" w:eastAsia="pt-BR"/>
              </w:rPr>
              <w:t xml:space="preserve"> growth and P uptake as affected by long-term phosphate fertilization, mycorrhizal inoculation and historical land use in contrasting Oxisols of the Brazilian </w:t>
            </w:r>
            <w:proofErr w:type="spellStart"/>
            <w:r w:rsidRPr="00AB2A2C">
              <w:rPr>
                <w:rFonts w:ascii="Arial" w:eastAsia="Times New Roman" w:hAnsi="Arial" w:cs="Arial"/>
                <w:bCs/>
                <w:color w:val="000000" w:themeColor="text1"/>
                <w:kern w:val="36"/>
                <w:lang w:val="en-US" w:eastAsia="pt-BR"/>
              </w:rPr>
              <w:t>Cerrado</w:t>
            </w:r>
            <w:proofErr w:type="spellEnd"/>
            <w:r w:rsidRPr="00AB2A2C">
              <w:rPr>
                <w:rFonts w:ascii="Arial" w:eastAsia="Times New Roman" w:hAnsi="Arial" w:cs="Arial"/>
                <w:bCs/>
                <w:color w:val="000000" w:themeColor="text1"/>
                <w:kern w:val="36"/>
                <w:lang w:val="en-US" w:eastAsia="pt-BR"/>
              </w:rPr>
              <w:t>.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hyperlink r:id="rId55" w:tgtFrame="_blank" w:tooltip="Clique para visualizar o currículo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MOTTA, P. E. F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 </w:t>
            </w:r>
            <w:r w:rsidR="00562F0F" w:rsidRPr="00AB2A2C">
              <w:rPr>
                <w:rFonts w:ascii="Arial" w:hAnsi="Arial" w:cs="Arial"/>
                <w:bCs/>
                <w:color w:val="000000" w:themeColor="text1"/>
                <w:bdr w:val="none" w:sz="0" w:space="0" w:color="auto" w:frame="1"/>
                <w:shd w:val="clear" w:color="auto" w:fill="FFFFFF"/>
              </w:rPr>
              <w:t>SIQUEIRA, J. O.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; RIBEIRO, B. T.; SILVA, S. H. G.; POGGERE, G. C.; </w:t>
            </w:r>
            <w:hyperlink r:id="rId56" w:tgtFrame="_blank" w:tooltip="Clique para visualizar o currículo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CURI, N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. </w:t>
            </w:r>
            <w:proofErr w:type="spellStart"/>
            <w:r w:rsidR="00562F0F"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>Urochloa</w:t>
            </w:r>
            <w:proofErr w:type="spellEnd"/>
            <w:r w:rsidR="00562F0F"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 xml:space="preserve"> </w:t>
            </w:r>
            <w:proofErr w:type="spellStart"/>
            <w:r w:rsidR="00562F0F" w:rsidRPr="00AB2A2C">
              <w:rPr>
                <w:rFonts w:ascii="Arial" w:hAnsi="Arial" w:cs="Arial"/>
                <w:i/>
                <w:color w:val="000000" w:themeColor="text1"/>
                <w:shd w:val="clear" w:color="auto" w:fill="FFFFFF"/>
                <w:lang w:val="en-US"/>
              </w:rPr>
              <w:t>decumbens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growth and P uptake as affected by long-term phosphate fertilization, mycorrhizal inoculation and historical land use in contrasting Oxisols of the Brazilian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Cerrado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.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Ciencia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e Agrotecnologia, v. 41, p. 209-219, 2017</w:t>
            </w:r>
          </w:p>
          <w:p w:rsidR="00562F0F" w:rsidRPr="00AB2A2C" w:rsidRDefault="00562F0F" w:rsidP="00DF7836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.org/10.1590/1413-70542017412042516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0,672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lastRenderedPageBreak/>
              <w:t>100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DF7836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Water erosion associated with rainfall patterns at extreme South of Bahia in eucalyptus post-planting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color w:val="326C99"/>
                <w:shd w:val="clear" w:color="auto" w:fill="FFFFFF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Guimarães DV ; </w:t>
            </w:r>
            <w:r w:rsidRPr="00AB2A2C">
              <w:rPr>
                <w:rFonts w:ascii="Arial" w:hAnsi="Arial" w:cs="Arial"/>
                <w:bCs/>
                <w:color w:val="000000" w:themeColor="text1"/>
                <w:bdr w:val="none" w:sz="0" w:space="0" w:color="auto" w:frame="1"/>
                <w:shd w:val="clear" w:color="auto" w:fill="FFFFFF"/>
              </w:rPr>
              <w:t>SILVA, MLN</w:t>
            </w: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 ; Bispo, DFA ; </w:t>
            </w:r>
            <w:hyperlink r:id="rId57" w:tgtFrame="_blank" w:history="1">
              <w:r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</w:rPr>
                <w:t>MARTINS, S. G.</w:t>
              </w:r>
            </w:hyperlink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 </w:t>
            </w: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; Melo Neto, J.O. ; Martins RP ; </w:t>
            </w:r>
            <w:hyperlink r:id="rId58" w:tgtFrame="_blank" w:history="1">
              <w:r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  <w:lang w:val="en-US"/>
                </w:rPr>
                <w:t>CURI, N.</w:t>
              </w:r>
            </w:hyperlink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 . Water erosion associated with rainfall patterns at Extreme South of Bahia in eucalyptus post-planting. </w:t>
            </w:r>
            <w:proofErr w:type="spellStart"/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Semina-Ciencias</w:t>
            </w:r>
            <w:proofErr w:type="spellEnd"/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Agrarias</w:t>
            </w:r>
            <w:proofErr w:type="spellEnd"/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, v. 38, p. 2467-2482, 2017</w:t>
            </w:r>
            <w:r w:rsidRPr="00AB2A2C">
              <w:rPr>
                <w:rFonts w:ascii="Arial" w:hAnsi="Arial" w:cs="Arial"/>
                <w:color w:val="326C99"/>
                <w:shd w:val="clear" w:color="auto" w:fill="FFFFFF"/>
              </w:rPr>
              <w:t>.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.org/10.5433/1679-0359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0,349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APES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101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DF7836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 xml:space="preserve">Weed control methods effect on the hydraulic attributes of a </w:t>
            </w:r>
            <w:proofErr w:type="spellStart"/>
            <w:r w:rsidRPr="00AB2A2C">
              <w:rPr>
                <w:rFonts w:ascii="Arial" w:eastAsia="Times New Roman" w:hAnsi="Arial" w:cs="Arial"/>
                <w:color w:val="000000"/>
                <w:lang w:val="en-US" w:eastAsia="pt-BR"/>
              </w:rPr>
              <w:t>Latosol</w:t>
            </w:r>
            <w:proofErr w:type="spellEnd"/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hyperlink r:id="rId59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  <w:lang w:val="en-US"/>
                </w:rPr>
                <w:t>PIRES L. F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; ARAÚJO JR., C. F.; </w:t>
            </w:r>
            <w:hyperlink r:id="rId60" w:tgtFrame="_blank" w:history="1">
              <w:r w:rsidR="00562F0F" w:rsidRPr="00AB2A2C">
                <w:rPr>
                  <w:rStyle w:val="Hyperlink"/>
                  <w:rFonts w:ascii="Arial" w:hAnsi="Arial" w:cs="Arial"/>
                  <w:color w:val="000000" w:themeColor="text1"/>
                  <w:u w:val="none"/>
                  <w:bdr w:val="none" w:sz="0" w:space="0" w:color="auto" w:frame="1"/>
                  <w:shd w:val="clear" w:color="auto" w:fill="FFFFFF"/>
                  <w:lang w:val="en-US"/>
                </w:rPr>
                <w:t>DIAS, N. M. P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; DIAS JR., M. S.; ALCANTARA, E. N. Weed control methods effect on the hydraulic attributes of a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Latosol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. 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Acta Scientiarum. Agronomy (Online), v. 39, p. 119-128, 2017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hAnsi="Arial" w:cs="Arial"/>
                <w:color w:val="000000" w:themeColor="text1"/>
                <w:shd w:val="clear" w:color="auto" w:fill="FFFFFF"/>
              </w:rPr>
              <w:t>doi.org/10.4025/actasciagron.v39i1.30814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0,692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562F0F" w:rsidRPr="00AB2A2C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102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D365EE">
            <w:pPr>
              <w:pStyle w:val="Ttulo1"/>
              <w:shd w:val="clear" w:color="auto" w:fill="FFFFFF"/>
              <w:spacing w:before="120" w:after="120"/>
              <w:jc w:val="center"/>
              <w:outlineLvl w:val="0"/>
              <w:rPr>
                <w:rFonts w:ascii="Arial" w:hAnsi="Arial" w:cs="Arial"/>
                <w:b w:val="0"/>
                <w:color w:val="000000"/>
                <w:sz w:val="22"/>
                <w:szCs w:val="22"/>
                <w:lang w:val="en-US"/>
              </w:rPr>
            </w:pPr>
            <w:r w:rsidRPr="00AB2A2C">
              <w:rPr>
                <w:rFonts w:ascii="Arial" w:hAnsi="Arial" w:cs="Arial"/>
                <w:b w:val="0"/>
                <w:color w:val="000000"/>
                <w:sz w:val="22"/>
                <w:szCs w:val="22"/>
                <w:lang w:val="en-US"/>
              </w:rPr>
              <w:t xml:space="preserve">X-ray </w:t>
            </w:r>
            <w:proofErr w:type="spellStart"/>
            <w:r w:rsidRPr="00AB2A2C">
              <w:rPr>
                <w:rFonts w:ascii="Arial" w:hAnsi="Arial" w:cs="Arial"/>
                <w:b w:val="0"/>
                <w:color w:val="000000"/>
                <w:sz w:val="22"/>
                <w:szCs w:val="22"/>
                <w:lang w:val="en-US"/>
              </w:rPr>
              <w:t>microanalytical</w:t>
            </w:r>
            <w:proofErr w:type="spellEnd"/>
            <w:r w:rsidRPr="00AB2A2C">
              <w:rPr>
                <w:rFonts w:ascii="Arial" w:hAnsi="Arial" w:cs="Arial"/>
                <w:b w:val="0"/>
                <w:color w:val="000000"/>
                <w:sz w:val="22"/>
                <w:szCs w:val="22"/>
                <w:lang w:val="en-US"/>
              </w:rPr>
              <w:t xml:space="preserve"> studies of mineral elements in the tripartite symbiosis between lima bean, N</w:t>
            </w:r>
            <w:r w:rsidRPr="00AB2A2C">
              <w:rPr>
                <w:rFonts w:ascii="Arial" w:hAnsi="Arial" w:cs="Arial"/>
                <w:b w:val="0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 w:rsidRPr="00AB2A2C">
              <w:rPr>
                <w:rFonts w:ascii="Arial" w:hAnsi="Arial" w:cs="Arial"/>
                <w:b w:val="0"/>
                <w:color w:val="000000"/>
                <w:sz w:val="22"/>
                <w:szCs w:val="22"/>
                <w:lang w:val="en-US"/>
              </w:rPr>
              <w:t>-fixing bacteria and mycorrhizal fungi.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</w:pPr>
            <w:hyperlink r:id="rId61" w:tgtFrame="_blank" w:tooltip="Clique para visualizar o currículo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000000" w:themeColor="text1"/>
                  <w:u w:val="none"/>
                  <w:bdr w:val="none" w:sz="0" w:space="0" w:color="auto" w:frame="1"/>
                  <w:lang w:val="en-US"/>
                </w:rPr>
                <w:t>RODAK, B. W.</w:t>
              </w:r>
            </w:hyperlink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; FREITAS, D. S.; BAMBERG, S. M.; CARNEIRO, M. A. C.; GUILHERME, L. R. G. X-ray </w:t>
            </w:r>
            <w:proofErr w:type="spellStart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microanalytical</w:t>
            </w:r>
            <w:proofErr w:type="spellEnd"/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 xml:space="preserve"> studies of mineral elements in the tripartite symbiosis between lima bean, N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vertAlign w:val="subscript"/>
                <w:lang w:val="en-US"/>
              </w:rPr>
              <w:t>2</w:t>
            </w:r>
            <w:r w:rsidR="00562F0F" w:rsidRPr="00AB2A2C">
              <w:rPr>
                <w:rFonts w:ascii="Arial" w:hAnsi="Arial" w:cs="Arial"/>
                <w:color w:val="000000" w:themeColor="text1"/>
                <w:shd w:val="clear" w:color="auto" w:fill="FFFFFF"/>
                <w:lang w:val="en-US"/>
              </w:rPr>
              <w:t>-fixing bacteria and mycorrhizal fungi. Journal of Microbiological Methods v. 132, p. 14-20, 2017.</w:t>
            </w:r>
          </w:p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 w:eastAsia="pt-BR"/>
              </w:rPr>
            </w:pPr>
            <w:r w:rsidRPr="00AB2A2C">
              <w:rPr>
                <w:rFonts w:ascii="Arial" w:hAnsi="Arial" w:cs="Arial"/>
                <w:color w:val="000000" w:themeColor="text1"/>
                <w:lang w:val="en-US" w:eastAsia="pt-BR"/>
              </w:rPr>
              <w:t>doi.org/10.1016/j.mimet.2016.11.006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B1</w:t>
            </w:r>
          </w:p>
        </w:tc>
        <w:tc>
          <w:tcPr>
            <w:tcW w:w="725" w:type="pct"/>
            <w:vAlign w:val="center"/>
          </w:tcPr>
          <w:p w:rsidR="00562F0F" w:rsidRPr="00AB2A2C" w:rsidRDefault="00562F0F" w:rsidP="00503B6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562F0F" w:rsidRPr="00AB2A2C" w:rsidRDefault="00562F0F" w:rsidP="00503B6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562F0F" w:rsidRPr="00AB2A2C" w:rsidRDefault="00562F0F" w:rsidP="00503B6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FAPEMIG,</w:t>
            </w:r>
          </w:p>
          <w:p w:rsidR="00562F0F" w:rsidRPr="00AB2A2C" w:rsidRDefault="00562F0F" w:rsidP="00503B6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eastAsia="pt-BR"/>
              </w:rPr>
              <w:t>FAPEG</w:t>
            </w:r>
          </w:p>
        </w:tc>
      </w:tr>
      <w:tr w:rsidR="00562F0F" w:rsidRPr="00503B6E" w:rsidTr="00D365EE">
        <w:trPr>
          <w:trHeight w:val="300"/>
        </w:trPr>
        <w:tc>
          <w:tcPr>
            <w:tcW w:w="237" w:type="pct"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103</w:t>
            </w:r>
          </w:p>
        </w:tc>
        <w:tc>
          <w:tcPr>
            <w:tcW w:w="1129" w:type="pct"/>
            <w:noWrap/>
            <w:vAlign w:val="center"/>
          </w:tcPr>
          <w:p w:rsidR="00562F0F" w:rsidRPr="00AB2A2C" w:rsidRDefault="00562F0F" w:rsidP="00A37A13">
            <w:pPr>
              <w:pStyle w:val="Ttulo1"/>
              <w:spacing w:before="120" w:after="120"/>
              <w:jc w:val="center"/>
              <w:outlineLvl w:val="0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  <w:lang w:val="en-US"/>
              </w:rPr>
            </w:pPr>
            <w:r w:rsidRPr="00AB2A2C">
              <w:rPr>
                <w:rStyle w:val="title-text"/>
                <w:rFonts w:ascii="Arial" w:hAnsi="Arial" w:cs="Arial"/>
                <w:b w:val="0"/>
                <w:bCs w:val="0"/>
                <w:color w:val="auto"/>
                <w:sz w:val="22"/>
                <w:szCs w:val="22"/>
                <w:lang w:val="en-US"/>
              </w:rPr>
              <w:t>Zinc and selenium accumulation and their effect on iron bioavailability in common bean seeds</w:t>
            </w:r>
          </w:p>
        </w:tc>
        <w:tc>
          <w:tcPr>
            <w:tcW w:w="2075" w:type="pct"/>
            <w:noWrap/>
            <w:vAlign w:val="center"/>
          </w:tcPr>
          <w:p w:rsidR="00562F0F" w:rsidRPr="00AB2A2C" w:rsidRDefault="00C93E42" w:rsidP="00503B6E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hyperlink r:id="rId62" w:tgtFrame="_blank" w:history="1">
              <w:r w:rsidR="00562F0F" w:rsidRPr="00AB2A2C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  <w:lang w:val="en-US"/>
                </w:rPr>
                <w:t>FIGUEIREDO, M. A.</w:t>
              </w:r>
            </w:hyperlink>
            <w:r w:rsidR="00562F0F" w:rsidRPr="00AB2A2C">
              <w:rPr>
                <w:rStyle w:val="Hyperlink"/>
                <w:rFonts w:ascii="Arial" w:hAnsi="Arial" w:cs="Arial"/>
                <w:bCs/>
                <w:color w:val="auto"/>
                <w:u w:val="none"/>
                <w:bdr w:val="none" w:sz="0" w:space="0" w:color="auto" w:frame="1"/>
                <w:lang w:val="en-US"/>
              </w:rPr>
              <w:t xml:space="preserve"> de</w:t>
            </w:r>
            <w:r w:rsidR="00562F0F" w:rsidRPr="00AB2A2C">
              <w:rPr>
                <w:rFonts w:ascii="Arial" w:hAnsi="Arial" w:cs="Arial"/>
                <w:shd w:val="clear" w:color="auto" w:fill="FFFFFF"/>
                <w:lang w:val="en-US"/>
              </w:rPr>
              <w:t>; BOLDRIN, P. F.; HART, J. J.; ANDRADE, M. J. B. de; GUILHERME, L. R. G.; GLAHN, R. P.; LI, L. Zinc and selenium accumulation and their effect on iron bioavailability in common bean seeds. Plant Physiology and Biochemistry (Paris), v. 111, p. 193-202, 2016.</w:t>
            </w:r>
          </w:p>
          <w:p w:rsidR="00562F0F" w:rsidRPr="00AB2A2C" w:rsidRDefault="00562F0F" w:rsidP="00503B6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DOI: 10.1016/j.plaphy.2016.11.019</w:t>
            </w:r>
          </w:p>
        </w:tc>
        <w:tc>
          <w:tcPr>
            <w:tcW w:w="435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2,724</w:t>
            </w:r>
          </w:p>
        </w:tc>
        <w:tc>
          <w:tcPr>
            <w:tcW w:w="399" w:type="pct"/>
            <w:noWrap/>
            <w:vAlign w:val="center"/>
          </w:tcPr>
          <w:p w:rsidR="00562F0F" w:rsidRPr="00AB2A2C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A1</w:t>
            </w:r>
          </w:p>
        </w:tc>
        <w:tc>
          <w:tcPr>
            <w:tcW w:w="725" w:type="pct"/>
            <w:vAlign w:val="center"/>
          </w:tcPr>
          <w:p w:rsidR="00562F0F" w:rsidRPr="00503B6E" w:rsidRDefault="00562F0F" w:rsidP="00D365EE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B2A2C">
              <w:rPr>
                <w:rFonts w:ascii="Arial" w:eastAsia="Times New Roman" w:hAnsi="Arial" w:cs="Arial"/>
                <w:lang w:val="en-US" w:eastAsia="pt-BR"/>
              </w:rPr>
              <w:t>CAPES</w:t>
            </w:r>
          </w:p>
        </w:tc>
      </w:tr>
    </w:tbl>
    <w:p w:rsidR="00083B3B" w:rsidRPr="00503B6E" w:rsidRDefault="00083B3B" w:rsidP="00B6260F">
      <w:pPr>
        <w:tabs>
          <w:tab w:val="left" w:pos="11766"/>
        </w:tabs>
        <w:rPr>
          <w:lang w:val="en-US"/>
        </w:rPr>
      </w:pPr>
    </w:p>
    <w:sectPr w:rsidR="00083B3B" w:rsidRPr="00503B6E" w:rsidSect="00757364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URWPalladioL-Roma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URWPalladioL-Ital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URWPalladioL-Bold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CF50F3"/>
    <w:multiLevelType w:val="hybridMultilevel"/>
    <w:tmpl w:val="705E42A8"/>
    <w:lvl w:ilvl="0" w:tplc="49D6ECF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ra0MLO0MLYwN7A0NjNV0lEKTi0uzszPAykwrgUABxG3GSwAAAA="/>
  </w:docVars>
  <w:rsids>
    <w:rsidRoot w:val="000F06E7"/>
    <w:rsid w:val="00023CA3"/>
    <w:rsid w:val="00024D80"/>
    <w:rsid w:val="0005461E"/>
    <w:rsid w:val="00054B7F"/>
    <w:rsid w:val="00083B3B"/>
    <w:rsid w:val="00095CB5"/>
    <w:rsid w:val="000A1CEA"/>
    <w:rsid w:val="000A5C64"/>
    <w:rsid w:val="000B2C1E"/>
    <w:rsid w:val="000C724F"/>
    <w:rsid w:val="000D2879"/>
    <w:rsid w:val="000F06E7"/>
    <w:rsid w:val="00106B96"/>
    <w:rsid w:val="001502A8"/>
    <w:rsid w:val="00151F47"/>
    <w:rsid w:val="001A594E"/>
    <w:rsid w:val="002023BF"/>
    <w:rsid w:val="002152F2"/>
    <w:rsid w:val="0027490F"/>
    <w:rsid w:val="002852E4"/>
    <w:rsid w:val="002B0F7D"/>
    <w:rsid w:val="002B14EF"/>
    <w:rsid w:val="002B21BE"/>
    <w:rsid w:val="002B7DB1"/>
    <w:rsid w:val="002F399B"/>
    <w:rsid w:val="002F62B4"/>
    <w:rsid w:val="003133CD"/>
    <w:rsid w:val="003351A8"/>
    <w:rsid w:val="00347D83"/>
    <w:rsid w:val="00357E0B"/>
    <w:rsid w:val="00391D14"/>
    <w:rsid w:val="00392C29"/>
    <w:rsid w:val="00394D8A"/>
    <w:rsid w:val="003A2DE9"/>
    <w:rsid w:val="003B7FD7"/>
    <w:rsid w:val="003D627C"/>
    <w:rsid w:val="00401FF2"/>
    <w:rsid w:val="004024CD"/>
    <w:rsid w:val="00405524"/>
    <w:rsid w:val="004346B8"/>
    <w:rsid w:val="00442BE5"/>
    <w:rsid w:val="004515D4"/>
    <w:rsid w:val="00456707"/>
    <w:rsid w:val="004950C2"/>
    <w:rsid w:val="004D13DC"/>
    <w:rsid w:val="004D5F6A"/>
    <w:rsid w:val="0050006F"/>
    <w:rsid w:val="00503B6E"/>
    <w:rsid w:val="00512759"/>
    <w:rsid w:val="00515DD4"/>
    <w:rsid w:val="00532C48"/>
    <w:rsid w:val="00562F0F"/>
    <w:rsid w:val="00564D4D"/>
    <w:rsid w:val="00580320"/>
    <w:rsid w:val="005A0887"/>
    <w:rsid w:val="00602F01"/>
    <w:rsid w:val="00693752"/>
    <w:rsid w:val="006B1FE0"/>
    <w:rsid w:val="006F7DE8"/>
    <w:rsid w:val="00712CE5"/>
    <w:rsid w:val="00745128"/>
    <w:rsid w:val="00757364"/>
    <w:rsid w:val="007F724E"/>
    <w:rsid w:val="007F7A6B"/>
    <w:rsid w:val="00810126"/>
    <w:rsid w:val="00817282"/>
    <w:rsid w:val="0086461D"/>
    <w:rsid w:val="0087668D"/>
    <w:rsid w:val="008B21FB"/>
    <w:rsid w:val="008F5CE9"/>
    <w:rsid w:val="00934835"/>
    <w:rsid w:val="0093501B"/>
    <w:rsid w:val="009403F5"/>
    <w:rsid w:val="009759DE"/>
    <w:rsid w:val="00987B76"/>
    <w:rsid w:val="009928B0"/>
    <w:rsid w:val="009A2B8D"/>
    <w:rsid w:val="00A10D3E"/>
    <w:rsid w:val="00A1795F"/>
    <w:rsid w:val="00A37A13"/>
    <w:rsid w:val="00A40593"/>
    <w:rsid w:val="00A46BA2"/>
    <w:rsid w:val="00A91EBE"/>
    <w:rsid w:val="00A926F6"/>
    <w:rsid w:val="00AA2A5C"/>
    <w:rsid w:val="00AB2856"/>
    <w:rsid w:val="00AB2A2C"/>
    <w:rsid w:val="00AD2243"/>
    <w:rsid w:val="00AF4B84"/>
    <w:rsid w:val="00B16721"/>
    <w:rsid w:val="00B22807"/>
    <w:rsid w:val="00B600B5"/>
    <w:rsid w:val="00B6260F"/>
    <w:rsid w:val="00B759B3"/>
    <w:rsid w:val="00B77DF6"/>
    <w:rsid w:val="00BA3317"/>
    <w:rsid w:val="00C3012A"/>
    <w:rsid w:val="00C307B4"/>
    <w:rsid w:val="00C7357C"/>
    <w:rsid w:val="00C85C0B"/>
    <w:rsid w:val="00C93E42"/>
    <w:rsid w:val="00CE5526"/>
    <w:rsid w:val="00D059B9"/>
    <w:rsid w:val="00D34BA0"/>
    <w:rsid w:val="00D365EE"/>
    <w:rsid w:val="00D72F82"/>
    <w:rsid w:val="00D76402"/>
    <w:rsid w:val="00DB76AD"/>
    <w:rsid w:val="00DC632D"/>
    <w:rsid w:val="00DF7836"/>
    <w:rsid w:val="00E02A72"/>
    <w:rsid w:val="00E32021"/>
    <w:rsid w:val="00E51197"/>
    <w:rsid w:val="00E66854"/>
    <w:rsid w:val="00E86932"/>
    <w:rsid w:val="00EC471E"/>
    <w:rsid w:val="00ED3735"/>
    <w:rsid w:val="00F01FAF"/>
    <w:rsid w:val="00FD65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CE9"/>
  </w:style>
  <w:style w:type="paragraph" w:styleId="Ttulo1">
    <w:name w:val="heading 1"/>
    <w:basedOn w:val="Normal"/>
    <w:next w:val="Normal"/>
    <w:link w:val="Ttulo1Char"/>
    <w:uiPriority w:val="9"/>
    <w:qFormat/>
    <w:rsid w:val="00D365E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34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546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link w:val="Ttulo4Char"/>
    <w:uiPriority w:val="9"/>
    <w:qFormat/>
    <w:rsid w:val="00D72F8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F06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A2B8D"/>
    <w:rPr>
      <w:color w:val="0563C1" w:themeColor="hyperlink"/>
      <w:u w:val="single"/>
    </w:rPr>
  </w:style>
  <w:style w:type="character" w:customStyle="1" w:styleId="Ttulo4Char">
    <w:name w:val="Título 4 Char"/>
    <w:basedOn w:val="Fontepargpadro"/>
    <w:link w:val="Ttulo4"/>
    <w:uiPriority w:val="9"/>
    <w:rsid w:val="00D72F82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CitaoHTML">
    <w:name w:val="HTML Cite"/>
    <w:basedOn w:val="Fontepargpadro"/>
    <w:uiPriority w:val="99"/>
    <w:semiHidden/>
    <w:unhideWhenUsed/>
    <w:rsid w:val="00D72F82"/>
    <w:rPr>
      <w:i/>
      <w:iCs/>
    </w:rPr>
  </w:style>
  <w:style w:type="character" w:styleId="Forte">
    <w:name w:val="Strong"/>
    <w:basedOn w:val="Fontepargpadro"/>
    <w:uiPriority w:val="22"/>
    <w:qFormat/>
    <w:rsid w:val="00D72F82"/>
    <w:rPr>
      <w:b/>
      <w:bCs/>
    </w:rPr>
  </w:style>
  <w:style w:type="character" w:styleId="nfase">
    <w:name w:val="Emphasis"/>
    <w:basedOn w:val="Fontepargpadro"/>
    <w:uiPriority w:val="20"/>
    <w:qFormat/>
    <w:rsid w:val="00D72F82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9348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934835"/>
    <w:rPr>
      <w:color w:val="605E5C"/>
      <w:shd w:val="clear" w:color="auto" w:fill="E1DFDD"/>
    </w:rPr>
  </w:style>
  <w:style w:type="character" w:customStyle="1" w:styleId="article-title">
    <w:name w:val="article-title"/>
    <w:basedOn w:val="Fontepargpadro"/>
    <w:rsid w:val="008B21FB"/>
  </w:style>
  <w:style w:type="character" w:customStyle="1" w:styleId="fontstyle01">
    <w:name w:val="fontstyle01"/>
    <w:basedOn w:val="Fontepargpadro"/>
    <w:rsid w:val="00B22807"/>
    <w:rPr>
      <w:rFonts w:ascii="URWPalladioL-Roma" w:hAnsi="URWPalladioL-Rom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Fontepargpadro"/>
    <w:rsid w:val="00B22807"/>
    <w:rPr>
      <w:rFonts w:ascii="URWPalladioL-Ital" w:hAnsi="URWPalladioL-Ital" w:hint="default"/>
      <w:b w:val="0"/>
      <w:bCs w:val="0"/>
      <w:i/>
      <w:iCs/>
      <w:color w:val="000000"/>
      <w:sz w:val="18"/>
      <w:szCs w:val="18"/>
    </w:rPr>
  </w:style>
  <w:style w:type="character" w:customStyle="1" w:styleId="fontstyle31">
    <w:name w:val="fontstyle31"/>
    <w:basedOn w:val="Fontepargpadro"/>
    <w:rsid w:val="00B22807"/>
    <w:rPr>
      <w:rFonts w:ascii="URWPalladioL-Bold" w:hAnsi="URWPalladioL-Bold" w:hint="default"/>
      <w:b/>
      <w:bCs/>
      <w:i w:val="0"/>
      <w:iCs w:val="0"/>
      <w:color w:val="000000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05461E"/>
    <w:rPr>
      <w:color w:val="954F72" w:themeColor="followedHyperlink"/>
      <w:u w:val="single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5461E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tulo1Char">
    <w:name w:val="Título 1 Char"/>
    <w:basedOn w:val="Fontepargpadro"/>
    <w:link w:val="Ttulo1"/>
    <w:uiPriority w:val="9"/>
    <w:rsid w:val="00D365E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le-text">
    <w:name w:val="title-text"/>
    <w:basedOn w:val="Fontepargpadro"/>
    <w:rsid w:val="00D365EE"/>
  </w:style>
  <w:style w:type="paragraph" w:styleId="Textodebalo">
    <w:name w:val="Balloon Text"/>
    <w:basedOn w:val="Normal"/>
    <w:link w:val="TextodebaloChar"/>
    <w:uiPriority w:val="99"/>
    <w:semiHidden/>
    <w:unhideWhenUsed/>
    <w:rsid w:val="00D365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365EE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62F0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D365E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34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546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link w:val="Ttulo4Char"/>
    <w:uiPriority w:val="9"/>
    <w:qFormat/>
    <w:rsid w:val="00D72F8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F06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A2B8D"/>
    <w:rPr>
      <w:color w:val="0563C1" w:themeColor="hyperlink"/>
      <w:u w:val="single"/>
    </w:rPr>
  </w:style>
  <w:style w:type="character" w:customStyle="1" w:styleId="Ttulo4Char">
    <w:name w:val="Título 4 Char"/>
    <w:basedOn w:val="Fontepargpadro"/>
    <w:link w:val="Ttulo4"/>
    <w:uiPriority w:val="9"/>
    <w:rsid w:val="00D72F82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CitaoHTML">
    <w:name w:val="HTML Cite"/>
    <w:basedOn w:val="Fontepargpadro"/>
    <w:uiPriority w:val="99"/>
    <w:semiHidden/>
    <w:unhideWhenUsed/>
    <w:rsid w:val="00D72F82"/>
    <w:rPr>
      <w:i/>
      <w:iCs/>
    </w:rPr>
  </w:style>
  <w:style w:type="character" w:styleId="Forte">
    <w:name w:val="Strong"/>
    <w:basedOn w:val="Fontepargpadro"/>
    <w:uiPriority w:val="22"/>
    <w:qFormat/>
    <w:rsid w:val="00D72F82"/>
    <w:rPr>
      <w:b/>
      <w:bCs/>
    </w:rPr>
  </w:style>
  <w:style w:type="character" w:styleId="nfase">
    <w:name w:val="Emphasis"/>
    <w:basedOn w:val="Fontepargpadro"/>
    <w:uiPriority w:val="20"/>
    <w:qFormat/>
    <w:rsid w:val="00D72F82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9348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934835"/>
    <w:rPr>
      <w:color w:val="605E5C"/>
      <w:shd w:val="clear" w:color="auto" w:fill="E1DFDD"/>
    </w:rPr>
  </w:style>
  <w:style w:type="character" w:customStyle="1" w:styleId="article-title">
    <w:name w:val="article-title"/>
    <w:basedOn w:val="Fontepargpadro"/>
    <w:rsid w:val="008B21FB"/>
  </w:style>
  <w:style w:type="character" w:customStyle="1" w:styleId="fontstyle01">
    <w:name w:val="fontstyle01"/>
    <w:basedOn w:val="Fontepargpadro"/>
    <w:rsid w:val="00B22807"/>
    <w:rPr>
      <w:rFonts w:ascii="URWPalladioL-Roma" w:hAnsi="URWPalladioL-Rom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Fontepargpadro"/>
    <w:rsid w:val="00B22807"/>
    <w:rPr>
      <w:rFonts w:ascii="URWPalladioL-Ital" w:hAnsi="URWPalladioL-Ital" w:hint="default"/>
      <w:b w:val="0"/>
      <w:bCs w:val="0"/>
      <w:i/>
      <w:iCs/>
      <w:color w:val="000000"/>
      <w:sz w:val="18"/>
      <w:szCs w:val="18"/>
    </w:rPr>
  </w:style>
  <w:style w:type="character" w:customStyle="1" w:styleId="fontstyle31">
    <w:name w:val="fontstyle31"/>
    <w:basedOn w:val="Fontepargpadro"/>
    <w:rsid w:val="00B22807"/>
    <w:rPr>
      <w:rFonts w:ascii="URWPalladioL-Bold" w:hAnsi="URWPalladioL-Bold" w:hint="default"/>
      <w:b/>
      <w:bCs/>
      <w:i w:val="0"/>
      <w:iCs w:val="0"/>
      <w:color w:val="000000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05461E"/>
    <w:rPr>
      <w:color w:val="954F72" w:themeColor="followedHyperlink"/>
      <w:u w:val="single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5461E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tulo1Char">
    <w:name w:val="Título 1 Char"/>
    <w:basedOn w:val="Fontepargpadro"/>
    <w:link w:val="Ttulo1"/>
    <w:uiPriority w:val="9"/>
    <w:rsid w:val="00D365E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le-text">
    <w:name w:val="title-text"/>
    <w:basedOn w:val="Fontepargpadro"/>
    <w:rsid w:val="00D365EE"/>
  </w:style>
  <w:style w:type="paragraph" w:styleId="Textodebalo">
    <w:name w:val="Balloon Text"/>
    <w:basedOn w:val="Normal"/>
    <w:link w:val="TextodebaloChar"/>
    <w:uiPriority w:val="99"/>
    <w:semiHidden/>
    <w:unhideWhenUsed/>
    <w:rsid w:val="00D365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365EE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62F0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412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751224">
              <w:marLeft w:val="300"/>
              <w:marRight w:val="0"/>
              <w:marTop w:val="0"/>
              <w:marBottom w:val="150"/>
              <w:divBdr>
                <w:top w:val="single" w:sz="6" w:space="6" w:color="CCCCCC"/>
                <w:left w:val="single" w:sz="6" w:space="6" w:color="CCCCCC"/>
                <w:bottom w:val="single" w:sz="6" w:space="6" w:color="CCCCCC"/>
                <w:right w:val="single" w:sz="6" w:space="6" w:color="CCCCCC"/>
              </w:divBdr>
              <w:divsChild>
                <w:div w:id="81271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22290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93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34780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5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179432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188425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24327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0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30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79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x.doi.org/10.1590/18069657rbcs20160158" TargetMode="External"/><Relationship Id="rId18" Type="http://schemas.openxmlformats.org/officeDocument/2006/relationships/hyperlink" Target="https://pubs.acs.org/author/Lustosa+Filho%2C+Jos%C3%A9+F" TargetMode="External"/><Relationship Id="rId26" Type="http://schemas.openxmlformats.org/officeDocument/2006/relationships/hyperlink" Target="https://dx.doi.org/10.4025/actasciagron.v39i1.30691" TargetMode="External"/><Relationship Id="rId39" Type="http://schemas.openxmlformats.org/officeDocument/2006/relationships/hyperlink" Target="http://lattes.cnpq.br/0616293406832497" TargetMode="External"/><Relationship Id="rId21" Type="http://schemas.openxmlformats.org/officeDocument/2006/relationships/hyperlink" Target="https://pubs.acs.org/author/Silva%2C+Carlos+A" TargetMode="External"/><Relationship Id="rId34" Type="http://schemas.openxmlformats.org/officeDocument/2006/relationships/hyperlink" Target="http://lattes.cnpq.br/3507119637391081" TargetMode="External"/><Relationship Id="rId42" Type="http://schemas.openxmlformats.org/officeDocument/2006/relationships/hyperlink" Target="http://lattes.cnpq.br/3304233130241560" TargetMode="External"/><Relationship Id="rId47" Type="http://schemas.openxmlformats.org/officeDocument/2006/relationships/hyperlink" Target="http://lattes.cnpq.br/1027473424632418" TargetMode="External"/><Relationship Id="rId50" Type="http://schemas.openxmlformats.org/officeDocument/2006/relationships/hyperlink" Target="http://lattes.cnpq.br/2087603825672877" TargetMode="External"/><Relationship Id="rId55" Type="http://schemas.openxmlformats.org/officeDocument/2006/relationships/hyperlink" Target="http://lattes.cnpq.br/8608141598940377" TargetMode="External"/><Relationship Id="rId63" Type="http://schemas.openxmlformats.org/officeDocument/2006/relationships/fontTable" Target="fontTable.xml"/><Relationship Id="rId7" Type="http://schemas.openxmlformats.org/officeDocument/2006/relationships/hyperlink" Target="http://lattes.cnpq.br/018340554119287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7660/ActaHortic.2017.1168.28" TargetMode="External"/><Relationship Id="rId20" Type="http://schemas.openxmlformats.org/officeDocument/2006/relationships/hyperlink" Target="https://pubs.acs.org/author/Castro%2C+Patr%C3%ADcia+P" TargetMode="External"/><Relationship Id="rId29" Type="http://schemas.openxmlformats.org/officeDocument/2006/relationships/hyperlink" Target="https://doi.org/10.1016/j.catena.2017.05.025" TargetMode="External"/><Relationship Id="rId41" Type="http://schemas.openxmlformats.org/officeDocument/2006/relationships/hyperlink" Target="http://lattes.cnpq.br/7308287336007660" TargetMode="External"/><Relationship Id="rId54" Type="http://schemas.openxmlformats.org/officeDocument/2006/relationships/hyperlink" Target="http://lattes.cnpq.br/3875681380420465" TargetMode="External"/><Relationship Id="rId62" Type="http://schemas.openxmlformats.org/officeDocument/2006/relationships/hyperlink" Target="http://lattes.cnpq.br/8374494341119718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lattes.cnpq.br/2317434306083909" TargetMode="External"/><Relationship Id="rId11" Type="http://schemas.openxmlformats.org/officeDocument/2006/relationships/hyperlink" Target="https://doi.org/10.1007/s00203-017-1390-1" TargetMode="External"/><Relationship Id="rId24" Type="http://schemas.openxmlformats.org/officeDocument/2006/relationships/hyperlink" Target="http://digitalcommons.unl.edu/usdaarsfacpub/1709" TargetMode="External"/><Relationship Id="rId32" Type="http://schemas.openxmlformats.org/officeDocument/2006/relationships/hyperlink" Target="https://doi.org/10.1016/j.chemosphere.2017.08.158" TargetMode="External"/><Relationship Id="rId37" Type="http://schemas.openxmlformats.org/officeDocument/2006/relationships/hyperlink" Target="http://lattes.cnpq.br/0971091607543044" TargetMode="External"/><Relationship Id="rId40" Type="http://schemas.openxmlformats.org/officeDocument/2006/relationships/hyperlink" Target="http://lattes.cnpq.br/4071467514868919" TargetMode="External"/><Relationship Id="rId45" Type="http://schemas.openxmlformats.org/officeDocument/2006/relationships/hyperlink" Target="http://lattes.cnpq.br/6078476427954319" TargetMode="External"/><Relationship Id="rId53" Type="http://schemas.openxmlformats.org/officeDocument/2006/relationships/hyperlink" Target="http://lattes.cnpq.br/6078476427954319" TargetMode="External"/><Relationship Id="rId58" Type="http://schemas.openxmlformats.org/officeDocument/2006/relationships/hyperlink" Target="http://lattes.cnpq.br/607847642795431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x.doi.org/10.5935/1806-6690.20170046" TargetMode="External"/><Relationship Id="rId23" Type="http://schemas.openxmlformats.org/officeDocument/2006/relationships/hyperlink" Target="https://dx.doi.org/10.1590/18069657rbcs20160525" TargetMode="External"/><Relationship Id="rId28" Type="http://schemas.openxmlformats.org/officeDocument/2006/relationships/hyperlink" Target="http://dx.doi.org/10.1590/1413-70542017414002017" TargetMode="External"/><Relationship Id="rId36" Type="http://schemas.openxmlformats.org/officeDocument/2006/relationships/hyperlink" Target="http://lattes.cnpq.br/9805647108156583" TargetMode="External"/><Relationship Id="rId49" Type="http://schemas.openxmlformats.org/officeDocument/2006/relationships/hyperlink" Target="http://lattes.cnpq.br/4974948773862170" TargetMode="External"/><Relationship Id="rId57" Type="http://schemas.openxmlformats.org/officeDocument/2006/relationships/hyperlink" Target="http://lattes.cnpq.br/2477743442719896" TargetMode="External"/><Relationship Id="rId61" Type="http://schemas.openxmlformats.org/officeDocument/2006/relationships/hyperlink" Target="http://lattes.cnpq.br/1186045861532693" TargetMode="External"/><Relationship Id="rId10" Type="http://schemas.openxmlformats.org/officeDocument/2006/relationships/hyperlink" Target="http://doi.org/10.1080/15226514.2017.1365347" TargetMode="External"/><Relationship Id="rId19" Type="http://schemas.openxmlformats.org/officeDocument/2006/relationships/hyperlink" Target="https://pubs.acs.org/author/Penido%2C+Evanise+S" TargetMode="External"/><Relationship Id="rId31" Type="http://schemas.openxmlformats.org/officeDocument/2006/relationships/hyperlink" Target="https://dx.doi.org/10.1590/1413-70542017416010317" TargetMode="External"/><Relationship Id="rId44" Type="http://schemas.openxmlformats.org/officeDocument/2006/relationships/hyperlink" Target="http://lattes.cnpq.br/8149981454952944" TargetMode="External"/><Relationship Id="rId52" Type="http://schemas.openxmlformats.org/officeDocument/2006/relationships/hyperlink" Target="http://lattes.cnpq.br/7119814347897379" TargetMode="External"/><Relationship Id="rId60" Type="http://schemas.openxmlformats.org/officeDocument/2006/relationships/hyperlink" Target="http://lattes.cnpq.br/9784070616942368" TargetMode="External"/><Relationship Id="rId65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hyperlink" Target="https://doi.org/10.1117/1.JRS.11.036004" TargetMode="External"/><Relationship Id="rId14" Type="http://schemas.openxmlformats.org/officeDocument/2006/relationships/hyperlink" Target="https://dx.doi.org/10.1590/18069657rbcs20150453" TargetMode="External"/><Relationship Id="rId22" Type="http://schemas.openxmlformats.org/officeDocument/2006/relationships/hyperlink" Target="https://pubs.acs.org/author/Melo%2C+Le%C3%B4nidas+C+A" TargetMode="External"/><Relationship Id="rId27" Type="http://schemas.openxmlformats.org/officeDocument/2006/relationships/hyperlink" Target="http://dx.doi.org/10.5380/rsa.v18i3.51646" TargetMode="External"/><Relationship Id="rId30" Type="http://schemas.openxmlformats.org/officeDocument/2006/relationships/hyperlink" Target="http://www.sbcs.org.br/wp-content/uploads/2017/05/boletim-2017-todo-para-web.pdf" TargetMode="External"/><Relationship Id="rId35" Type="http://schemas.openxmlformats.org/officeDocument/2006/relationships/hyperlink" Target="http://lattes.cnpq.br/9860717809502990" TargetMode="External"/><Relationship Id="rId43" Type="http://schemas.openxmlformats.org/officeDocument/2006/relationships/hyperlink" Target="http://lattes.cnpq.br/5715833947889205" TargetMode="External"/><Relationship Id="rId48" Type="http://schemas.openxmlformats.org/officeDocument/2006/relationships/hyperlink" Target="http://lattes.cnpq.br/5080819854251237" TargetMode="External"/><Relationship Id="rId56" Type="http://schemas.openxmlformats.org/officeDocument/2006/relationships/hyperlink" Target="http://lattes.cnpq.br/6078476427954319" TargetMode="External"/><Relationship Id="rId64" Type="http://schemas.openxmlformats.org/officeDocument/2006/relationships/theme" Target="theme/theme1.xml"/><Relationship Id="rId8" Type="http://schemas.openxmlformats.org/officeDocument/2006/relationships/hyperlink" Target="https://dx.doi.org/10.4067/S0718-95162017000400007" TargetMode="External"/><Relationship Id="rId51" Type="http://schemas.openxmlformats.org/officeDocument/2006/relationships/hyperlink" Target="http://lattes.cnpq.br/2810507687595483" TargetMode="External"/><Relationship Id="rId3" Type="http://schemas.openxmlformats.org/officeDocument/2006/relationships/styles" Target="styles.xml"/><Relationship Id="rId12" Type="http://schemas.openxmlformats.org/officeDocument/2006/relationships/hyperlink" Target="https://dx.doi.org/10.5935/1806-6690.20170005" TargetMode="External"/><Relationship Id="rId17" Type="http://schemas.openxmlformats.org/officeDocument/2006/relationships/hyperlink" Target="https://dx.doi.org/10.1590/1678-992x-2016-0243" TargetMode="External"/><Relationship Id="rId25" Type="http://schemas.openxmlformats.org/officeDocument/2006/relationships/hyperlink" Target="https://doi.org/10.5897/AJAR2017.12384" TargetMode="External"/><Relationship Id="rId33" Type="http://schemas.openxmlformats.org/officeDocument/2006/relationships/hyperlink" Target="http://lattes.cnpq.br/2812322657890928" TargetMode="External"/><Relationship Id="rId38" Type="http://schemas.openxmlformats.org/officeDocument/2006/relationships/hyperlink" Target="http://lattes.cnpq.br/3711473509342023" TargetMode="External"/><Relationship Id="rId46" Type="http://schemas.openxmlformats.org/officeDocument/2006/relationships/hyperlink" Target="http://lattes.cnpq.br/3138521098703978" TargetMode="External"/><Relationship Id="rId59" Type="http://schemas.openxmlformats.org/officeDocument/2006/relationships/hyperlink" Target="http://lattes.cnpq.br/8442535263392473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A5906-C3BC-41CA-AC69-7973DDAE5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7706</Words>
  <Characters>41616</Characters>
  <Application>Microsoft Office Word</Application>
  <DocSecurity>0</DocSecurity>
  <Lines>346</Lines>
  <Paragraphs>9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Azarias</dc:creator>
  <cp:lastModifiedBy>PPGCS PPGGCS</cp:lastModifiedBy>
  <cp:revision>2</cp:revision>
  <dcterms:created xsi:type="dcterms:W3CDTF">2019-07-22T17:14:00Z</dcterms:created>
  <dcterms:modified xsi:type="dcterms:W3CDTF">2019-07-22T17:14:00Z</dcterms:modified>
</cp:coreProperties>
</file>